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6"/>
        <w:tblpPr w:leftFromText="180" w:rightFromText="180" w:vertAnchor="page" w:horzAnchor="margin" w:tblpXSpec="center" w:tblpY="1357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0E3EF1" w:rsidRPr="009F56CE" w14:paraId="52A6A402" w14:textId="77777777" w:rsidTr="000E3E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80F0103" w14:textId="77777777" w:rsidR="000E3EF1" w:rsidRPr="006373AA" w:rsidRDefault="000E3EF1" w:rsidP="000E3EF1">
            <w:pPr>
              <w:bidi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   13/02/1402</w:t>
            </w:r>
          </w:p>
        </w:tc>
      </w:tr>
      <w:tr w:rsidR="000E3EF1" w:rsidRPr="00A14BE0" w14:paraId="2CFC0161" w14:textId="77777777" w:rsidTr="000E3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DEECB59" w14:textId="77777777" w:rsidR="000E3EF1" w:rsidRPr="006373AA" w:rsidRDefault="000E3EF1" w:rsidP="000E3EF1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/>
                <w:sz w:val="32"/>
                <w:szCs w:val="32"/>
                <w:lang w:bidi="fa-IR"/>
              </w:rPr>
              <w:t>A</w:t>
            </w:r>
          </w:p>
        </w:tc>
      </w:tr>
      <w:tr w:rsidR="000E3EF1" w:rsidRPr="00A14BE0" w14:paraId="1D69B44A" w14:textId="77777777" w:rsidTr="000C14B7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5ACDBD3B" w14:textId="77777777" w:rsidR="000E3EF1" w:rsidRPr="009F56CE" w:rsidRDefault="000E3EF1" w:rsidP="000E3EF1">
            <w:pPr>
              <w:bidi/>
              <w:rPr>
                <w:rFonts w:ascii="Calibri" w:eastAsia="Times New Roman" w:hAnsi="Calibri" w:cs="B Nazanin"/>
                <w:sz w:val="28"/>
                <w:szCs w:val="28"/>
              </w:rPr>
            </w:pP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 باد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مواج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دریا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238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21E155DB" w14:textId="77777777" w:rsidR="000E3EF1" w:rsidRPr="00A14BE0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A14BE0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  <w:r>
              <w:rPr>
                <w:rFonts w:cs="B Nazanin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 w:val="restart"/>
            <w:vAlign w:val="center"/>
          </w:tcPr>
          <w:p w14:paraId="5CA768BB" w14:textId="77777777" w:rsidR="000E3EF1" w:rsidRPr="00A14BE0" w:rsidRDefault="000E3EF1" w:rsidP="000E3EF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0E3EF1" w:rsidRPr="00A14BE0" w14:paraId="64C36FF7" w14:textId="77777777" w:rsidTr="000C1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tcBorders>
              <w:right w:val="nil"/>
            </w:tcBorders>
            <w:vAlign w:val="center"/>
          </w:tcPr>
          <w:p w14:paraId="7B363300" w14:textId="77777777" w:rsidR="000E3EF1" w:rsidRPr="009F56CE" w:rsidRDefault="000E3EF1" w:rsidP="000E3EF1">
            <w:pPr>
              <w:bidi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آقای دکتر علی اکبر رنجبر </w:t>
            </w:r>
            <w:r w:rsidRPr="009F56CE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>–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آقای دکتر موسی فرهادی</w:t>
            </w:r>
          </w:p>
        </w:tc>
        <w:tc>
          <w:tcPr>
            <w:tcW w:w="2238" w:type="dxa"/>
            <w:tcBorders>
              <w:left w:val="nil"/>
            </w:tcBorders>
            <w:vAlign w:val="center"/>
          </w:tcPr>
          <w:p w14:paraId="694F8913" w14:textId="77777777" w:rsidR="000E3EF1" w:rsidRPr="00A14BE0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2B4A8455" w14:textId="77777777" w:rsidR="000E3EF1" w:rsidRPr="00A14BE0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72C97" w:rsidRPr="00A14BE0" w14:paraId="714EDCD0" w14:textId="77777777" w:rsidTr="000E3EF1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8AB54B0" w14:textId="77777777" w:rsidR="00272C97" w:rsidRPr="009F56CE" w:rsidRDefault="00272C97" w:rsidP="00272C97">
            <w:pPr>
              <w:bidi/>
              <w:rPr>
                <w:rFonts w:cs="B Nazanin"/>
                <w:sz w:val="24"/>
                <w:szCs w:val="24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شخصا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وربی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پی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رشمیدس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قایس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ختلف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قیاس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ن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آن</w:t>
            </w:r>
          </w:p>
        </w:tc>
        <w:tc>
          <w:tcPr>
            <w:tcW w:w="2238" w:type="dxa"/>
            <w:vAlign w:val="center"/>
          </w:tcPr>
          <w:p w14:paraId="0FD1C65A" w14:textId="77777777" w:rsidR="00272C97" w:rsidRPr="00090DC3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7DB32AE8" w14:textId="77777777" w:rsidR="00272C97" w:rsidRPr="00090DC3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>8:30</w:t>
            </w:r>
            <w:r w:rsidRPr="00090DC3">
              <w:rPr>
                <w:rFonts w:cs="B Nazanin"/>
                <w:b/>
                <w:bCs/>
                <w:rtl/>
              </w:rPr>
              <w:t xml:space="preserve"> </w:t>
            </w:r>
          </w:p>
          <w:p w14:paraId="5D81F9AB" w14:textId="77777777" w:rsidR="00272C97" w:rsidRPr="00C46091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46091">
              <w:rPr>
                <w:rFonts w:cs="B Nazanin" w:hint="cs"/>
                <w:rtl/>
              </w:rPr>
              <w:t>محسن زمانی</w:t>
            </w:r>
          </w:p>
          <w:p w14:paraId="5E540AD5" w14:textId="77777777" w:rsidR="00272C97" w:rsidRPr="00C46091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46091">
              <w:rPr>
                <w:rFonts w:cs="B Nazanin" w:hint="cs"/>
                <w:rtl/>
              </w:rPr>
              <w:t>روزبه شفقت</w:t>
            </w:r>
          </w:p>
          <w:p w14:paraId="457C402F" w14:textId="593074EE" w:rsidR="00272C97" w:rsidRPr="00BC2F6B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C46091">
              <w:rPr>
                <w:rFonts w:cs="B Nazanin" w:hint="cs"/>
                <w:rtl/>
              </w:rPr>
              <w:t>بهراد علی</w:t>
            </w:r>
            <w:r w:rsidRPr="00C46091">
              <w:rPr>
                <w:rFonts w:cs="B Nazanin"/>
                <w:rtl/>
              </w:rPr>
              <w:softHyphen/>
            </w:r>
            <w:r w:rsidRPr="00C46091">
              <w:rPr>
                <w:rFonts w:cs="B Nazanin" w:hint="cs"/>
                <w:rtl/>
              </w:rPr>
              <w:t>زاده خارکشی</w:t>
            </w:r>
          </w:p>
        </w:tc>
        <w:tc>
          <w:tcPr>
            <w:tcW w:w="1134" w:type="dxa"/>
            <w:vMerge/>
          </w:tcPr>
          <w:p w14:paraId="4AB733E6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72C97" w:rsidRPr="00A14BE0" w14:paraId="1C86AACC" w14:textId="77777777" w:rsidTr="000E3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97A04BB" w14:textId="77777777" w:rsidR="00272C97" w:rsidRPr="009F56CE" w:rsidRDefault="00272C97" w:rsidP="00272C97">
            <w:pPr>
              <w:bidi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هیدرودینامیک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پلتفرم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وی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وربی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ا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فراساح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نا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ح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مواج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نظم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وپ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فوم</w:t>
            </w:r>
          </w:p>
        </w:tc>
        <w:tc>
          <w:tcPr>
            <w:tcW w:w="2238" w:type="dxa"/>
            <w:vAlign w:val="center"/>
          </w:tcPr>
          <w:p w14:paraId="0827A1D6" w14:textId="77777777" w:rsidR="00272C97" w:rsidRPr="00090DC3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737854CC" w14:textId="77777777" w:rsidR="00272C97" w:rsidRPr="00090DC3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>8:50</w:t>
            </w:r>
            <w:r w:rsidRPr="00090DC3">
              <w:rPr>
                <w:rFonts w:cs="B Nazanin"/>
                <w:b/>
                <w:bCs/>
                <w:rtl/>
              </w:rPr>
              <w:t xml:space="preserve"> </w:t>
            </w:r>
          </w:p>
          <w:p w14:paraId="6A5A0FF1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هدی یوسفس فرد</w:t>
            </w:r>
          </w:p>
          <w:p w14:paraId="073E88B1" w14:textId="1C2277E1" w:rsidR="00272C97" w:rsidRPr="00BC2F6B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C46091">
              <w:rPr>
                <w:rFonts w:cs="B Nazanin" w:hint="cs"/>
                <w:rtl/>
              </w:rPr>
              <w:t>هاشم نوروزی</w:t>
            </w:r>
            <w:r w:rsidRPr="00C46091">
              <w:rPr>
                <w:rFonts w:cs="B Nazanin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050E9C16" w14:textId="77777777" w:rsidR="00272C97" w:rsidRPr="00A14BE0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272C97" w:rsidRPr="00A14BE0" w14:paraId="41EE4551" w14:textId="77777777" w:rsidTr="000E3EF1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5530D6D" w14:textId="77777777" w:rsidR="00272C97" w:rsidRPr="009F56CE" w:rsidRDefault="00272C97" w:rsidP="00272C97">
            <w:pPr>
              <w:bidi/>
              <w:jc w:val="right"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9F56CE">
              <w:rPr>
                <w:rFonts w:cs="B Nazanin"/>
                <w:sz w:val="24"/>
                <w:szCs w:val="24"/>
              </w:rPr>
              <w:t xml:space="preserve">Analyzing the Impact of a Curved Stator on the Performance of  a </w:t>
            </w:r>
            <w:proofErr w:type="spellStart"/>
            <w:r w:rsidRPr="009F56CE">
              <w:rPr>
                <w:rFonts w:cs="B Nazanin"/>
                <w:sz w:val="24"/>
                <w:szCs w:val="24"/>
              </w:rPr>
              <w:t>Savonius</w:t>
            </w:r>
            <w:proofErr w:type="spellEnd"/>
            <w:r w:rsidRPr="009F56CE">
              <w:rPr>
                <w:rFonts w:cs="B Nazanin"/>
                <w:sz w:val="24"/>
                <w:szCs w:val="24"/>
              </w:rPr>
              <w:t xml:space="preserve"> Wind Turbine using CFD</w:t>
            </w:r>
          </w:p>
        </w:tc>
        <w:tc>
          <w:tcPr>
            <w:tcW w:w="2238" w:type="dxa"/>
            <w:vAlign w:val="center"/>
          </w:tcPr>
          <w:p w14:paraId="33845DB6" w14:textId="77777777" w:rsidR="00272C97" w:rsidRPr="00090DC3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780BD420" w14:textId="77777777" w:rsidR="00272C97" w:rsidRPr="00090DC3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090DC3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8D5B4A0" w14:textId="77777777" w:rsidR="00272C9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46091">
              <w:rPr>
                <w:rFonts w:cs="B Nazanin" w:hint="cs"/>
                <w:rtl/>
              </w:rPr>
              <w:t>پویا هدایتی</w:t>
            </w:r>
          </w:p>
          <w:p w14:paraId="397F58A2" w14:textId="77777777" w:rsidR="00272C9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عباس رامیار</w:t>
            </w:r>
          </w:p>
          <w:p w14:paraId="489C0158" w14:textId="65781817" w:rsidR="00272C97" w:rsidRPr="00BC2F6B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یما هدایتی</w:t>
            </w:r>
            <w:r w:rsidRPr="00C46091">
              <w:rPr>
                <w:rFonts w:cs="B Nazanin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3EC7918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64285949" w14:textId="37E2DD22" w:rsidR="00760608" w:rsidRDefault="00760608" w:rsidP="000E3EF1">
      <w:pPr>
        <w:rPr>
          <w:rFonts w:cs="B Nazanin"/>
        </w:rPr>
      </w:pPr>
    </w:p>
    <w:p w14:paraId="0A7CE18A" w14:textId="756C1DAB" w:rsidR="006D6E93" w:rsidRDefault="006D6E93" w:rsidP="00310472">
      <w:pPr>
        <w:rPr>
          <w:rFonts w:cs="B Nazanin"/>
          <w:rtl/>
        </w:rPr>
      </w:pPr>
    </w:p>
    <w:p w14:paraId="4FBB2713" w14:textId="77777777" w:rsidR="00310472" w:rsidRDefault="00310472" w:rsidP="00310472">
      <w:pPr>
        <w:rPr>
          <w:rFonts w:cs="B Nazanin"/>
          <w:rtl/>
        </w:rPr>
      </w:pPr>
    </w:p>
    <w:p w14:paraId="59D6EAC7" w14:textId="77777777" w:rsidR="00310472" w:rsidRDefault="00310472" w:rsidP="00310472">
      <w:pPr>
        <w:rPr>
          <w:rFonts w:cs="B Nazanin"/>
          <w:rtl/>
        </w:rPr>
      </w:pPr>
    </w:p>
    <w:p w14:paraId="54092B05" w14:textId="77777777" w:rsidR="00310472" w:rsidRDefault="00310472" w:rsidP="00310472">
      <w:pPr>
        <w:rPr>
          <w:rFonts w:cs="B Nazanin"/>
          <w:rtl/>
        </w:rPr>
      </w:pPr>
    </w:p>
    <w:p w14:paraId="7EC43F9F" w14:textId="77777777" w:rsidR="00310472" w:rsidRDefault="00310472" w:rsidP="00310472">
      <w:pPr>
        <w:rPr>
          <w:rFonts w:cs="B Nazanin"/>
          <w:rtl/>
        </w:rPr>
      </w:pPr>
    </w:p>
    <w:p w14:paraId="49C9AAAD" w14:textId="77777777" w:rsidR="00310472" w:rsidRDefault="00310472" w:rsidP="00310472">
      <w:pPr>
        <w:rPr>
          <w:rFonts w:cs="B Nazanin"/>
          <w:rtl/>
        </w:rPr>
      </w:pPr>
    </w:p>
    <w:p w14:paraId="58A588AF" w14:textId="77777777" w:rsidR="00310472" w:rsidRDefault="00310472" w:rsidP="00310472">
      <w:pPr>
        <w:rPr>
          <w:rFonts w:cs="B Nazanin"/>
          <w:rtl/>
        </w:rPr>
      </w:pPr>
    </w:p>
    <w:p w14:paraId="6179999C" w14:textId="77777777" w:rsidR="00310472" w:rsidRDefault="00310472" w:rsidP="00310472">
      <w:pPr>
        <w:rPr>
          <w:rFonts w:cs="B Nazanin"/>
          <w:rtl/>
        </w:rPr>
      </w:pPr>
    </w:p>
    <w:p w14:paraId="73E51FF4" w14:textId="77777777" w:rsidR="006D6E93" w:rsidRDefault="006D6E93" w:rsidP="006D6E93">
      <w:pPr>
        <w:rPr>
          <w:rFonts w:cs="B Nazanin"/>
          <w:rtl/>
        </w:rPr>
      </w:pPr>
    </w:p>
    <w:p w14:paraId="3807D604" w14:textId="6724F260" w:rsidR="006D6E93" w:rsidRDefault="006D6E93">
      <w:pPr>
        <w:rPr>
          <w:rFonts w:cs="B Nazanin"/>
        </w:rPr>
      </w:pPr>
      <w:r>
        <w:rPr>
          <w:rFonts w:cs="B Nazanin"/>
        </w:rPr>
        <w:br w:type="page"/>
      </w:r>
    </w:p>
    <w:tbl>
      <w:tblPr>
        <w:tblStyle w:val="GridTable4-Accent6"/>
        <w:tblpPr w:leftFromText="180" w:rightFromText="180" w:vertAnchor="page" w:horzAnchor="margin" w:tblpXSpec="center" w:tblpY="1081"/>
        <w:tblOverlap w:val="never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310472" w:rsidRPr="00A14BE0" w14:paraId="40310554" w14:textId="77777777" w:rsidTr="00F57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2389821" w14:textId="77777777" w:rsidR="00310472" w:rsidRPr="006373AA" w:rsidRDefault="00310472" w:rsidP="00F57714">
            <w:pPr>
              <w:bidi/>
              <w:jc w:val="center"/>
              <w:rPr>
                <w:rFonts w:cs="B Nazanin"/>
                <w:sz w:val="32"/>
                <w:szCs w:val="32"/>
                <w:rtl/>
                <w:lang w:bidi="fa-IR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   13/02/1402</w:t>
            </w:r>
          </w:p>
        </w:tc>
      </w:tr>
      <w:tr w:rsidR="00310472" w:rsidRPr="00A14BE0" w14:paraId="08D05825" w14:textId="77777777" w:rsidTr="00F57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3A62B1A" w14:textId="77777777" w:rsidR="00310472" w:rsidRPr="006373AA" w:rsidRDefault="00310472" w:rsidP="00F57714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B</w:t>
            </w:r>
          </w:p>
        </w:tc>
      </w:tr>
      <w:tr w:rsidR="00310472" w:rsidRPr="00A14BE0" w14:paraId="100F00B6" w14:textId="77777777" w:rsidTr="00F57714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tcBorders>
              <w:bottom w:val="single" w:sz="4" w:space="0" w:color="A8D08D" w:themeColor="accent6" w:themeTint="99"/>
              <w:right w:val="nil"/>
            </w:tcBorders>
          </w:tcPr>
          <w:p w14:paraId="3BD232CC" w14:textId="77777777" w:rsidR="00310472" w:rsidRPr="009F56CE" w:rsidRDefault="00310472" w:rsidP="00F57714">
            <w:pPr>
              <w:bidi/>
              <w:rPr>
                <w:rFonts w:ascii="Calibri" w:eastAsia="Times New Roman" w:hAnsi="Calibri" w:cs="B Nazanin"/>
                <w:sz w:val="28"/>
                <w:szCs w:val="28"/>
              </w:rPr>
            </w:pP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د</w:t>
            </w:r>
          </w:p>
        </w:tc>
        <w:tc>
          <w:tcPr>
            <w:tcW w:w="2238" w:type="dxa"/>
            <w:tcBorders>
              <w:left w:val="nil"/>
              <w:bottom w:val="single" w:sz="4" w:space="0" w:color="A8D08D" w:themeColor="accent6" w:themeTint="99"/>
            </w:tcBorders>
          </w:tcPr>
          <w:p w14:paraId="09F38E29" w14:textId="77777777" w:rsidR="00310472" w:rsidRPr="00A14BE0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A14BE0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5FA16A66" w14:textId="77777777" w:rsidR="00310472" w:rsidRPr="00A14BE0" w:rsidRDefault="00310472" w:rsidP="00F5771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  <w:p w14:paraId="4E7BAB0A" w14:textId="77777777" w:rsidR="00310472" w:rsidRPr="00A14BE0" w:rsidRDefault="00310472" w:rsidP="00F5771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  <w:p w14:paraId="795D6C41" w14:textId="77777777" w:rsidR="00310472" w:rsidRPr="00A14BE0" w:rsidRDefault="00310472" w:rsidP="00F5771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310472" w:rsidRPr="00A14BE0" w14:paraId="62CB0F7A" w14:textId="77777777" w:rsidTr="00F57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tcBorders>
              <w:right w:val="nil"/>
            </w:tcBorders>
          </w:tcPr>
          <w:p w14:paraId="2A9B0CC7" w14:textId="77777777" w:rsidR="00310472" w:rsidRPr="009F56CE" w:rsidRDefault="00310472" w:rsidP="00F57714">
            <w:pPr>
              <w:bidi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آقای دکتر اصغر غلامیان </w:t>
            </w:r>
            <w:r w:rsidRPr="009F56CE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</w:rPr>
              <w:t>–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آقای دکتر  جعفر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دبي</w:t>
            </w:r>
            <w:r w:rsidRPr="009F56CE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9F56CE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فيروزجايي</w:t>
            </w:r>
          </w:p>
        </w:tc>
        <w:tc>
          <w:tcPr>
            <w:tcW w:w="2238" w:type="dxa"/>
            <w:tcBorders>
              <w:left w:val="nil"/>
            </w:tcBorders>
          </w:tcPr>
          <w:p w14:paraId="1945ECC9" w14:textId="77777777" w:rsidR="00310472" w:rsidRPr="00A14BE0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2A99A13B" w14:textId="77777777" w:rsidR="00310472" w:rsidRPr="00A14BE0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310472" w:rsidRPr="00A14BE0" w14:paraId="446E3576" w14:textId="77777777" w:rsidTr="00F57714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31D9A42" w14:textId="77777777" w:rsidR="00310472" w:rsidRPr="009F56CE" w:rsidRDefault="00310472" w:rsidP="00F57714">
            <w:pPr>
              <w:bidi/>
              <w:jc w:val="right"/>
              <w:rPr>
                <w:rFonts w:cs="B Nazanin"/>
                <w:sz w:val="24"/>
                <w:szCs w:val="24"/>
              </w:rPr>
            </w:pPr>
            <w:r w:rsidRPr="009F56CE">
              <w:rPr>
                <w:rFonts w:cs="B Nazanin"/>
                <w:sz w:val="24"/>
                <w:szCs w:val="24"/>
              </w:rPr>
              <w:t>Improving Aeroelastic Stability of a Vertical Axis Wind Turbine Simplified Rectangular Composite Blade</w:t>
            </w:r>
          </w:p>
          <w:p w14:paraId="41B38EC6" w14:textId="77777777" w:rsidR="00310472" w:rsidRPr="009F56CE" w:rsidRDefault="00310472" w:rsidP="00F57714">
            <w:pPr>
              <w:bidi/>
              <w:jc w:val="right"/>
              <w:rPr>
                <w:rFonts w:cs="B Nazanin"/>
              </w:rPr>
            </w:pPr>
          </w:p>
        </w:tc>
        <w:tc>
          <w:tcPr>
            <w:tcW w:w="2238" w:type="dxa"/>
            <w:vAlign w:val="center"/>
          </w:tcPr>
          <w:p w14:paraId="20790FA2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5F597B30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8:30 </w:t>
            </w:r>
          </w:p>
          <w:p w14:paraId="06D7C944" w14:textId="77777777" w:rsidR="00310472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شاهرخ شمس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1F50ED9A" w14:textId="77777777" w:rsidR="00310472" w:rsidRPr="00C62FAC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C62FAC">
              <w:rPr>
                <w:rFonts w:cs="B Nazanin" w:hint="cs"/>
                <w:rtl/>
                <w:lang w:bidi="fa-IR"/>
              </w:rPr>
              <w:t>مولایی</w:t>
            </w:r>
          </w:p>
          <w:p w14:paraId="7EB7F3C0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C62FAC">
              <w:rPr>
                <w:rFonts w:cs="B Nazanin" w:hint="cs"/>
                <w:rtl/>
                <w:lang w:bidi="fa-IR"/>
              </w:rPr>
              <w:t>شکراللهی</w:t>
            </w:r>
            <w:r w:rsidRPr="00090DC3">
              <w:rPr>
                <w:rFonts w:cs="B Nazanin"/>
                <w:b/>
                <w:bCs/>
                <w:rtl/>
              </w:rPr>
              <w:t xml:space="preserve">  </w:t>
            </w:r>
          </w:p>
        </w:tc>
        <w:tc>
          <w:tcPr>
            <w:tcW w:w="1134" w:type="dxa"/>
            <w:vMerge/>
          </w:tcPr>
          <w:p w14:paraId="720EFF8A" w14:textId="77777777" w:rsidR="00310472" w:rsidRPr="00A14BE0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310472" w:rsidRPr="00A14BE0" w14:paraId="21043BA5" w14:textId="77777777" w:rsidTr="00F57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305D219" w14:textId="77777777" w:rsidR="00310472" w:rsidRPr="009F56CE" w:rsidRDefault="00310472" w:rsidP="00F57714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طراح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هینه‌ساز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ژنرات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غناطیس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ایم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ا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حور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اربر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وربی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ا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ای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ستقیم</w:t>
            </w:r>
          </w:p>
        </w:tc>
        <w:tc>
          <w:tcPr>
            <w:tcW w:w="2238" w:type="dxa"/>
            <w:vAlign w:val="center"/>
          </w:tcPr>
          <w:p w14:paraId="2159E7F2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1123E0BF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090DC3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871AAD9" w14:textId="77777777" w:rsidR="00310472" w:rsidRPr="00C62FAC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</w:rPr>
            </w:pPr>
            <w:r w:rsidRPr="00C62FAC">
              <w:rPr>
                <w:rFonts w:cs="B Nazanin" w:hint="cs"/>
                <w:rtl/>
              </w:rPr>
              <w:t>علی جباری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2BB407CC" w14:textId="77777777" w:rsidR="00310472" w:rsidRPr="00C62FAC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محمد بساکی</w:t>
            </w:r>
          </w:p>
          <w:p w14:paraId="349BE318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محمدرضا شیخ السلامی</w:t>
            </w:r>
          </w:p>
        </w:tc>
        <w:tc>
          <w:tcPr>
            <w:tcW w:w="1134" w:type="dxa"/>
            <w:vMerge/>
          </w:tcPr>
          <w:p w14:paraId="5B63DC38" w14:textId="77777777" w:rsidR="00310472" w:rsidRPr="00A14BE0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310472" w:rsidRPr="00A14BE0" w14:paraId="4810877E" w14:textId="77777777" w:rsidTr="00F57714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A70E09D" w14:textId="77777777" w:rsidR="00310472" w:rsidRPr="009F56CE" w:rsidRDefault="00310472" w:rsidP="00F57714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مد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ازی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داز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گیر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بدی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ا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تص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بک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بتن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/>
                <w:sz w:val="24"/>
                <w:szCs w:val="24"/>
              </w:rPr>
              <w:t>PMSG</w:t>
            </w:r>
          </w:p>
        </w:tc>
        <w:tc>
          <w:tcPr>
            <w:tcW w:w="2238" w:type="dxa"/>
            <w:vAlign w:val="center"/>
          </w:tcPr>
          <w:p w14:paraId="1765BF4E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3568C5C3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090DC3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F77AD0C" w14:textId="77777777" w:rsidR="00310472" w:rsidRPr="00C62FAC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رضا ایزدپناه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7D366BB7" w14:textId="77777777" w:rsidR="00310472" w:rsidRPr="00090DC3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رضا صابری</w:t>
            </w:r>
            <w:r w:rsidRPr="00090DC3">
              <w:rPr>
                <w:rFonts w:cs="B Nazanin"/>
                <w:b/>
                <w:bCs/>
                <w:rtl/>
              </w:rPr>
              <w:t xml:space="preserve">  </w:t>
            </w:r>
          </w:p>
        </w:tc>
        <w:tc>
          <w:tcPr>
            <w:tcW w:w="1134" w:type="dxa"/>
            <w:vMerge/>
          </w:tcPr>
          <w:p w14:paraId="2BCF3AD3" w14:textId="77777777" w:rsidR="00310472" w:rsidRPr="00A14BE0" w:rsidRDefault="00310472" w:rsidP="00F5771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310472" w:rsidRPr="00A14BE0" w14:paraId="2B231989" w14:textId="77777777" w:rsidTr="00F57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D2ADA9E" w14:textId="77777777" w:rsidR="00310472" w:rsidRPr="009F56CE" w:rsidRDefault="00310472" w:rsidP="00F57714">
            <w:pPr>
              <w:bidi/>
              <w:jc w:val="right"/>
              <w:rPr>
                <w:rFonts w:cs="B Nazanin"/>
                <w:sz w:val="24"/>
                <w:szCs w:val="24"/>
              </w:rPr>
            </w:pPr>
            <w:r w:rsidRPr="009F56CE">
              <w:rPr>
                <w:rFonts w:cs="B Nazanin"/>
                <w:sz w:val="24"/>
                <w:szCs w:val="24"/>
              </w:rPr>
              <w:t>INVESTIGATING THE TRAJECTORY OF THE ICE THROWN FROM THE HORIZONTAL AXIS WIND TURBINE</w:t>
            </w:r>
          </w:p>
        </w:tc>
        <w:tc>
          <w:tcPr>
            <w:tcW w:w="2238" w:type="dxa"/>
            <w:vAlign w:val="center"/>
          </w:tcPr>
          <w:p w14:paraId="3011C42E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090DC3">
              <w:rPr>
                <w:rFonts w:cs="B Nazanin" w:hint="cs"/>
                <w:b/>
                <w:bCs/>
                <w:rtl/>
              </w:rPr>
              <w:t>ارائه</w:t>
            </w:r>
            <w:r w:rsidRPr="00090DC3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49FD7F4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090DC3">
              <w:rPr>
                <w:rFonts w:cs="B Nazanin" w:hint="cs"/>
                <w:b/>
                <w:bCs/>
                <w:rtl/>
                <w:lang w:bidi="fa-IR"/>
              </w:rPr>
              <w:t>9:30</w:t>
            </w:r>
            <w:r w:rsidRPr="00090DC3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32C6ACD" w14:textId="77777777" w:rsidR="00310472" w:rsidRPr="00C62FAC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شاهرخ شمس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0A0A3F66" w14:textId="77777777" w:rsidR="00310472" w:rsidRPr="00C62FAC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احسان کریمی بدر آبادی</w:t>
            </w:r>
          </w:p>
          <w:p w14:paraId="462EE886" w14:textId="77777777" w:rsidR="00310472" w:rsidRPr="00090DC3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مهدیس مداهی</w:t>
            </w:r>
            <w:r w:rsidRPr="00090DC3">
              <w:rPr>
                <w:rFonts w:cs="B Nazanin"/>
                <w:b/>
                <w:bCs/>
                <w:rtl/>
              </w:rPr>
              <w:t xml:space="preserve">  </w:t>
            </w:r>
          </w:p>
        </w:tc>
        <w:tc>
          <w:tcPr>
            <w:tcW w:w="1134" w:type="dxa"/>
            <w:vMerge/>
          </w:tcPr>
          <w:p w14:paraId="109B2690" w14:textId="77777777" w:rsidR="00310472" w:rsidRPr="00A14BE0" w:rsidRDefault="00310472" w:rsidP="00F5771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718842FA" w14:textId="77777777" w:rsidR="006D6E93" w:rsidRDefault="006D6E93" w:rsidP="006D6E93">
      <w:pPr>
        <w:rPr>
          <w:rFonts w:cs="B Nazanin"/>
          <w:rtl/>
        </w:rPr>
      </w:pPr>
    </w:p>
    <w:p w14:paraId="137E6B8E" w14:textId="77777777" w:rsidR="006D6E93" w:rsidRDefault="006D6E93" w:rsidP="006D6E93">
      <w:pPr>
        <w:rPr>
          <w:rFonts w:cs="B Nazanin"/>
          <w:rtl/>
        </w:rPr>
      </w:pPr>
    </w:p>
    <w:p w14:paraId="73F0EE70" w14:textId="77777777" w:rsidR="006D6E93" w:rsidRDefault="006D6E93" w:rsidP="006D6E93">
      <w:pPr>
        <w:rPr>
          <w:rFonts w:cs="B Nazanin"/>
          <w:rtl/>
        </w:rPr>
      </w:pPr>
    </w:p>
    <w:p w14:paraId="7CF8464E" w14:textId="77777777" w:rsidR="006D6E93" w:rsidRDefault="006D6E93" w:rsidP="006D6E93">
      <w:pPr>
        <w:rPr>
          <w:rFonts w:cs="B Nazanin"/>
          <w:rtl/>
        </w:rPr>
      </w:pPr>
    </w:p>
    <w:p w14:paraId="4D42670A" w14:textId="77777777" w:rsidR="00310472" w:rsidRDefault="00310472" w:rsidP="006D6E93">
      <w:pPr>
        <w:rPr>
          <w:rFonts w:cs="B Nazanin"/>
          <w:rtl/>
        </w:rPr>
      </w:pPr>
    </w:p>
    <w:p w14:paraId="0777B664" w14:textId="3CB2B3D8" w:rsidR="00310472" w:rsidRDefault="00310472">
      <w:pPr>
        <w:rPr>
          <w:rFonts w:cs="B Nazanin"/>
        </w:rPr>
      </w:pPr>
      <w:r>
        <w:rPr>
          <w:rFonts w:cs="B Nazanin"/>
        </w:rPr>
        <w:br w:type="page"/>
      </w:r>
    </w:p>
    <w:p w14:paraId="2EAA3B1D" w14:textId="77777777" w:rsidR="00310472" w:rsidRDefault="00310472" w:rsidP="006D6E93">
      <w:pPr>
        <w:rPr>
          <w:rFonts w:cs="B Nazanin"/>
          <w:rtl/>
        </w:rPr>
      </w:pPr>
    </w:p>
    <w:p w14:paraId="4088F4E2" w14:textId="77777777" w:rsidR="006D6E93" w:rsidRPr="000E3EF1" w:rsidRDefault="006D6E93" w:rsidP="006D6E93">
      <w:pPr>
        <w:rPr>
          <w:rFonts w:cs="B Nazanin"/>
        </w:rPr>
      </w:pP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9F56CE" w:rsidRPr="00A14BE0" w14:paraId="20139FF1" w14:textId="77777777" w:rsidTr="009F5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6FD38148" w14:textId="44F7A557" w:rsidR="009F56CE" w:rsidRPr="006373AA" w:rsidRDefault="009F56CE" w:rsidP="009F56CE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9F56CE" w:rsidRPr="00A14BE0" w14:paraId="2719DAA7" w14:textId="77777777" w:rsidTr="009F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2B383A1B" w14:textId="56CF5034" w:rsidR="009F56CE" w:rsidRPr="006373AA" w:rsidRDefault="009F56CE" w:rsidP="009F56CE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C</w:t>
            </w:r>
          </w:p>
        </w:tc>
      </w:tr>
      <w:tr w:rsidR="009F56CE" w:rsidRPr="00A14BE0" w14:paraId="51C5B36B" w14:textId="77777777" w:rsidTr="009F56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25E5FF07" w14:textId="785E20CD" w:rsidR="009F56CE" w:rsidRPr="009F56CE" w:rsidRDefault="009F56CE" w:rsidP="009F56CE">
            <w:pPr>
              <w:bidi/>
              <w:rPr>
                <w:rFonts w:cs="B Nazanin"/>
                <w:sz w:val="28"/>
                <w:szCs w:val="28"/>
              </w:rPr>
            </w:pPr>
            <w:r w:rsidRPr="009F56CE">
              <w:rPr>
                <w:rFonts w:cs="B Nazanin" w:hint="cs"/>
                <w:sz w:val="28"/>
                <w:szCs w:val="28"/>
                <w:rtl/>
              </w:rPr>
              <w:t>انرژی و اقتصاد</w:t>
            </w:r>
          </w:p>
        </w:tc>
        <w:tc>
          <w:tcPr>
            <w:tcW w:w="2167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03757887" w14:textId="77777777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9F56CE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4C9D835F" w14:textId="7F8DF4AE" w:rsidR="009F56CE" w:rsidRPr="00A14BE0" w:rsidRDefault="009F56CE" w:rsidP="009F56C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9F56CE" w:rsidRPr="00A14BE0" w14:paraId="0454CD7A" w14:textId="77777777" w:rsidTr="009F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1E98973C" w14:textId="47DEA911" w:rsidR="009F56CE" w:rsidRPr="009F56CE" w:rsidRDefault="009F56CE" w:rsidP="009F56CE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9F56CE">
              <w:rPr>
                <w:rFonts w:cs="B Nazanin" w:hint="cs"/>
                <w:sz w:val="28"/>
                <w:szCs w:val="28"/>
                <w:rtl/>
              </w:rPr>
              <w:t>آقای دکتر کوروش صدیقی</w:t>
            </w:r>
            <w:r w:rsidR="00760608">
              <w:rPr>
                <w:rFonts w:cs="B Nazanin" w:hint="cs"/>
                <w:sz w:val="28"/>
                <w:szCs w:val="28"/>
                <w:rtl/>
              </w:rPr>
              <w:t>- آقای دکتر مصطفی رحیم نژاد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5EEEA273" w14:textId="18CCDFC4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F56C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03DB04D3" w14:textId="718E5540" w:rsidR="009F56CE" w:rsidRPr="00A14BE0" w:rsidRDefault="009F56CE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F56CE" w:rsidRPr="00A14BE0" w14:paraId="5235949E" w14:textId="77777777" w:rsidTr="009F56CE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880FCE5" w14:textId="58007B3A" w:rsidR="009F56CE" w:rsidRPr="009F56CE" w:rsidRDefault="009F56CE" w:rsidP="009F56CE">
            <w:pPr>
              <w:bidi/>
              <w:rPr>
                <w:rFonts w:cs="B Nazanin"/>
                <w:sz w:val="24"/>
                <w:szCs w:val="24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پیون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9F56CE">
              <w:rPr>
                <w:rFonts w:cs="B Nazanin"/>
                <w:sz w:val="24"/>
                <w:szCs w:val="24"/>
                <w:rtl/>
              </w:rPr>
              <w:t>-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ابست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تقاب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یستم‌ه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نابع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پایدار</w:t>
            </w:r>
          </w:p>
        </w:tc>
        <w:tc>
          <w:tcPr>
            <w:tcW w:w="2167" w:type="dxa"/>
            <w:vAlign w:val="center"/>
          </w:tcPr>
          <w:p w14:paraId="77729BAE" w14:textId="22F07EE5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74F22937" w14:textId="77777777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8:30 </w:t>
            </w:r>
          </w:p>
          <w:p w14:paraId="063A7ADA" w14:textId="5EBBF7CA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محمد آزاد منجیری</w:t>
            </w:r>
          </w:p>
          <w:p w14:paraId="0C87A12A" w14:textId="77777777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محمدرضا شیروانی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02CB4EC9" w14:textId="4A3E82ED" w:rsidR="009F56CE" w:rsidRPr="009F56CE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C62FAC">
              <w:rPr>
                <w:rFonts w:cs="B Nazanin" w:hint="cs"/>
                <w:rtl/>
                <w:lang w:bidi="fa-IR"/>
              </w:rPr>
              <w:t>محمد حسین صراف زاده</w:t>
            </w:r>
            <w:r w:rsidR="009F56CE" w:rsidRPr="009F56CE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C9A3023" w14:textId="7CB45225" w:rsidR="009F56CE" w:rsidRPr="00A14BE0" w:rsidRDefault="009F56CE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F56CE" w:rsidRPr="00A14BE0" w14:paraId="11334C73" w14:textId="77777777" w:rsidTr="009F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C936370" w14:textId="48E59A36" w:rsidR="009F56CE" w:rsidRPr="009F56CE" w:rsidRDefault="009F56CE" w:rsidP="009F56CE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ایجا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هرک‌ه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خصص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یروگاه‌ه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جدیدپذی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صنایع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شور</w:t>
            </w:r>
          </w:p>
        </w:tc>
        <w:tc>
          <w:tcPr>
            <w:tcW w:w="2167" w:type="dxa"/>
            <w:vAlign w:val="center"/>
          </w:tcPr>
          <w:p w14:paraId="6D5AAB0F" w14:textId="784C1E82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747E18BC" w14:textId="77777777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60612D2" w14:textId="77777777" w:rsidR="00C64FC7" w:rsidRPr="00CD1ADB" w:rsidRDefault="00C64FC7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علی قاسمی</w:t>
            </w:r>
            <w:r w:rsidRPr="00CD1ADB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نژاد</w:t>
            </w:r>
          </w:p>
          <w:p w14:paraId="7AB00E79" w14:textId="77777777" w:rsidR="00C64FC7" w:rsidRPr="00CD1ADB" w:rsidRDefault="00C64FC7" w:rsidP="00C64F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جعفر محمدنژاد سیگارودی</w:t>
            </w:r>
          </w:p>
          <w:p w14:paraId="4A614387" w14:textId="7077B317" w:rsidR="009F56CE" w:rsidRPr="00C64FC7" w:rsidRDefault="00C64FC7" w:rsidP="00C64F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رضا فتاحی</w:t>
            </w:r>
            <w:r w:rsidR="009F56CE" w:rsidRPr="00CD1ADB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0686D3C" w14:textId="22A39A5C" w:rsidR="009F56CE" w:rsidRPr="00A14BE0" w:rsidRDefault="009F56CE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9F56CE" w:rsidRPr="00A14BE0" w14:paraId="461C67C0" w14:textId="77777777" w:rsidTr="009F56CE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8088D59" w14:textId="46FD3829" w:rsidR="009F56CE" w:rsidRPr="009F56CE" w:rsidRDefault="009F56CE" w:rsidP="009F56CE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پتانسی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نج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ستا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یزد</w:t>
            </w:r>
          </w:p>
        </w:tc>
        <w:tc>
          <w:tcPr>
            <w:tcW w:w="2167" w:type="dxa"/>
            <w:vAlign w:val="center"/>
          </w:tcPr>
          <w:p w14:paraId="7B238AA9" w14:textId="4E8E9C4C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30E97E2B" w14:textId="77777777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9F7A785" w14:textId="77777777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ولی کلانتر</w:t>
            </w:r>
          </w:p>
          <w:p w14:paraId="1D8B7500" w14:textId="0CE27E53" w:rsidR="009F56CE" w:rsidRPr="009F56CE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مهدی عباسی</w:t>
            </w:r>
            <w:r w:rsidR="009F56CE" w:rsidRPr="00CD1ADB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0A14415E" w14:textId="77777777" w:rsidR="009F56CE" w:rsidRPr="00A14BE0" w:rsidRDefault="009F56CE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03F0B685" w14:textId="77777777" w:rsidR="009F56CE" w:rsidRDefault="009F56CE">
      <w:pPr>
        <w:rPr>
          <w:rtl/>
        </w:rPr>
      </w:pPr>
    </w:p>
    <w:p w14:paraId="1FAA3364" w14:textId="77777777" w:rsidR="006D6E93" w:rsidRDefault="006D6E93">
      <w:pPr>
        <w:rPr>
          <w:rtl/>
        </w:rPr>
      </w:pPr>
    </w:p>
    <w:p w14:paraId="5F82584C" w14:textId="169CBFF2" w:rsidR="00310472" w:rsidRDefault="00310472">
      <w:r>
        <w:br w:type="page"/>
      </w: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9F56CE" w:rsidRPr="00A14BE0" w14:paraId="50A453A6" w14:textId="77777777" w:rsidTr="00272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6B239F54" w14:textId="7FC94EA0" w:rsidR="009F56CE" w:rsidRPr="006373AA" w:rsidRDefault="009F56CE" w:rsidP="009F56CE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9F56CE" w:rsidRPr="00A14BE0" w14:paraId="291F5219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647CF712" w14:textId="7CC8EB48" w:rsidR="009F56CE" w:rsidRPr="006373AA" w:rsidRDefault="009F56CE" w:rsidP="009F56CE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D</w:t>
            </w:r>
          </w:p>
        </w:tc>
      </w:tr>
      <w:tr w:rsidR="009F56CE" w:rsidRPr="00A14BE0" w14:paraId="29A9D8AE" w14:textId="77777777" w:rsidTr="00272C97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319D3EE2" w14:textId="0C24D6CE" w:rsidR="009F56CE" w:rsidRPr="00272C97" w:rsidRDefault="009F56CE" w:rsidP="009F56CE">
            <w:pPr>
              <w:bidi/>
              <w:rPr>
                <w:rFonts w:cs="B Nazanin"/>
                <w:sz w:val="28"/>
                <w:szCs w:val="28"/>
              </w:rPr>
            </w:pPr>
            <w:r w:rsidRPr="00272C97">
              <w:rPr>
                <w:rFonts w:cs="B Nazanin" w:hint="cs"/>
                <w:sz w:val="28"/>
                <w:szCs w:val="28"/>
                <w:rtl/>
              </w:rPr>
              <w:t>انرژی خورشیدی</w:t>
            </w:r>
          </w:p>
        </w:tc>
        <w:tc>
          <w:tcPr>
            <w:tcW w:w="2167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7882279C" w14:textId="77777777" w:rsidR="009F56CE" w:rsidRPr="00272C97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272C97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34367EC3" w14:textId="40C86513" w:rsidR="009F56CE" w:rsidRPr="00A14BE0" w:rsidRDefault="009F56CE" w:rsidP="009F56C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9F56CE" w:rsidRPr="00A14BE0" w14:paraId="3D527944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41F246F7" w14:textId="3A966837" w:rsidR="009F56CE" w:rsidRPr="00272C97" w:rsidRDefault="009F56CE" w:rsidP="009F56C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272C97">
              <w:rPr>
                <w:rFonts w:cs="B Nazanin" w:hint="cs"/>
                <w:sz w:val="28"/>
                <w:szCs w:val="28"/>
                <w:rtl/>
              </w:rPr>
              <w:t>آقای دکتر محسن شیخ الاسلامی</w:t>
            </w:r>
            <w:r w:rsidR="00760608" w:rsidRPr="00272C9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760608" w:rsidRPr="00272C97">
              <w:rPr>
                <w:rFonts w:ascii="Times New Roman" w:hAnsi="Times New Roman" w:cs="Times New Roman" w:hint="cs"/>
                <w:sz w:val="28"/>
                <w:szCs w:val="28"/>
                <w:rtl/>
                <w:lang w:bidi="fa-IR"/>
              </w:rPr>
              <w:t>–</w:t>
            </w:r>
            <w:r w:rsidR="00760608" w:rsidRPr="00272C9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آقای دکتر مازیار دهقان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069958C3" w14:textId="1FD677AA" w:rsidR="009F56CE" w:rsidRPr="00272C97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272C97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43EEDAF3" w14:textId="28EE0954" w:rsidR="009F56CE" w:rsidRPr="00A14BE0" w:rsidRDefault="009F56CE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F56CE" w:rsidRPr="00A14BE0" w14:paraId="0D43CB7C" w14:textId="77777777" w:rsidTr="00272C97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3EA5CE1" w14:textId="041A639D" w:rsidR="009F56CE" w:rsidRPr="009F56CE" w:rsidRDefault="009F56CE" w:rsidP="009F56CE">
            <w:pPr>
              <w:bidi/>
              <w:rPr>
                <w:rFonts w:cs="B Nazanin"/>
                <w:sz w:val="24"/>
                <w:szCs w:val="24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لکت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آسفال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عتبارسنج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تایج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تجربی</w:t>
            </w:r>
          </w:p>
        </w:tc>
        <w:tc>
          <w:tcPr>
            <w:tcW w:w="2167" w:type="dxa"/>
            <w:vAlign w:val="center"/>
          </w:tcPr>
          <w:p w14:paraId="00FA237F" w14:textId="65F33BEF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2CA1360A" w14:textId="5A4C8B69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8:30 </w:t>
            </w:r>
          </w:p>
          <w:p w14:paraId="483B1A6D" w14:textId="77777777" w:rsidR="000E3EF1" w:rsidRPr="00804915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</w:rPr>
              <w:t>آرمین معتمدصدر</w:t>
            </w:r>
            <w:r w:rsidRPr="00804915">
              <w:rPr>
                <w:rFonts w:cs="B Nazanin"/>
                <w:rtl/>
              </w:rPr>
              <w:t xml:space="preserve"> </w:t>
            </w:r>
          </w:p>
          <w:p w14:paraId="1E7195D3" w14:textId="77777777" w:rsidR="000E3EF1" w:rsidRPr="00804915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مهران عامری مهابادی</w:t>
            </w:r>
          </w:p>
          <w:p w14:paraId="068D8B69" w14:textId="77777777" w:rsidR="000E3EF1" w:rsidRPr="00804915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ابراهیم جهانشاهی جواران</w:t>
            </w:r>
          </w:p>
          <w:p w14:paraId="7F29E0C1" w14:textId="77777777" w:rsidR="000E3EF1" w:rsidRPr="00804915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مهدی مقصودی زاده</w:t>
            </w:r>
          </w:p>
          <w:p w14:paraId="17306714" w14:textId="04A0535D" w:rsidR="009F56CE" w:rsidRPr="009F56CE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امیر عباس فیلی منفرد</w:t>
            </w:r>
            <w:r w:rsidR="009F56CE" w:rsidRPr="009F56CE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36EF16A0" w14:textId="4AF45426" w:rsidR="009F56CE" w:rsidRPr="00A14BE0" w:rsidRDefault="009F56CE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F56CE" w:rsidRPr="00A14BE0" w14:paraId="5B41F4D7" w14:textId="77777777" w:rsidTr="009F5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CE21DA0" w14:textId="521B806B" w:rsidR="009F56CE" w:rsidRPr="009F56CE" w:rsidRDefault="009F56CE" w:rsidP="009F56CE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صوصیا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جریا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یا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نتقا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حرار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یکروهی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ینک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اخ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حض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انوسیال</w:t>
            </w:r>
          </w:p>
        </w:tc>
        <w:tc>
          <w:tcPr>
            <w:tcW w:w="2167" w:type="dxa"/>
            <w:vAlign w:val="center"/>
          </w:tcPr>
          <w:p w14:paraId="09976B34" w14:textId="58A3DFE9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3EC7A4A9" w14:textId="783E5048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99BDD53" w14:textId="77777777" w:rsidR="000E3EF1" w:rsidRPr="00C62FAC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فرهاد نصیری</w:t>
            </w:r>
            <w:r w:rsidRPr="00C62FAC">
              <w:rPr>
                <w:rFonts w:cs="B Nazanin"/>
                <w:rtl/>
              </w:rPr>
              <w:t xml:space="preserve"> </w:t>
            </w:r>
            <w:r w:rsidRPr="00C62FAC">
              <w:rPr>
                <w:rFonts w:cs="B Nazanin" w:hint="cs"/>
                <w:rtl/>
              </w:rPr>
              <w:t>خامسلو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10F868E9" w14:textId="3B8681C2" w:rsidR="009F56CE" w:rsidRPr="009F56CE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داوود دومیری گنجی</w:t>
            </w:r>
          </w:p>
        </w:tc>
        <w:tc>
          <w:tcPr>
            <w:tcW w:w="1134" w:type="dxa"/>
            <w:vMerge/>
          </w:tcPr>
          <w:p w14:paraId="24DD5CE8" w14:textId="6735BD54" w:rsidR="009F56CE" w:rsidRPr="00A14BE0" w:rsidRDefault="009F56CE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9F56CE" w:rsidRPr="00A14BE0" w14:paraId="478DDE46" w14:textId="77777777" w:rsidTr="009F56CE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C5ABDAA" w14:textId="0B4A1748" w:rsidR="009F56CE" w:rsidRPr="009F56CE" w:rsidRDefault="009F56CE" w:rsidP="009F56CE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مد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لکت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همو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ط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سایت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شیراز</w:t>
            </w:r>
          </w:p>
        </w:tc>
        <w:tc>
          <w:tcPr>
            <w:tcW w:w="2167" w:type="dxa"/>
            <w:vAlign w:val="center"/>
          </w:tcPr>
          <w:p w14:paraId="102AE945" w14:textId="0B14CCBC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69A0B2C4" w14:textId="33951F0A" w:rsidR="009F56CE" w:rsidRPr="009F56CE" w:rsidRDefault="009F56CE" w:rsidP="009F56C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6FCCBF67" w14:textId="77777777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رامین چراغی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1CD7BB2C" w14:textId="77777777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محمدعلی زاهدیان منفرد</w:t>
            </w:r>
          </w:p>
          <w:p w14:paraId="1B343811" w14:textId="77777777" w:rsidR="000E3EF1" w:rsidRPr="00C62FAC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اصغر نیایش</w:t>
            </w:r>
          </w:p>
          <w:p w14:paraId="5943AC9E" w14:textId="3D5796AE" w:rsidR="009F56CE" w:rsidRPr="009F56CE" w:rsidRDefault="000E3EF1" w:rsidP="000E3E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عبدالرضا زارع</w:t>
            </w:r>
            <w:r w:rsidR="009F56CE" w:rsidRPr="009F56CE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4421E37" w14:textId="77777777" w:rsidR="009F56CE" w:rsidRPr="00A14BE0" w:rsidRDefault="009F56CE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F56CE" w:rsidRPr="00A14BE0" w14:paraId="28C900AE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8950969" w14:textId="64C8A1D3" w:rsidR="009F56CE" w:rsidRPr="009F56CE" w:rsidRDefault="009F56CE" w:rsidP="009F56CE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د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انوسیا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گرافن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رو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هبو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پن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فتوولتائیک</w:t>
            </w:r>
          </w:p>
        </w:tc>
        <w:tc>
          <w:tcPr>
            <w:tcW w:w="2167" w:type="dxa"/>
            <w:vAlign w:val="center"/>
          </w:tcPr>
          <w:p w14:paraId="7896BCC9" w14:textId="4D949B03" w:rsidR="009F56CE" w:rsidRPr="009F56CE" w:rsidRDefault="009F56CE" w:rsidP="009F56C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47E5424A" w14:textId="77777777" w:rsidR="00CD1ADB" w:rsidRDefault="009F56CE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>9:30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4253E69" w14:textId="232B1C31" w:rsidR="000E3EF1" w:rsidRPr="00C62FAC" w:rsidRDefault="000E3EF1" w:rsidP="00CD1A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زهرا ذوالفقاری</w:t>
            </w:r>
            <w:r w:rsidRPr="00C62FAC">
              <w:rPr>
                <w:rFonts w:cs="B Nazanin"/>
                <w:rtl/>
              </w:rPr>
              <w:t xml:space="preserve"> </w:t>
            </w:r>
            <w:r w:rsidRPr="00C62FAC">
              <w:rPr>
                <w:rFonts w:cs="B Nazanin" w:hint="cs"/>
                <w:rtl/>
              </w:rPr>
              <w:t>وصال</w:t>
            </w:r>
            <w:r w:rsidRPr="00C62FAC">
              <w:rPr>
                <w:rFonts w:cs="B Nazanin"/>
                <w:rtl/>
              </w:rPr>
              <w:t xml:space="preserve"> </w:t>
            </w:r>
          </w:p>
          <w:p w14:paraId="73D7FF48" w14:textId="77777777" w:rsidR="000E3EF1" w:rsidRPr="00C62FAC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ساناز اکیرزاده</w:t>
            </w:r>
          </w:p>
          <w:p w14:paraId="406975C0" w14:textId="77777777" w:rsidR="000E3EF1" w:rsidRPr="00C62FAC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 w:hint="cs"/>
                <w:rtl/>
              </w:rPr>
              <w:t>محمد صادق ولیپور</w:t>
            </w:r>
          </w:p>
          <w:p w14:paraId="49D55B56" w14:textId="28D725B0" w:rsidR="009F56CE" w:rsidRPr="009F56CE" w:rsidRDefault="000E3EF1" w:rsidP="000E3E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C62FAC">
              <w:rPr>
                <w:rFonts w:cs="B Nazanin" w:hint="cs"/>
                <w:rtl/>
              </w:rPr>
              <w:t>سیاوش صندقدار</w:t>
            </w:r>
          </w:p>
        </w:tc>
        <w:tc>
          <w:tcPr>
            <w:tcW w:w="1134" w:type="dxa"/>
            <w:vMerge/>
          </w:tcPr>
          <w:p w14:paraId="191DD6E0" w14:textId="77777777" w:rsidR="009F56CE" w:rsidRPr="00A14BE0" w:rsidRDefault="009F56CE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72C97" w:rsidRPr="00A14BE0" w14:paraId="0E57E2B0" w14:textId="77777777" w:rsidTr="009F56CE">
        <w:trPr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0E229D9" w14:textId="559B1F16" w:rsidR="00272C97" w:rsidRPr="009F56CE" w:rsidRDefault="00272C97" w:rsidP="00272C97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F57714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پارامترهای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هندسی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میکروکانال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اختلاط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جریان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الکتروترمال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حضور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سیال</w:t>
            </w:r>
            <w:r w:rsidRPr="00F5771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57714">
              <w:rPr>
                <w:rFonts w:cs="B Nazanin" w:hint="cs"/>
                <w:sz w:val="24"/>
                <w:szCs w:val="24"/>
                <w:rtl/>
              </w:rPr>
              <w:t>ویسکوالاستیک</w:t>
            </w:r>
          </w:p>
        </w:tc>
        <w:tc>
          <w:tcPr>
            <w:tcW w:w="2167" w:type="dxa"/>
            <w:vAlign w:val="center"/>
          </w:tcPr>
          <w:p w14:paraId="47B376EB" w14:textId="7783CF77" w:rsidR="00272C97" w:rsidRPr="009F56CE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پنجم</w:t>
            </w:r>
          </w:p>
          <w:p w14:paraId="2A67E62E" w14:textId="7520C5BA" w:rsidR="00272C97" w:rsidRPr="009F56CE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>9:50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375E4D47" w14:textId="77777777" w:rsidR="00272C97" w:rsidRPr="00272C9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C62FAC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پویا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هدایتی</w:t>
            </w:r>
          </w:p>
          <w:p w14:paraId="37C77D74" w14:textId="77777777" w:rsidR="00272C97" w:rsidRPr="00272C9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عباس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رامیار</w:t>
            </w:r>
            <w:r w:rsidRPr="00272C97">
              <w:rPr>
                <w:rFonts w:cs="B Nazanin"/>
              </w:rPr>
              <w:t xml:space="preserve"> </w:t>
            </w:r>
          </w:p>
          <w:p w14:paraId="5F6C5F3E" w14:textId="7B248AC0" w:rsidR="00272C97" w:rsidRPr="00C62FAC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نیما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هدایتی</w:t>
            </w:r>
          </w:p>
        </w:tc>
        <w:tc>
          <w:tcPr>
            <w:tcW w:w="1134" w:type="dxa"/>
            <w:vMerge/>
          </w:tcPr>
          <w:p w14:paraId="5B8EBF90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tbl>
      <w:tblPr>
        <w:tblStyle w:val="GridTable4-Accent4"/>
        <w:tblpPr w:leftFromText="180" w:rightFromText="180" w:horzAnchor="margin" w:tblpY="360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2D2558C2" w14:textId="77777777" w:rsidTr="00272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5D0FA76" w14:textId="1D3D96A8" w:rsidR="006373AA" w:rsidRPr="006373AA" w:rsidRDefault="00310472" w:rsidP="00272C97">
            <w:pPr>
              <w:bidi/>
              <w:jc w:val="center"/>
              <w:rPr>
                <w:rFonts w:cs="B Nazanin"/>
              </w:rPr>
            </w:pPr>
            <w:r>
              <w:rPr>
                <w:rFonts w:cs="B Nazanin"/>
                <w:rtl/>
              </w:rPr>
              <w:lastRenderedPageBreak/>
              <w:br w:type="page"/>
            </w:r>
            <w:r w:rsidR="006373AA"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</w:t>
            </w:r>
            <w:r w:rsidR="006373AA"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="006373AA"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4FEA492C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6FB36302" w14:textId="4F3704A9" w:rsidR="006373AA" w:rsidRPr="006373AA" w:rsidRDefault="006373AA" w:rsidP="00272C97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A</w:t>
            </w:r>
          </w:p>
        </w:tc>
      </w:tr>
      <w:tr w:rsidR="006373AA" w:rsidRPr="00A14BE0" w14:paraId="37F1BA09" w14:textId="77777777" w:rsidTr="00272C97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</w:tcPr>
          <w:p w14:paraId="6A060A27" w14:textId="05C374E8" w:rsidR="006373AA" w:rsidRPr="006373AA" w:rsidRDefault="006373AA" w:rsidP="00272C97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پیزو الکتریک، ترمو الکتریک، الکتروترمال</w:t>
            </w: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</w:tcPr>
          <w:p w14:paraId="04C06CF6" w14:textId="77777777" w:rsidR="006373AA" w:rsidRPr="006373AA" w:rsidRDefault="006373AA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6520D755" w14:textId="0CC79FDD" w:rsidR="006373AA" w:rsidRPr="00A14BE0" w:rsidRDefault="006373AA" w:rsidP="00272C9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373AA" w:rsidRPr="00A14BE0" w14:paraId="5F75B08E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</w:tcPr>
          <w:p w14:paraId="6DCDF075" w14:textId="6308BE46" w:rsidR="006373AA" w:rsidRPr="006373AA" w:rsidRDefault="006373AA" w:rsidP="00272C97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آقای دکتر </w:t>
            </w:r>
            <w:r w:rsidR="00F57714">
              <w:rPr>
                <w:rFonts w:cs="B Nazanin" w:hint="cs"/>
                <w:sz w:val="28"/>
                <w:szCs w:val="28"/>
                <w:rtl/>
              </w:rPr>
              <w:t>علی اکبر عبدوس</w:t>
            </w:r>
          </w:p>
        </w:tc>
        <w:tc>
          <w:tcPr>
            <w:tcW w:w="2167" w:type="dxa"/>
            <w:tcBorders>
              <w:left w:val="nil"/>
            </w:tcBorders>
          </w:tcPr>
          <w:p w14:paraId="108EA680" w14:textId="15EC25E5" w:rsidR="006373AA" w:rsidRPr="006373AA" w:rsidRDefault="006373AA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4B9648DA" w14:textId="21E29700" w:rsidR="006373AA" w:rsidRPr="00A14BE0" w:rsidRDefault="006373AA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0E079EF7" w14:textId="77777777" w:rsidTr="00272C97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4F7AC329" w14:textId="34031E07" w:rsidR="006373AA" w:rsidRPr="006373AA" w:rsidRDefault="006373AA" w:rsidP="00272C97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داش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رتعاش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کان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ا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فت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سان؛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فپو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زوالکتریک</w:t>
            </w:r>
          </w:p>
        </w:tc>
        <w:tc>
          <w:tcPr>
            <w:tcW w:w="2167" w:type="dxa"/>
            <w:vAlign w:val="center"/>
          </w:tcPr>
          <w:p w14:paraId="339DD835" w14:textId="2F97720B" w:rsidR="006373AA" w:rsidRPr="006373AA" w:rsidRDefault="006373AA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12B2A88E" w14:textId="2FA394DE" w:rsidR="006373AA" w:rsidRPr="006373AA" w:rsidRDefault="006373AA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51AADA8" w14:textId="77777777" w:rsidR="000E3EF1" w:rsidRPr="00FD15E6" w:rsidRDefault="000E3EF1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D15E6">
              <w:rPr>
                <w:rFonts w:cs="B Nazanin" w:hint="cs"/>
                <w:rtl/>
              </w:rPr>
              <w:t>محمد خواجونددلسمی</w:t>
            </w:r>
          </w:p>
          <w:p w14:paraId="497C3AB3" w14:textId="5563E546" w:rsidR="006373AA" w:rsidRPr="00FD15E6" w:rsidRDefault="000E3EF1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D15E6">
              <w:rPr>
                <w:rFonts w:cs="B Nazanin" w:hint="cs"/>
                <w:rtl/>
              </w:rPr>
              <w:t>رمضانعلی جعفری تلوکلایی</w:t>
            </w:r>
          </w:p>
        </w:tc>
        <w:tc>
          <w:tcPr>
            <w:tcW w:w="1134" w:type="dxa"/>
            <w:vMerge/>
          </w:tcPr>
          <w:p w14:paraId="3DE4CFE0" w14:textId="1AEF88B7" w:rsidR="006373AA" w:rsidRPr="00A14BE0" w:rsidRDefault="006373AA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46FA6EFD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56A345C" w14:textId="6AF900F6" w:rsidR="006373AA" w:rsidRPr="006373AA" w:rsidRDefault="006373AA" w:rsidP="00272C97">
            <w:pPr>
              <w:bidi/>
              <w:jc w:val="right"/>
              <w:rPr>
                <w:rFonts w:cs="B Nazanin"/>
              </w:rPr>
            </w:pPr>
            <w:r w:rsidRPr="006373AA">
              <w:rPr>
                <w:rFonts w:cs="B Nazanin"/>
                <w:sz w:val="24"/>
                <w:szCs w:val="24"/>
              </w:rPr>
              <w:t>Rail transportation and energy storage system considering load demand response</w:t>
            </w:r>
          </w:p>
        </w:tc>
        <w:tc>
          <w:tcPr>
            <w:tcW w:w="2167" w:type="dxa"/>
            <w:vAlign w:val="center"/>
          </w:tcPr>
          <w:p w14:paraId="666783F6" w14:textId="5237FE96" w:rsidR="006373AA" w:rsidRPr="006373AA" w:rsidRDefault="006373AA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335D87D1" w14:textId="3A3DDF12" w:rsidR="006373AA" w:rsidRPr="006373AA" w:rsidRDefault="006373AA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A43D348" w14:textId="77777777" w:rsidR="000E3EF1" w:rsidRPr="00FD15E6" w:rsidRDefault="000E3EF1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D15E6">
              <w:rPr>
                <w:rFonts w:cs="B Nazanin" w:hint="cs"/>
                <w:rtl/>
              </w:rPr>
              <w:t>محمدرضا محمدیان</w:t>
            </w:r>
            <w:r w:rsidRPr="00FD15E6">
              <w:rPr>
                <w:rFonts w:cs="B Nazanin"/>
                <w:rtl/>
              </w:rPr>
              <w:t xml:space="preserve"> </w:t>
            </w:r>
            <w:r w:rsidRPr="00FD15E6">
              <w:rPr>
                <w:rFonts w:cs="B Nazanin" w:hint="cs"/>
                <w:rtl/>
              </w:rPr>
              <w:t>آسیابر</w:t>
            </w:r>
            <w:r w:rsidRPr="00FD15E6">
              <w:rPr>
                <w:rFonts w:cs="B Nazanin"/>
                <w:rtl/>
              </w:rPr>
              <w:t xml:space="preserve"> </w:t>
            </w:r>
          </w:p>
          <w:p w14:paraId="2C3E6CB4" w14:textId="670D3A82" w:rsidR="006373AA" w:rsidRPr="006373AA" w:rsidRDefault="000E3EF1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FD15E6">
              <w:rPr>
                <w:rFonts w:cs="B Nazanin" w:hint="cs"/>
                <w:rtl/>
              </w:rPr>
              <w:t>جابر کوچکی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71DD044A" w14:textId="486D1D94" w:rsidR="006373AA" w:rsidRPr="00A14BE0" w:rsidRDefault="006373AA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272C97" w:rsidRPr="00A14BE0" w14:paraId="229ADE75" w14:textId="77777777" w:rsidTr="00272C9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080AD2A" w14:textId="3F868174" w:rsidR="00272C97" w:rsidRPr="006373AA" w:rsidRDefault="00272C97" w:rsidP="00272C97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طراح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ن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وار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سفر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ا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ار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ط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قص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افت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ژنراتور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موالکتریکی</w:t>
            </w:r>
          </w:p>
        </w:tc>
        <w:tc>
          <w:tcPr>
            <w:tcW w:w="2167" w:type="dxa"/>
            <w:vAlign w:val="center"/>
          </w:tcPr>
          <w:p w14:paraId="337FE226" w14:textId="1AE0CC31" w:rsidR="00272C97" w:rsidRPr="006373AA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2BB855F6" w14:textId="6C0CCC91" w:rsidR="00272C97" w:rsidRPr="006373AA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5C2C181" w14:textId="77777777" w:rsidR="00272C97" w:rsidRPr="00FD15E6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D15E6">
              <w:rPr>
                <w:rFonts w:cs="B Nazanin" w:hint="cs"/>
                <w:rtl/>
              </w:rPr>
              <w:t>نرگس بهارلویی</w:t>
            </w:r>
            <w:r w:rsidRPr="00FD15E6">
              <w:rPr>
                <w:rFonts w:cs="B Nazanin"/>
                <w:rtl/>
              </w:rPr>
              <w:t xml:space="preserve"> </w:t>
            </w:r>
            <w:r w:rsidRPr="00FD15E6">
              <w:rPr>
                <w:rFonts w:cs="B Nazanin" w:hint="cs"/>
                <w:rtl/>
              </w:rPr>
              <w:t>یانچشمه</w:t>
            </w:r>
            <w:r w:rsidRPr="00FD15E6">
              <w:rPr>
                <w:rFonts w:cs="B Nazanin"/>
                <w:rtl/>
              </w:rPr>
              <w:t xml:space="preserve"> </w:t>
            </w:r>
          </w:p>
          <w:p w14:paraId="4C13A6FE" w14:textId="5B863AC4" w:rsidR="00272C97" w:rsidRPr="00FD15E6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FD15E6">
              <w:rPr>
                <w:rFonts w:cs="B Nazanin" w:hint="cs"/>
                <w:rtl/>
              </w:rPr>
              <w:t>حسین کرمی طاهری</w:t>
            </w:r>
          </w:p>
        </w:tc>
        <w:tc>
          <w:tcPr>
            <w:tcW w:w="1134" w:type="dxa"/>
            <w:vMerge/>
          </w:tcPr>
          <w:p w14:paraId="28FA3A4A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72C97" w:rsidRPr="00A14BE0" w14:paraId="2E44D78F" w14:textId="77777777" w:rsidTr="00272C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A550379" w14:textId="590414D3" w:rsidR="00272C97" w:rsidRPr="006373AA" w:rsidRDefault="00272C97" w:rsidP="00272C97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د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تص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و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زوالکتر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بد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کان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لکتریکی</w:t>
            </w:r>
          </w:p>
        </w:tc>
        <w:tc>
          <w:tcPr>
            <w:tcW w:w="2167" w:type="dxa"/>
            <w:vAlign w:val="center"/>
          </w:tcPr>
          <w:p w14:paraId="1A73120D" w14:textId="33E37503" w:rsidR="00272C97" w:rsidRPr="006373AA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25C7147" w14:textId="4E35F486" w:rsidR="00272C97" w:rsidRPr="006373AA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BFD28D2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علیرضا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راست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گردانی</w:t>
            </w:r>
          </w:p>
          <w:p w14:paraId="30145CE0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محمدرضا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شیخالاسلامی</w:t>
            </w:r>
          </w:p>
          <w:p w14:paraId="4CB736CE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عباس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عموچی</w:t>
            </w:r>
          </w:p>
          <w:p w14:paraId="2AE53B97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علی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جباری</w:t>
            </w:r>
          </w:p>
          <w:p w14:paraId="553C5151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علی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فراهانی</w:t>
            </w:r>
          </w:p>
          <w:p w14:paraId="1390F6CE" w14:textId="77777777" w:rsidR="00272C97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272C97">
              <w:rPr>
                <w:rFonts w:cs="B Nazanin" w:hint="cs"/>
                <w:rtl/>
              </w:rPr>
              <w:t>فردین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شعبانی</w:t>
            </w:r>
          </w:p>
          <w:p w14:paraId="4B882F13" w14:textId="3832E53C" w:rsidR="00272C97" w:rsidRPr="006373AA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272C97">
              <w:rPr>
                <w:rFonts w:cs="B Nazanin" w:hint="cs"/>
                <w:rtl/>
              </w:rPr>
              <w:t>سیامک</w:t>
            </w:r>
            <w:r w:rsidRPr="00272C97">
              <w:rPr>
                <w:rFonts w:cs="B Nazanin"/>
                <w:rtl/>
              </w:rPr>
              <w:t xml:space="preserve"> </w:t>
            </w:r>
            <w:r w:rsidRPr="00272C97">
              <w:rPr>
                <w:rFonts w:cs="B Nazanin" w:hint="cs"/>
                <w:rtl/>
              </w:rPr>
              <w:t>مزدک</w:t>
            </w:r>
          </w:p>
        </w:tc>
        <w:tc>
          <w:tcPr>
            <w:tcW w:w="1134" w:type="dxa"/>
            <w:vMerge/>
          </w:tcPr>
          <w:p w14:paraId="4282C824" w14:textId="77777777" w:rsidR="00272C97" w:rsidRPr="00A14BE0" w:rsidRDefault="00272C97" w:rsidP="00272C9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5189734C" w14:textId="263AEA81" w:rsidR="00310472" w:rsidRDefault="00310472"/>
    <w:p w14:paraId="3D430D43" w14:textId="77777777" w:rsidR="00310472" w:rsidRDefault="00310472">
      <w:r>
        <w:br w:type="page"/>
      </w:r>
    </w:p>
    <w:p w14:paraId="3B4020E6" w14:textId="77777777" w:rsidR="006373AA" w:rsidRDefault="006373AA"/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050EAF91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2FEBD31C" w14:textId="302BC4D3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09A7C2D7" w14:textId="77777777" w:rsidTr="0080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tcBorders>
              <w:bottom w:val="single" w:sz="4" w:space="0" w:color="FFD966" w:themeColor="accent4" w:themeTint="99"/>
            </w:tcBorders>
            <w:vAlign w:val="center"/>
          </w:tcPr>
          <w:p w14:paraId="50C0A5DC" w14:textId="2E02A304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B</w:t>
            </w:r>
          </w:p>
        </w:tc>
      </w:tr>
      <w:tr w:rsidR="006373AA" w:rsidRPr="00A14BE0" w14:paraId="0A279C45" w14:textId="77777777" w:rsidTr="006373A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03EA6463" w14:textId="5FB59673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انرژی خورشیدی </w:t>
            </w: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5219D8DF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44A1B19D" w14:textId="63029AEA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373AA" w:rsidRPr="00A14BE0" w14:paraId="630699D6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67B88950" w14:textId="198894B9" w:rsidR="006373AA" w:rsidRPr="006373AA" w:rsidRDefault="00DA3499" w:rsidP="00DA3499">
            <w:pPr>
              <w:bidi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آقای دکتر موسی فرهادی - </w:t>
            </w:r>
            <w:r w:rsidR="00760608">
              <w:rPr>
                <w:rFonts w:cs="B Nazanin" w:hint="cs"/>
                <w:sz w:val="28"/>
                <w:szCs w:val="28"/>
                <w:rtl/>
              </w:rPr>
              <w:t>آقای دکتر مازیار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دهقان</w:t>
            </w:r>
            <w:r w:rsidR="00760608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2D789D8D" w14:textId="59469615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0740FBC0" w14:textId="618FC197" w:rsidR="006373AA" w:rsidRPr="00A14BE0" w:rsidRDefault="006373AA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277B0" w:rsidRPr="00A14BE0" w14:paraId="002BE23E" w14:textId="77777777" w:rsidTr="00804915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CA2BA71" w14:textId="2E1CA97E" w:rsidR="002277B0" w:rsidRPr="006373AA" w:rsidRDefault="002277B0" w:rsidP="002277B0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تنظ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توولتائ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پار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ختم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وا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غی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هن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نو</w:t>
            </w:r>
          </w:p>
        </w:tc>
        <w:tc>
          <w:tcPr>
            <w:tcW w:w="2167" w:type="dxa"/>
          </w:tcPr>
          <w:p w14:paraId="5BD283D6" w14:textId="77777777" w:rsidR="002277B0" w:rsidRPr="00A14BE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ارائه</w:t>
            </w:r>
            <w:r w:rsidRPr="00A14BE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ول</w:t>
            </w:r>
          </w:p>
          <w:p w14:paraId="3BFB0C74" w14:textId="77777777" w:rsidR="00CD1ADB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rtl/>
                <w:lang w:bidi="fa-IR"/>
              </w:rPr>
              <w:t>10:30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36188AAD" w14:textId="03219FC5" w:rsidR="002277B0" w:rsidRPr="00804915" w:rsidRDefault="002277B0" w:rsidP="00CD1A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804915">
              <w:rPr>
                <w:rFonts w:cs="B Nazanin" w:hint="cs"/>
                <w:rtl/>
              </w:rPr>
              <w:t>سید مصطفی موسوی</w:t>
            </w:r>
          </w:p>
          <w:p w14:paraId="668CD1D5" w14:textId="77777777" w:rsidR="002277B0" w:rsidRPr="00804915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</w:rPr>
              <w:t>امیرمحمد علی</w:t>
            </w:r>
            <w:r w:rsidRPr="00804915">
              <w:rPr>
                <w:rFonts w:cs="B Nazanin"/>
                <w:rtl/>
              </w:rPr>
              <w:t xml:space="preserve"> </w:t>
            </w:r>
            <w:r w:rsidRPr="00804915">
              <w:rPr>
                <w:rFonts w:cs="B Nazanin" w:hint="cs"/>
                <w:rtl/>
              </w:rPr>
              <w:t>نیا</w:t>
            </w:r>
            <w:r w:rsidRPr="00804915">
              <w:rPr>
                <w:rFonts w:cs="B Nazanin"/>
                <w:rtl/>
              </w:rPr>
              <w:t xml:space="preserve"> </w:t>
            </w:r>
          </w:p>
          <w:p w14:paraId="435AC10E" w14:textId="77777777" w:rsidR="002277B0" w:rsidRPr="00804915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مسعود رخ فروز</w:t>
            </w:r>
          </w:p>
          <w:p w14:paraId="515D0153" w14:textId="0BAD066A" w:rsidR="002277B0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804915">
              <w:rPr>
                <w:rFonts w:cs="B Nazanin" w:hint="cs"/>
                <w:rtl/>
                <w:lang w:bidi="fa-IR"/>
              </w:rPr>
              <w:t>محسن شیخ الاسلامی</w:t>
            </w:r>
          </w:p>
        </w:tc>
        <w:tc>
          <w:tcPr>
            <w:tcW w:w="1134" w:type="dxa"/>
            <w:vMerge/>
          </w:tcPr>
          <w:p w14:paraId="7808AEEE" w14:textId="2ADA9BCC" w:rsidR="002277B0" w:rsidRPr="00A14BE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277B0" w:rsidRPr="00A14BE0" w14:paraId="41B6B26E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E9308B7" w14:textId="4B179CDD" w:rsidR="002277B0" w:rsidRPr="006373AA" w:rsidRDefault="002277B0" w:rsidP="002277B0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زمایشگاه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تق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رار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وش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خ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نوسی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6373AA">
              <w:rPr>
                <w:rFonts w:cs="B Nazanin"/>
                <w:sz w:val="24"/>
                <w:szCs w:val="24"/>
                <w:rtl/>
              </w:rPr>
              <w:t>-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یتر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ور</w:t>
            </w:r>
          </w:p>
        </w:tc>
        <w:tc>
          <w:tcPr>
            <w:tcW w:w="2167" w:type="dxa"/>
            <w:vAlign w:val="center"/>
          </w:tcPr>
          <w:p w14:paraId="59C2240E" w14:textId="2060464D" w:rsidR="002277B0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1A16B520" w14:textId="77777777" w:rsidR="002277B0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8420C27" w14:textId="77777777" w:rsidR="002277B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حمد محمودی</w:t>
            </w:r>
          </w:p>
          <w:p w14:paraId="28D92084" w14:textId="77777777" w:rsidR="002277B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جواد احمدپور</w:t>
            </w:r>
          </w:p>
          <w:p w14:paraId="07EE1192" w14:textId="2CC13475" w:rsidR="002277B0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د رضا شعبانیان</w:t>
            </w:r>
            <w:r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5324B168" w14:textId="3A5C903F" w:rsidR="002277B0" w:rsidRPr="00A14BE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2277B0" w:rsidRPr="00A14BE0" w14:paraId="02CBCCEF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8E80306" w14:textId="608DD88A" w:rsidR="002277B0" w:rsidRPr="006373AA" w:rsidRDefault="002277B0" w:rsidP="002277B0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هی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ن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یکروکان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توولتائ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تمرک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یجا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ن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فره</w:t>
            </w:r>
          </w:p>
        </w:tc>
        <w:tc>
          <w:tcPr>
            <w:tcW w:w="2167" w:type="dxa"/>
            <w:vAlign w:val="center"/>
          </w:tcPr>
          <w:p w14:paraId="17C8C796" w14:textId="48A34564" w:rsidR="002277B0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5622ED1A" w14:textId="77777777" w:rsidR="002277B0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6E30C993" w14:textId="77777777" w:rsidR="002277B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فرهاد نصیر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خامسلو</w:t>
            </w:r>
          </w:p>
          <w:p w14:paraId="0C9D8722" w14:textId="60B1FBBE" w:rsidR="002277B0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ود دومیری گنجی</w:t>
            </w:r>
          </w:p>
        </w:tc>
        <w:tc>
          <w:tcPr>
            <w:tcW w:w="1134" w:type="dxa"/>
            <w:vMerge/>
          </w:tcPr>
          <w:p w14:paraId="1255DB53" w14:textId="77777777" w:rsidR="002277B0" w:rsidRPr="00A14BE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277B0" w:rsidRPr="00A14BE0" w14:paraId="583348A6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F818EC4" w14:textId="5A7B08AF" w:rsidR="002277B0" w:rsidRPr="006373AA" w:rsidRDefault="002277B0" w:rsidP="002277B0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مقایس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د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توولتائ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مایی</w:t>
            </w:r>
            <w:r w:rsidRPr="006373AA">
              <w:rPr>
                <w:rFonts w:cs="B Nazanin"/>
                <w:sz w:val="24"/>
                <w:szCs w:val="24"/>
                <w:rtl/>
              </w:rPr>
              <w:t>-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موالکتر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مرا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وا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غی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نوذره</w:t>
            </w:r>
          </w:p>
        </w:tc>
        <w:tc>
          <w:tcPr>
            <w:tcW w:w="2167" w:type="dxa"/>
            <w:vAlign w:val="center"/>
          </w:tcPr>
          <w:p w14:paraId="084ED9EA" w14:textId="263B0A15" w:rsidR="002277B0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9DA61E2" w14:textId="77777777" w:rsidR="00CD1ADB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34DC339" w14:textId="156409D8" w:rsidR="002277B0" w:rsidRDefault="002277B0" w:rsidP="00CD1A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امیرمحمد عل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نیا</w:t>
            </w:r>
          </w:p>
          <w:p w14:paraId="1947296B" w14:textId="77777777" w:rsidR="002277B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د مصطفی موسوی</w:t>
            </w:r>
          </w:p>
          <w:p w14:paraId="5A0C9AD4" w14:textId="77777777" w:rsidR="002277B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سعود رخ فروز</w:t>
            </w:r>
          </w:p>
          <w:p w14:paraId="540A8EEB" w14:textId="309C9042" w:rsidR="002277B0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سن شیخ الاسلامی</w:t>
            </w:r>
            <w:r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3419ADF4" w14:textId="77777777" w:rsidR="002277B0" w:rsidRPr="00A14BE0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59CBA3F8" w14:textId="02E59F36" w:rsidR="00310472" w:rsidRDefault="00310472" w:rsidP="00A14BE0">
      <w:pPr>
        <w:bidi/>
        <w:rPr>
          <w:rFonts w:cs="B Nazanin"/>
          <w:rtl/>
        </w:rPr>
      </w:pPr>
    </w:p>
    <w:p w14:paraId="3E19901E" w14:textId="77777777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p w14:paraId="24BD07EC" w14:textId="77777777" w:rsidR="00A80F5C" w:rsidRPr="00A14BE0" w:rsidRDefault="00A80F5C" w:rsidP="00A14BE0">
      <w:pPr>
        <w:bidi/>
        <w:rPr>
          <w:rFonts w:cs="B Nazanin"/>
          <w:rtl/>
        </w:rPr>
      </w:pP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096B6FB3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45C749EA" w14:textId="06751EF4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3D6C1EFE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49EA5282" w14:textId="178FA6C7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C</w:t>
            </w:r>
          </w:p>
        </w:tc>
      </w:tr>
      <w:tr w:rsidR="006373AA" w:rsidRPr="00A14BE0" w14:paraId="4218AB48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77EDC0F9" w14:textId="77777777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اثرات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منابع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بر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محیط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زیست</w:t>
            </w:r>
            <w:r w:rsidRPr="006373AA">
              <w:rPr>
                <w:rFonts w:cs="B Nazanin"/>
                <w:sz w:val="28"/>
                <w:szCs w:val="28"/>
                <w:rtl/>
              </w:rPr>
              <w:t>,</w:t>
            </w: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77111454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6545CEBA" w14:textId="72B8CDA9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2</w:t>
            </w: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6373AA" w:rsidRPr="00A14BE0" w14:paraId="136D97B1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476FD0B5" w14:textId="3DA16B37" w:rsidR="006373AA" w:rsidRPr="006373AA" w:rsidRDefault="00760608" w:rsidP="00731FE7">
            <w:pPr>
              <w:bidi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آقای </w:t>
            </w:r>
            <w:r w:rsidR="006373AA" w:rsidRPr="006373AA">
              <w:rPr>
                <w:rFonts w:cs="B Nazanin" w:hint="cs"/>
                <w:sz w:val="28"/>
                <w:szCs w:val="28"/>
                <w:rtl/>
              </w:rPr>
              <w:t xml:space="preserve">دکتر </w:t>
            </w:r>
            <w:r w:rsidR="00731FE7">
              <w:rPr>
                <w:rFonts w:cs="B Nazanin" w:hint="cs"/>
                <w:sz w:val="28"/>
                <w:szCs w:val="28"/>
                <w:rtl/>
              </w:rPr>
              <w:t>مصطفی لشکربلوک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27A68AA5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3B219C15" w14:textId="0EAF360A" w:rsidR="006373AA" w:rsidRPr="00A14BE0" w:rsidRDefault="006373AA" w:rsidP="00AE433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78186E63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E610E68" w14:textId="77777777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ساخ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غش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PVDF-CNT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راین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قط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غشا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ماس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ستقیم</w:t>
            </w:r>
          </w:p>
        </w:tc>
        <w:tc>
          <w:tcPr>
            <w:tcW w:w="2167" w:type="dxa"/>
            <w:vAlign w:val="center"/>
          </w:tcPr>
          <w:p w14:paraId="1C7292F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727C9F7C" w14:textId="2FBA0DA8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B667C36" w14:textId="77777777" w:rsidR="002277B0" w:rsidRPr="00CD1ADB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مرجان</w:t>
            </w:r>
            <w:r w:rsidRPr="00CD1ADB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CD1ADB">
              <w:rPr>
                <w:rFonts w:cs="B Nazanin" w:hint="cs"/>
                <w:b/>
                <w:bCs/>
                <w:sz w:val="20"/>
                <w:szCs w:val="20"/>
                <w:rtl/>
              </w:rPr>
              <w:t>سادات میرمعصومی</w:t>
            </w:r>
          </w:p>
          <w:p w14:paraId="35B80699" w14:textId="77777777" w:rsidR="002277B0" w:rsidRPr="00760608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760608">
              <w:rPr>
                <w:rFonts w:cs="B Nazanin" w:hint="cs"/>
                <w:rtl/>
                <w:lang w:bidi="fa-IR"/>
              </w:rPr>
              <w:t xml:space="preserve">مجید پیروی </w:t>
            </w:r>
          </w:p>
          <w:p w14:paraId="31FF5A20" w14:textId="1695CFB3" w:rsidR="006373AA" w:rsidRPr="006373AA" w:rsidRDefault="002277B0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760608">
              <w:rPr>
                <w:rFonts w:cs="B Nazanin" w:hint="cs"/>
                <w:rtl/>
                <w:lang w:bidi="fa-IR"/>
              </w:rPr>
              <w:t>مصطفی لشکر بلوکی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C313DB1" w14:textId="79A974AC" w:rsidR="006373AA" w:rsidRPr="00A14BE0" w:rsidRDefault="006373AA" w:rsidP="00AE433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280D6CDD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C4FC9EB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گوگردزدا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ذ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سط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اذ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ئولی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ZSM-5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رآو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اک</w:t>
            </w:r>
          </w:p>
        </w:tc>
        <w:tc>
          <w:tcPr>
            <w:tcW w:w="2167" w:type="dxa"/>
            <w:vAlign w:val="center"/>
          </w:tcPr>
          <w:p w14:paraId="7C02233F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790F10C8" w14:textId="214D5BCB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CD852FE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امید امن‌زاده</w:t>
            </w:r>
          </w:p>
          <w:p w14:paraId="5D39E03D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جواد احمدپور</w:t>
            </w:r>
          </w:p>
          <w:p w14:paraId="105C5D54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سیدرضا شعبانیان</w:t>
            </w:r>
          </w:p>
          <w:p w14:paraId="5203D43F" w14:textId="427518D6" w:rsidR="006373AA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760608">
              <w:rPr>
                <w:rFonts w:cs="B Nazanin" w:hint="cs"/>
                <w:rtl/>
              </w:rPr>
              <w:t>مریم نیکزاد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77F25E02" w14:textId="67FF912F" w:rsidR="006373AA" w:rsidRPr="00A14BE0" w:rsidRDefault="006373AA" w:rsidP="00AE433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7F665AC9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61610C3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نت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غییر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ج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در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شک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ذ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لخا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رب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کسید</w:t>
            </w:r>
          </w:p>
        </w:tc>
        <w:tc>
          <w:tcPr>
            <w:tcW w:w="2167" w:type="dxa"/>
            <w:vAlign w:val="center"/>
          </w:tcPr>
          <w:p w14:paraId="378DBE57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53CBDD9B" w14:textId="65EE34BA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EF8CF1A" w14:textId="77777777" w:rsidR="002277B0" w:rsidRPr="00760608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ابوالفضل محمدی</w:t>
            </w:r>
          </w:p>
          <w:p w14:paraId="4F016085" w14:textId="7A2DCE3E" w:rsidR="006373AA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760608">
              <w:rPr>
                <w:rFonts w:cs="B Nazanin" w:hint="cs"/>
                <w:rtl/>
              </w:rPr>
              <w:t>مریم حکیمی</w:t>
            </w:r>
            <w:r w:rsidRPr="00760608">
              <w:rPr>
                <w:rFonts w:cs="B Nazanin"/>
                <w:rtl/>
              </w:rPr>
              <w:t xml:space="preserve"> </w:t>
            </w:r>
            <w:r w:rsidRPr="00760608">
              <w:rPr>
                <w:rFonts w:cs="B Nazanin" w:hint="cs"/>
                <w:rtl/>
              </w:rPr>
              <w:t>زاده</w:t>
            </w:r>
          </w:p>
        </w:tc>
        <w:tc>
          <w:tcPr>
            <w:tcW w:w="1134" w:type="dxa"/>
            <w:vMerge/>
          </w:tcPr>
          <w:p w14:paraId="02E0A6A9" w14:textId="77777777" w:rsidR="006373AA" w:rsidRPr="00A14BE0" w:rsidRDefault="006373AA" w:rsidP="007B68D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7BEB1481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4B5D679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هینه‌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نز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لیپ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سپرژیلوس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یج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PTCC 5010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‌منظ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یودیز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‌عنو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اک</w:t>
            </w:r>
          </w:p>
        </w:tc>
        <w:tc>
          <w:tcPr>
            <w:tcW w:w="2167" w:type="dxa"/>
            <w:vAlign w:val="center"/>
          </w:tcPr>
          <w:p w14:paraId="1EF19755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5475446" w14:textId="3B252CD2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047B7BC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مهسا عرفانی</w:t>
            </w:r>
            <w:r w:rsidRPr="00760608">
              <w:rPr>
                <w:rFonts w:cs="B Nazanin"/>
                <w:rtl/>
              </w:rPr>
              <w:t xml:space="preserve"> </w:t>
            </w:r>
          </w:p>
          <w:p w14:paraId="6A607692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مصطفی رحیم‌نژاد</w:t>
            </w:r>
          </w:p>
          <w:p w14:paraId="11B19FA0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عطیه ذبیح‌اله‌پور</w:t>
            </w:r>
          </w:p>
          <w:p w14:paraId="0C78C458" w14:textId="664575C5" w:rsidR="006373AA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760608">
              <w:rPr>
                <w:rFonts w:cs="B Nazanin" w:hint="cs"/>
                <w:rtl/>
              </w:rPr>
              <w:t>محمد محمودی</w:t>
            </w:r>
          </w:p>
        </w:tc>
        <w:tc>
          <w:tcPr>
            <w:tcW w:w="1134" w:type="dxa"/>
            <w:vMerge/>
          </w:tcPr>
          <w:p w14:paraId="10111F51" w14:textId="77777777" w:rsidR="006373AA" w:rsidRPr="00A14BE0" w:rsidRDefault="006373AA" w:rsidP="007B68D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408EEF94" w14:textId="4689CA6C" w:rsidR="00A80F5C" w:rsidRPr="00A14BE0" w:rsidRDefault="00A80F5C" w:rsidP="00A14BE0">
      <w:pPr>
        <w:bidi/>
        <w:rPr>
          <w:rFonts w:cs="B Nazanin"/>
          <w:rtl/>
        </w:rPr>
      </w:pPr>
    </w:p>
    <w:p w14:paraId="2F2759EB" w14:textId="75BA9CE6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816"/>
        <w:gridCol w:w="2257"/>
        <w:gridCol w:w="1134"/>
      </w:tblGrid>
      <w:tr w:rsidR="006373AA" w:rsidRPr="00A14BE0" w14:paraId="79893F73" w14:textId="77777777" w:rsidTr="008049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4CFF4F12" w14:textId="429929B3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45304F89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B9A3000" w14:textId="4860FFBB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D</w:t>
            </w:r>
          </w:p>
        </w:tc>
      </w:tr>
      <w:tr w:rsidR="006373AA" w:rsidRPr="00A14BE0" w14:paraId="50960845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696804F2" w14:textId="4F421578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هیدروژن و پیل سوختی </w:t>
            </w:r>
          </w:p>
        </w:tc>
        <w:tc>
          <w:tcPr>
            <w:tcW w:w="225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5692B15F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54AB7435" w14:textId="1E8D954B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373AA" w:rsidRPr="00A14BE0" w14:paraId="31C1F9E0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tcBorders>
              <w:right w:val="nil"/>
            </w:tcBorders>
            <w:vAlign w:val="center"/>
          </w:tcPr>
          <w:p w14:paraId="1295C270" w14:textId="38B4A260" w:rsidR="006373AA" w:rsidRPr="006373AA" w:rsidRDefault="00DA3499" w:rsidP="00DA3499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آقای دکتر کورش صدیقی </w:t>
            </w:r>
            <w:r>
              <w:rPr>
                <w:rFonts w:cs="B Nazanin" w:hint="cs"/>
                <w:sz w:val="28"/>
                <w:szCs w:val="28"/>
                <w:rtl/>
              </w:rPr>
              <w:t>- آقای دکتر محسن شاکری</w:t>
            </w:r>
          </w:p>
        </w:tc>
        <w:tc>
          <w:tcPr>
            <w:tcW w:w="2257" w:type="dxa"/>
            <w:tcBorders>
              <w:left w:val="nil"/>
            </w:tcBorders>
            <w:vAlign w:val="center"/>
          </w:tcPr>
          <w:p w14:paraId="1651053A" w14:textId="335D2D1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3D4240F0" w14:textId="7AC97B56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3447BECA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26C811F0" w14:textId="451D2332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مرو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فاه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چال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یرزمین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دروژن</w:t>
            </w:r>
          </w:p>
        </w:tc>
        <w:tc>
          <w:tcPr>
            <w:tcW w:w="2257" w:type="dxa"/>
            <w:vAlign w:val="center"/>
          </w:tcPr>
          <w:p w14:paraId="6464F9FA" w14:textId="67FBAE66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16BA5DB7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6E734E7" w14:textId="77777777" w:rsidR="002277B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مجتبی عابدی</w:t>
            </w:r>
          </w:p>
          <w:p w14:paraId="6EE532C5" w14:textId="77777777" w:rsidR="002277B0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د چهاردولی</w:t>
            </w:r>
          </w:p>
          <w:p w14:paraId="10D6EB34" w14:textId="69D999E3" w:rsidR="006373AA" w:rsidRPr="006373AA" w:rsidRDefault="002277B0" w:rsidP="002277B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د سیم‌جو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009D547" w14:textId="60A34654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4DBAF5BE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3F6F157D" w14:textId="60422805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جایگا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همی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ج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تانس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وجو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یران</w:t>
            </w:r>
          </w:p>
        </w:tc>
        <w:tc>
          <w:tcPr>
            <w:tcW w:w="2257" w:type="dxa"/>
            <w:vAlign w:val="center"/>
          </w:tcPr>
          <w:p w14:paraId="2398288A" w14:textId="6ACC7519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2CA67C9D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3D71747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مهدی کربلایی</w:t>
            </w:r>
            <w:r w:rsidRPr="00760608">
              <w:rPr>
                <w:rFonts w:cs="B Nazanin"/>
                <w:rtl/>
              </w:rPr>
              <w:t xml:space="preserve"> </w:t>
            </w:r>
            <w:r w:rsidRPr="00760608">
              <w:rPr>
                <w:rFonts w:cs="B Nazanin" w:hint="cs"/>
                <w:rtl/>
              </w:rPr>
              <w:t>آقابابایی</w:t>
            </w:r>
          </w:p>
          <w:p w14:paraId="0DA4CADA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سعید رهگذر</w:t>
            </w:r>
          </w:p>
          <w:p w14:paraId="0606BF54" w14:textId="77777777" w:rsidR="002277B0" w:rsidRPr="00760608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 xml:space="preserve">مازیار دهقان </w:t>
            </w:r>
          </w:p>
          <w:p w14:paraId="1F57FE97" w14:textId="4BE69A7C" w:rsidR="006373AA" w:rsidRPr="006373AA" w:rsidRDefault="002277B0" w:rsidP="002277B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760608">
              <w:rPr>
                <w:rFonts w:cs="B Nazanin" w:hint="cs"/>
                <w:rtl/>
              </w:rPr>
              <w:t>نوشین سلمان تبریزی</w:t>
            </w:r>
          </w:p>
        </w:tc>
        <w:tc>
          <w:tcPr>
            <w:tcW w:w="1134" w:type="dxa"/>
            <w:vMerge/>
          </w:tcPr>
          <w:p w14:paraId="0DCEB323" w14:textId="24608E57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70685D69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1872646D" w14:textId="0EC4E425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ه‌کارگی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رات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کی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کربن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د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ن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ن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رق‌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اف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بو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ا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یکرو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سوبی</w:t>
            </w:r>
          </w:p>
        </w:tc>
        <w:tc>
          <w:tcPr>
            <w:tcW w:w="2257" w:type="dxa"/>
            <w:vAlign w:val="center"/>
          </w:tcPr>
          <w:p w14:paraId="77835A5F" w14:textId="02425B5C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578D707F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0D48497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هانیه سلیمانی</w:t>
            </w:r>
          </w:p>
          <w:p w14:paraId="03EF767E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صطفی رحیم نژاد </w:t>
            </w:r>
          </w:p>
          <w:p w14:paraId="052EF83C" w14:textId="14A166E4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هرداد مشکور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75F5C3E0" w14:textId="77777777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1304ECD5" w14:textId="279892C1" w:rsidR="00A80F5C" w:rsidRPr="00A14BE0" w:rsidRDefault="00A80F5C" w:rsidP="00A14BE0">
      <w:pPr>
        <w:bidi/>
        <w:rPr>
          <w:rFonts w:cs="B Nazanin"/>
          <w:rtl/>
        </w:rPr>
      </w:pPr>
    </w:p>
    <w:p w14:paraId="2342BAE6" w14:textId="1DF6AFEB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1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362CD2C3" w14:textId="77777777" w:rsidTr="008049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280E70E" w14:textId="2F1D582F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404B06BD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2DC02B54" w14:textId="6B5B247E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A</w:t>
            </w:r>
          </w:p>
        </w:tc>
      </w:tr>
      <w:tr w:rsidR="006373AA" w:rsidRPr="00A14BE0" w14:paraId="7768B5A1" w14:textId="77777777" w:rsidTr="006373A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8EAADB" w:themeColor="accent1" w:themeTint="99"/>
              <w:right w:val="nil"/>
            </w:tcBorders>
          </w:tcPr>
          <w:p w14:paraId="194E569B" w14:textId="02ADF985" w:rsidR="006373AA" w:rsidRPr="00DA3499" w:rsidRDefault="006373AA" w:rsidP="00090DC3">
            <w:pPr>
              <w:bidi/>
              <w:rPr>
                <w:rFonts w:cs="B Nazanin"/>
                <w:sz w:val="28"/>
                <w:szCs w:val="28"/>
              </w:rPr>
            </w:pPr>
            <w:r w:rsidRPr="00DA3499">
              <w:rPr>
                <w:rFonts w:cs="B Nazanin" w:hint="cs"/>
                <w:sz w:val="28"/>
                <w:szCs w:val="28"/>
                <w:rtl/>
              </w:rPr>
              <w:t>انرژی خورشیدی</w:t>
            </w:r>
            <w:r w:rsidRPr="00DA3499">
              <w:rPr>
                <w:rFonts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67" w:type="dxa"/>
            <w:tcBorders>
              <w:left w:val="nil"/>
              <w:bottom w:val="single" w:sz="4" w:space="0" w:color="8EAADB" w:themeColor="accent1" w:themeTint="99"/>
            </w:tcBorders>
          </w:tcPr>
          <w:p w14:paraId="6D5D38E5" w14:textId="77777777" w:rsidR="006373AA" w:rsidRPr="00A14BE0" w:rsidRDefault="006373AA" w:rsidP="00090DC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A14BE0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2C5C9910" w14:textId="2F468690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7-15:30</w:t>
            </w:r>
          </w:p>
        </w:tc>
      </w:tr>
      <w:tr w:rsidR="006373AA" w:rsidRPr="00A14BE0" w14:paraId="14C267D2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</w:tcPr>
          <w:p w14:paraId="02D04A5B" w14:textId="3584710E" w:rsidR="006373AA" w:rsidRPr="00DA3499" w:rsidRDefault="006373AA" w:rsidP="00090DC3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A3499">
              <w:rPr>
                <w:rFonts w:cs="B Nazanin" w:hint="cs"/>
                <w:sz w:val="28"/>
                <w:szCs w:val="28"/>
                <w:rtl/>
              </w:rPr>
              <w:t>آقای دکتر محسن شیخ الاسلامی</w:t>
            </w:r>
            <w:r w:rsidR="00760608" w:rsidRPr="00DA3499">
              <w:rPr>
                <w:rFonts w:cs="B Nazanin" w:hint="cs"/>
                <w:sz w:val="28"/>
                <w:szCs w:val="28"/>
                <w:rtl/>
              </w:rPr>
              <w:t xml:space="preserve">- 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 xml:space="preserve">آقای دکتر </w:t>
            </w:r>
            <w:r w:rsidR="00612939" w:rsidRPr="006373AA">
              <w:rPr>
                <w:rFonts w:cs="B Nazanin" w:hint="cs"/>
                <w:sz w:val="28"/>
                <w:szCs w:val="28"/>
                <w:rtl/>
              </w:rPr>
              <w:t>احمدعلی</w:t>
            </w:r>
            <w:r w:rsidR="00612939"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612939" w:rsidRPr="006373AA">
              <w:rPr>
                <w:rFonts w:cs="B Nazanin" w:hint="cs"/>
                <w:sz w:val="28"/>
                <w:szCs w:val="28"/>
                <w:rtl/>
              </w:rPr>
              <w:t>ربیع</w:t>
            </w:r>
            <w:r w:rsidR="00612939"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612939" w:rsidRPr="006373AA">
              <w:rPr>
                <w:rFonts w:cs="B Nazanin" w:hint="cs"/>
                <w:sz w:val="28"/>
                <w:szCs w:val="28"/>
                <w:rtl/>
              </w:rPr>
              <w:t>نتاج</w:t>
            </w:r>
            <w:r w:rsidR="00612939"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612939" w:rsidRPr="006373AA">
              <w:rPr>
                <w:rFonts w:cs="B Nazanin" w:hint="cs"/>
                <w:sz w:val="28"/>
                <w:szCs w:val="28"/>
                <w:rtl/>
              </w:rPr>
              <w:t>درزی</w:t>
            </w:r>
          </w:p>
        </w:tc>
        <w:tc>
          <w:tcPr>
            <w:tcW w:w="2167" w:type="dxa"/>
            <w:tcBorders>
              <w:left w:val="nil"/>
            </w:tcBorders>
          </w:tcPr>
          <w:p w14:paraId="0BC12CA0" w14:textId="0A9A6C53" w:rsidR="006373AA" w:rsidRPr="00A14BE0" w:rsidRDefault="006373AA" w:rsidP="00090DC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0CD9A603" w14:textId="7CE9C564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40B54458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70CD1E2" w14:textId="6F1B3E6D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ما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یری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HDH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بری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کی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ما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بر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ذ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مرا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واگرمک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ورشیدی</w:t>
            </w:r>
          </w:p>
        </w:tc>
        <w:tc>
          <w:tcPr>
            <w:tcW w:w="2167" w:type="dxa"/>
            <w:vAlign w:val="center"/>
          </w:tcPr>
          <w:p w14:paraId="11DC9043" w14:textId="4790B06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155B895B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2B8A925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وده آقاجانی افقان</w:t>
            </w:r>
          </w:p>
          <w:p w14:paraId="213DC0B1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  <w:p w14:paraId="559726EA" w14:textId="33A4ED11" w:rsidR="006373AA" w:rsidRPr="00C62FAC" w:rsidRDefault="00132FDC" w:rsidP="00C62FA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امیرحسین آقاجان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افقان</w:t>
            </w:r>
          </w:p>
        </w:tc>
        <w:tc>
          <w:tcPr>
            <w:tcW w:w="1134" w:type="dxa"/>
            <w:vMerge/>
          </w:tcPr>
          <w:p w14:paraId="22BCD147" w14:textId="176EA2A9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179B17CB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50BBC9D" w14:textId="75250C79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زمایشگاه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طح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نن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یری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نظ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بو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رخ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ندانس</w:t>
            </w:r>
          </w:p>
        </w:tc>
        <w:tc>
          <w:tcPr>
            <w:tcW w:w="2167" w:type="dxa"/>
            <w:vAlign w:val="center"/>
          </w:tcPr>
          <w:p w14:paraId="2E4F81F1" w14:textId="7ADCDDB6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5C24BA35" w14:textId="651F6960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C52C852" w14:textId="77777777" w:rsidR="00132FDC" w:rsidRPr="00760608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محمدمبین بخشی</w:t>
            </w:r>
          </w:p>
          <w:p w14:paraId="7EDBC4F5" w14:textId="77777777" w:rsidR="00132FDC" w:rsidRPr="00760608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60608">
              <w:rPr>
                <w:rFonts w:cs="B Nazanin" w:hint="cs"/>
                <w:rtl/>
              </w:rPr>
              <w:t>عباس رامیار</w:t>
            </w:r>
          </w:p>
          <w:p w14:paraId="3B38C927" w14:textId="501FDCAB" w:rsidR="006373AA" w:rsidRPr="006373AA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760608">
              <w:rPr>
                <w:rFonts w:cs="B Nazanin" w:hint="cs"/>
                <w:rtl/>
              </w:rPr>
              <w:t>قدیر اسمائیلی</w:t>
            </w:r>
          </w:p>
        </w:tc>
        <w:tc>
          <w:tcPr>
            <w:tcW w:w="1134" w:type="dxa"/>
            <w:vMerge/>
          </w:tcPr>
          <w:p w14:paraId="0C89A567" w14:textId="6670C047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79F52324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3EC8324" w14:textId="27E075FB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نم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دا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طوبت‌زنی</w:t>
            </w:r>
            <w:r w:rsidRPr="006373AA">
              <w:rPr>
                <w:rFonts w:cs="B Nazanin"/>
                <w:sz w:val="24"/>
                <w:szCs w:val="24"/>
                <w:rtl/>
              </w:rPr>
              <w:t>-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طوبت‌زدا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HDH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ورشیدی</w:t>
            </w:r>
          </w:p>
        </w:tc>
        <w:tc>
          <w:tcPr>
            <w:tcW w:w="2167" w:type="dxa"/>
            <w:vAlign w:val="center"/>
          </w:tcPr>
          <w:p w14:paraId="136FBEFE" w14:textId="5E1B3E3D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053C398C" w14:textId="08110923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6D788D3" w14:textId="77777777" w:rsidR="00132FDC" w:rsidRPr="00DA3499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DA3499">
              <w:rPr>
                <w:rFonts w:cs="B Nazanin" w:hint="cs"/>
                <w:rtl/>
              </w:rPr>
              <w:t>شاهین کرمی</w:t>
            </w:r>
          </w:p>
          <w:p w14:paraId="45A8F0E7" w14:textId="77777777" w:rsidR="00132FDC" w:rsidRPr="00DA3499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DA3499">
              <w:rPr>
                <w:rFonts w:cs="B Nazanin" w:hint="cs"/>
                <w:rtl/>
              </w:rPr>
              <w:t>روزبه شفقت</w:t>
            </w:r>
          </w:p>
          <w:p w14:paraId="40FED19E" w14:textId="7D2E9745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DA3499">
              <w:rPr>
                <w:rFonts w:cs="B Nazanin" w:hint="cs"/>
                <w:rtl/>
              </w:rPr>
              <w:t>احسان جعفرپور</w:t>
            </w:r>
          </w:p>
        </w:tc>
        <w:tc>
          <w:tcPr>
            <w:tcW w:w="1134" w:type="dxa"/>
            <w:vMerge/>
          </w:tcPr>
          <w:p w14:paraId="0ABC6ED9" w14:textId="77777777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3BD33749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4C5211A4" w14:textId="65FB335A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آنالی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گز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قایس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لکت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همو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تمرکزکنن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رزن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طی</w:t>
            </w:r>
          </w:p>
        </w:tc>
        <w:tc>
          <w:tcPr>
            <w:tcW w:w="2167" w:type="dxa"/>
            <w:vAlign w:val="center"/>
          </w:tcPr>
          <w:p w14:paraId="037B9A45" w14:textId="7B8DFBA3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54071691" w14:textId="73B11C48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404FEC9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مهدی مقصود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زاده</w:t>
            </w:r>
          </w:p>
          <w:p w14:paraId="0EAF2DA1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هران عامری</w:t>
            </w:r>
          </w:p>
          <w:p w14:paraId="71762D56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براهیم جهانشاهی جواران</w:t>
            </w:r>
          </w:p>
          <w:p w14:paraId="5DB630C1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رمین معتمد صدر</w:t>
            </w:r>
          </w:p>
          <w:p w14:paraId="37DA0CCD" w14:textId="1FB10417" w:rsidR="006373AA" w:rsidRPr="006373AA" w:rsidRDefault="00132FDC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یرعباس فیلی منفرد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329F61B" w14:textId="77777777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57A9D05D" w14:textId="77777777" w:rsidTr="006373AA">
        <w:trPr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398A375" w14:textId="3CB743A1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طراح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مو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نا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ما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لکتر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جه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لو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ی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زر</w:t>
            </w:r>
          </w:p>
        </w:tc>
        <w:tc>
          <w:tcPr>
            <w:tcW w:w="2167" w:type="dxa"/>
            <w:vAlign w:val="center"/>
          </w:tcPr>
          <w:p w14:paraId="7B4E5CFA" w14:textId="784FED22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پنجم</w:t>
            </w:r>
          </w:p>
          <w:p w14:paraId="536A5095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32CFD3FA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د احمدی</w:t>
            </w:r>
          </w:p>
          <w:p w14:paraId="61C3686A" w14:textId="6A03DB1C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هاشم نوروزی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0898B18" w14:textId="77777777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5EA0120C" w14:textId="7CCC8DF1" w:rsidR="00310472" w:rsidRDefault="00310472"/>
    <w:p w14:paraId="4E6E5062" w14:textId="77777777" w:rsidR="00310472" w:rsidRDefault="00310472">
      <w:r>
        <w:br w:type="page"/>
      </w:r>
    </w:p>
    <w:tbl>
      <w:tblPr>
        <w:tblStyle w:val="GridTable4-Accent1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3B2B3B62" w14:textId="77777777" w:rsidTr="008049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2D11BFB" w14:textId="21D5E1CA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40AA5D2D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7D54FE3D" w14:textId="112CCF28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B</w:t>
            </w:r>
          </w:p>
        </w:tc>
      </w:tr>
      <w:tr w:rsidR="006373AA" w:rsidRPr="00A14BE0" w14:paraId="2318CEE3" w14:textId="77777777" w:rsidTr="00DA3499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8EAADB" w:themeColor="accent1" w:themeTint="99"/>
              <w:right w:val="nil"/>
            </w:tcBorders>
            <w:vAlign w:val="center"/>
          </w:tcPr>
          <w:p w14:paraId="62C55A4B" w14:textId="2638316E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بهینه سازی انرژی</w:t>
            </w:r>
          </w:p>
        </w:tc>
        <w:tc>
          <w:tcPr>
            <w:tcW w:w="2167" w:type="dxa"/>
            <w:tcBorders>
              <w:left w:val="nil"/>
              <w:bottom w:val="single" w:sz="4" w:space="0" w:color="8EAADB" w:themeColor="accent1" w:themeTint="99"/>
            </w:tcBorders>
            <w:vAlign w:val="center"/>
          </w:tcPr>
          <w:p w14:paraId="4825CC02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6D103D9E" w14:textId="0F5CAE4A" w:rsidR="006373AA" w:rsidRPr="00A14BE0" w:rsidRDefault="006373AA" w:rsidP="00DA349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7-15:30</w:t>
            </w:r>
          </w:p>
        </w:tc>
      </w:tr>
      <w:tr w:rsidR="006373AA" w:rsidRPr="00A14BE0" w14:paraId="106FEC7A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5795AB7F" w14:textId="38D5FB9A" w:rsidR="006373AA" w:rsidRPr="006373AA" w:rsidRDefault="006373AA" w:rsidP="00612939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آقای دکتر </w:t>
            </w:r>
            <w:r w:rsidRPr="006373AA">
              <w:rPr>
                <w:rFonts w:hint="cs"/>
                <w:rtl/>
              </w:rPr>
              <w:t xml:space="preserve"> 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>محمدعلی علیرضاپوری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 - آقای دکتر </w:t>
            </w:r>
            <w:r w:rsidR="00DA3499" w:rsidRPr="00DA3499">
              <w:rPr>
                <w:rFonts w:cs="B Nazanin"/>
                <w:sz w:val="28"/>
                <w:szCs w:val="28"/>
                <w:rtl/>
              </w:rPr>
              <w:t>فر</w:t>
            </w:r>
            <w:r w:rsidR="00DA3499" w:rsidRPr="00DA3499">
              <w:rPr>
                <w:rFonts w:cs="B Nazanin" w:hint="cs"/>
                <w:sz w:val="28"/>
                <w:szCs w:val="28"/>
                <w:rtl/>
              </w:rPr>
              <w:t>ی</w:t>
            </w:r>
            <w:r w:rsidR="00DA3499" w:rsidRPr="00DA3499">
              <w:rPr>
                <w:rFonts w:cs="B Nazanin" w:hint="eastAsia"/>
                <w:sz w:val="28"/>
                <w:szCs w:val="28"/>
                <w:rtl/>
              </w:rPr>
              <w:t>د</w:t>
            </w:r>
            <w:r w:rsidR="00DA3499" w:rsidRPr="00DA3499">
              <w:rPr>
                <w:rFonts w:cs="B Nazanin"/>
                <w:sz w:val="28"/>
                <w:szCs w:val="28"/>
                <w:rtl/>
              </w:rPr>
              <w:t xml:space="preserve"> صمصام</w:t>
            </w:r>
            <w:r w:rsidR="00DA3499" w:rsidRPr="00DA3499">
              <w:rPr>
                <w:rFonts w:cs="B Nazanin" w:hint="cs"/>
                <w:sz w:val="28"/>
                <w:szCs w:val="28"/>
                <w:rtl/>
              </w:rPr>
              <w:t>ی</w:t>
            </w:r>
            <w:r w:rsidR="00DA3499" w:rsidRPr="00DA3499">
              <w:rPr>
                <w:rFonts w:cs="B Nazanin"/>
                <w:sz w:val="28"/>
                <w:szCs w:val="28"/>
                <w:rtl/>
              </w:rPr>
              <w:t xml:space="preserve"> خداداد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23E10014" w14:textId="4FEE8C14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09CCCA0C" w14:textId="5AE49CB5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6E7DAE14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9C590F1" w14:textId="6A397C0F" w:rsidR="006373AA" w:rsidRPr="006373AA" w:rsidRDefault="006373AA" w:rsidP="006373AA">
            <w:pPr>
              <w:bidi/>
              <w:jc w:val="right"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/>
                <w:sz w:val="24"/>
                <w:szCs w:val="24"/>
              </w:rPr>
              <w:t>Energy Scheduling of Low-Carbon Self-sufficient Smart Home</w:t>
            </w:r>
          </w:p>
        </w:tc>
        <w:tc>
          <w:tcPr>
            <w:tcW w:w="2167" w:type="dxa"/>
            <w:vAlign w:val="center"/>
          </w:tcPr>
          <w:p w14:paraId="7B56230C" w14:textId="201CA1A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4AD359C4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82899C4" w14:textId="77777777" w:rsidR="00132FDC" w:rsidRPr="001F65C7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1F65C7">
              <w:rPr>
                <w:rFonts w:cs="B Nazanin" w:hint="cs"/>
                <w:rtl/>
                <w:lang w:bidi="fa-IR"/>
              </w:rPr>
              <w:t>فاطمه حسن لو</w:t>
            </w:r>
          </w:p>
          <w:p w14:paraId="489FF41B" w14:textId="77777777" w:rsidR="00132FDC" w:rsidRPr="001F65C7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1F65C7">
              <w:rPr>
                <w:rFonts w:cs="B Nazanin" w:hint="cs"/>
                <w:rtl/>
                <w:lang w:bidi="fa-IR"/>
              </w:rPr>
              <w:t>احد فلاح ثابت</w:t>
            </w:r>
          </w:p>
          <w:p w14:paraId="328B77B9" w14:textId="3B648C0C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1F65C7">
              <w:rPr>
                <w:rFonts w:cs="B Nazanin" w:hint="cs"/>
                <w:rtl/>
              </w:rPr>
              <w:t>علیرضا فریدونیان</w:t>
            </w:r>
          </w:p>
        </w:tc>
        <w:tc>
          <w:tcPr>
            <w:tcW w:w="1134" w:type="dxa"/>
            <w:vMerge/>
          </w:tcPr>
          <w:p w14:paraId="2B7CD17F" w14:textId="45087627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0FAFBECE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68C3744" w14:textId="43FF03A1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نام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ی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ی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ا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وشمن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مای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ت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سیل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قل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لکتر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را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توولتائیک</w:t>
            </w:r>
          </w:p>
        </w:tc>
        <w:tc>
          <w:tcPr>
            <w:tcW w:w="2167" w:type="dxa"/>
            <w:vAlign w:val="center"/>
          </w:tcPr>
          <w:p w14:paraId="2C310B3D" w14:textId="0AA8ED62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6C44DBE4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088ED56" w14:textId="7021A8B0" w:rsidR="006373AA" w:rsidRPr="006373AA" w:rsidRDefault="00132FDC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علی امین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لو</w:t>
            </w:r>
          </w:p>
        </w:tc>
        <w:tc>
          <w:tcPr>
            <w:tcW w:w="1134" w:type="dxa"/>
            <w:vMerge/>
          </w:tcPr>
          <w:p w14:paraId="5005F5B3" w14:textId="657AFC22" w:rsidR="006373AA" w:rsidRPr="00A14BE0" w:rsidRDefault="006373A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5BDA0462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4379217" w14:textId="3A593CBE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هینه‌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سئل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خصیص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عطاف‌پذی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سط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میع‌گره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زار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حل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عطاف‌پذیری</w:t>
            </w:r>
          </w:p>
        </w:tc>
        <w:tc>
          <w:tcPr>
            <w:tcW w:w="2167" w:type="dxa"/>
            <w:vAlign w:val="center"/>
          </w:tcPr>
          <w:p w14:paraId="42EC7178" w14:textId="6DBA3826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3732239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F2E119F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مریم برهان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دیزجی</w:t>
            </w:r>
          </w:p>
          <w:p w14:paraId="3566ECA9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دصادق قاضی‌زاده</w:t>
            </w:r>
          </w:p>
          <w:p w14:paraId="03C9DEC4" w14:textId="03117124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  <w:tc>
          <w:tcPr>
            <w:tcW w:w="1134" w:type="dxa"/>
            <w:vMerge/>
          </w:tcPr>
          <w:p w14:paraId="7273B455" w14:textId="77777777" w:rsidR="006373AA" w:rsidRPr="00A14BE0" w:rsidRDefault="006373A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5D7EDA36" w14:textId="56747E10" w:rsidR="00A80F5C" w:rsidRPr="00A14BE0" w:rsidRDefault="00A80F5C" w:rsidP="00A14BE0">
      <w:pPr>
        <w:bidi/>
        <w:rPr>
          <w:rFonts w:cs="B Nazanin"/>
          <w:rtl/>
        </w:rPr>
      </w:pPr>
    </w:p>
    <w:p w14:paraId="4E1509D9" w14:textId="1827A21A" w:rsidR="00A80F5C" w:rsidRPr="00A14BE0" w:rsidRDefault="00A80F5C" w:rsidP="00A14BE0">
      <w:pPr>
        <w:bidi/>
        <w:rPr>
          <w:rFonts w:cs="B Nazanin"/>
          <w:rtl/>
        </w:rPr>
      </w:pPr>
    </w:p>
    <w:p w14:paraId="438271DF" w14:textId="790EA6ED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1"/>
        <w:tblW w:w="10207" w:type="dxa"/>
        <w:tblLook w:val="04A0" w:firstRow="1" w:lastRow="0" w:firstColumn="1" w:lastColumn="0" w:noHBand="0" w:noVBand="1"/>
      </w:tblPr>
      <w:tblGrid>
        <w:gridCol w:w="6816"/>
        <w:gridCol w:w="2257"/>
        <w:gridCol w:w="1134"/>
      </w:tblGrid>
      <w:tr w:rsidR="006373AA" w:rsidRPr="00A14BE0" w14:paraId="55546E76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7F009B58" w14:textId="1A990C01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1EDF3A56" w14:textId="77777777" w:rsidTr="0080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05F83A3F" w14:textId="79F45DED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C</w:t>
            </w:r>
          </w:p>
        </w:tc>
      </w:tr>
      <w:tr w:rsidR="006373AA" w:rsidRPr="00A14BE0" w14:paraId="34E171EC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tcBorders>
              <w:bottom w:val="single" w:sz="4" w:space="0" w:color="8EAADB" w:themeColor="accent1" w:themeTint="99"/>
              <w:right w:val="nil"/>
            </w:tcBorders>
            <w:vAlign w:val="center"/>
          </w:tcPr>
          <w:p w14:paraId="74CDB89A" w14:textId="77777777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زمين</w:t>
            </w:r>
            <w:r w:rsidRPr="006373A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>گرمايی</w:t>
            </w:r>
          </w:p>
        </w:tc>
        <w:tc>
          <w:tcPr>
            <w:tcW w:w="2257" w:type="dxa"/>
            <w:tcBorders>
              <w:left w:val="nil"/>
              <w:bottom w:val="single" w:sz="4" w:space="0" w:color="8EAADB" w:themeColor="accent1" w:themeTint="99"/>
            </w:tcBorders>
            <w:vAlign w:val="center"/>
          </w:tcPr>
          <w:p w14:paraId="132FD11A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2C758E51" w14:textId="4FBF32F1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7</w:t>
            </w: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5</w:t>
            </w: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6373AA" w:rsidRPr="00A14BE0" w14:paraId="73A78602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tcBorders>
              <w:right w:val="nil"/>
            </w:tcBorders>
            <w:vAlign w:val="center"/>
          </w:tcPr>
          <w:p w14:paraId="47DC42ED" w14:textId="35650BF9" w:rsidR="006373AA" w:rsidRPr="006373AA" w:rsidRDefault="006373AA" w:rsidP="0061293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آقای دکتر </w:t>
            </w:r>
            <w:r w:rsidR="00DA3499">
              <w:rPr>
                <w:rFonts w:cs="B Nazanin" w:hint="cs"/>
                <w:sz w:val="28"/>
                <w:szCs w:val="28"/>
                <w:rtl/>
              </w:rPr>
              <w:t>قدیر اسماعیلی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6373AA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Pr="006373AA">
              <w:rPr>
                <w:rFonts w:cs="B Nazanin" w:hint="cs"/>
                <w:sz w:val="28"/>
                <w:szCs w:val="28"/>
                <w:rtl/>
              </w:rPr>
              <w:t xml:space="preserve"> آقای دکتر 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>مجید اسحق نیموری</w:t>
            </w:r>
          </w:p>
        </w:tc>
        <w:tc>
          <w:tcPr>
            <w:tcW w:w="2257" w:type="dxa"/>
            <w:tcBorders>
              <w:left w:val="nil"/>
            </w:tcBorders>
            <w:vAlign w:val="center"/>
          </w:tcPr>
          <w:p w14:paraId="68004FEB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6F06D1B2" w14:textId="10BD785D" w:rsidR="006373AA" w:rsidRPr="00A14BE0" w:rsidRDefault="006373AA" w:rsidP="00AE433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2ECA3361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7CCCEDBD" w14:textId="77777777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مک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چشمه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ب‌گر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عدن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‌عنو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چشمه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ختم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جه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هیز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مای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ف</w:t>
            </w:r>
          </w:p>
        </w:tc>
        <w:tc>
          <w:tcPr>
            <w:tcW w:w="2257" w:type="dxa"/>
            <w:vAlign w:val="center"/>
          </w:tcPr>
          <w:p w14:paraId="5CC964F8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35335AEE" w14:textId="2672FCE8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6C549B9" w14:textId="77777777" w:rsidR="00132FDC" w:rsidRPr="001F65C7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 w:hint="cs"/>
                <w:rtl/>
              </w:rPr>
              <w:t>حامد</w:t>
            </w:r>
            <w:r w:rsidRPr="001F65C7">
              <w:rPr>
                <w:rFonts w:cs="B Nazanin" w:hint="cs"/>
                <w:rtl/>
                <w:lang w:bidi="fa-IR"/>
              </w:rPr>
              <w:t xml:space="preserve"> </w:t>
            </w:r>
            <w:r w:rsidRPr="001F65C7">
              <w:rPr>
                <w:rFonts w:cs="B Nazanin" w:hint="cs"/>
                <w:rtl/>
              </w:rPr>
              <w:t>احدنژاد</w:t>
            </w:r>
          </w:p>
          <w:p w14:paraId="0E343854" w14:textId="59A9F235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1F65C7">
              <w:rPr>
                <w:rFonts w:cs="B Nazanin" w:hint="cs"/>
                <w:rtl/>
                <w:lang w:bidi="fa-IR"/>
              </w:rPr>
              <w:t>عسگر مینایی</w:t>
            </w:r>
          </w:p>
        </w:tc>
        <w:tc>
          <w:tcPr>
            <w:tcW w:w="1134" w:type="dxa"/>
            <w:vMerge/>
          </w:tcPr>
          <w:p w14:paraId="04619628" w14:textId="4D6FED15" w:rsidR="006373AA" w:rsidRPr="00A14BE0" w:rsidRDefault="006373AA" w:rsidP="00AE433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30431F65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1E21E895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تجز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گز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چرخ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انکی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ل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6373AA">
              <w:rPr>
                <w:rFonts w:cs="B Nazanin"/>
                <w:sz w:val="24"/>
                <w:szCs w:val="24"/>
              </w:rPr>
              <w:t xml:space="preserve">ORC)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ق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نبع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می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مایی</w:t>
            </w:r>
          </w:p>
        </w:tc>
        <w:tc>
          <w:tcPr>
            <w:tcW w:w="2257" w:type="dxa"/>
            <w:vAlign w:val="center"/>
          </w:tcPr>
          <w:p w14:paraId="15E45587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73B1D4C3" w14:textId="061FC493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3DC7195C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محمدامین میرشکاری</w:t>
            </w:r>
          </w:p>
          <w:p w14:paraId="1A24B7D0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سن پهلوان زاده</w:t>
            </w:r>
          </w:p>
          <w:p w14:paraId="083C29F0" w14:textId="0DAC74CB" w:rsidR="006373AA" w:rsidRPr="006373AA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د فخر الاسلام</w:t>
            </w:r>
          </w:p>
        </w:tc>
        <w:tc>
          <w:tcPr>
            <w:tcW w:w="1134" w:type="dxa"/>
            <w:vMerge/>
          </w:tcPr>
          <w:p w14:paraId="0721A1A6" w14:textId="7C9E2588" w:rsidR="006373AA" w:rsidRPr="00A14BE0" w:rsidRDefault="006373AA" w:rsidP="00AE433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38B889E6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1A18211D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مزم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ق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رار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رم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حر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ول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وت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حتراق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اخل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HD</w:t>
            </w:r>
          </w:p>
        </w:tc>
        <w:tc>
          <w:tcPr>
            <w:tcW w:w="2257" w:type="dxa"/>
            <w:vAlign w:val="center"/>
          </w:tcPr>
          <w:p w14:paraId="2ABB0A9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6491E70B" w14:textId="7D792F46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8051BF9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امیرمهدی طحان</w:t>
            </w:r>
          </w:p>
          <w:p w14:paraId="770F21E7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صالح طالش امیری</w:t>
            </w:r>
          </w:p>
          <w:p w14:paraId="4C5986EF" w14:textId="0F7DF87D" w:rsidR="006373AA" w:rsidRPr="001F65C7" w:rsidRDefault="00132FDC" w:rsidP="001F65C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</w:tc>
        <w:tc>
          <w:tcPr>
            <w:tcW w:w="1134" w:type="dxa"/>
            <w:vMerge/>
          </w:tcPr>
          <w:p w14:paraId="219A54EB" w14:textId="77777777" w:rsidR="006373AA" w:rsidRPr="00A14BE0" w:rsidRDefault="006373AA" w:rsidP="007B68D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112C8D17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1A8EFDD2" w14:textId="7777777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صرف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و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صرف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ثا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حیط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آ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خت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قا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ب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ولادی</w:t>
            </w:r>
          </w:p>
        </w:tc>
        <w:tc>
          <w:tcPr>
            <w:tcW w:w="2257" w:type="dxa"/>
            <w:vAlign w:val="center"/>
          </w:tcPr>
          <w:p w14:paraId="7AAC1CC7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7D9070A" w14:textId="0CF1FAC5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A3B1462" w14:textId="77777777" w:rsidR="006373AA" w:rsidRDefault="00132FDC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حمیدرضا عاشور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نژاد</w:t>
            </w:r>
          </w:p>
          <w:p w14:paraId="1BEFD125" w14:textId="541E0AEB" w:rsidR="001F65C7" w:rsidRPr="001F65C7" w:rsidRDefault="001F65C7" w:rsidP="001F65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1F65C7">
              <w:rPr>
                <w:rFonts w:cs="B Nazanin" w:hint="cs"/>
                <w:rtl/>
              </w:rPr>
              <w:t>محمدحسین قدیری</w:t>
            </w:r>
          </w:p>
        </w:tc>
        <w:tc>
          <w:tcPr>
            <w:tcW w:w="1134" w:type="dxa"/>
            <w:vMerge/>
          </w:tcPr>
          <w:p w14:paraId="5A3728FE" w14:textId="77777777" w:rsidR="006373AA" w:rsidRPr="00A14BE0" w:rsidRDefault="006373AA" w:rsidP="007B68D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72C97" w:rsidRPr="00A14BE0" w14:paraId="06ED7326" w14:textId="77777777" w:rsidTr="006373AA">
        <w:trPr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6" w:type="dxa"/>
            <w:vAlign w:val="center"/>
          </w:tcPr>
          <w:p w14:paraId="1FFBC69E" w14:textId="35148667" w:rsidR="00272C97" w:rsidRPr="006373AA" w:rsidRDefault="00272C97" w:rsidP="00272C97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تعيي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قطه‌کا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ين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اژو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وتوولتائي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جه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داکنن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طيف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ي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نک‌کا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کيب‌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موالکتريک</w:t>
            </w:r>
            <w:r w:rsidRPr="006373AA">
              <w:rPr>
                <w:rFonts w:cs="B Nazanin"/>
                <w:sz w:val="24"/>
                <w:szCs w:val="24"/>
              </w:rPr>
              <w:t>TEG2-126LDT</w:t>
            </w:r>
          </w:p>
        </w:tc>
        <w:tc>
          <w:tcPr>
            <w:tcW w:w="2257" w:type="dxa"/>
            <w:vAlign w:val="center"/>
          </w:tcPr>
          <w:p w14:paraId="6F74E4D2" w14:textId="10EE3CF2" w:rsidR="00272C97" w:rsidRPr="006373AA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پنجم</w:t>
            </w:r>
          </w:p>
          <w:p w14:paraId="727B5076" w14:textId="324D407A" w:rsidR="00272C97" w:rsidRPr="006373AA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</w:t>
            </w:r>
            <w:r>
              <w:rPr>
                <w:rFonts w:cs="B Nazanin" w:hint="cs"/>
                <w:b/>
                <w:bCs/>
                <w:rtl/>
                <w:lang w:bidi="fa-IR"/>
              </w:rPr>
              <w:t>5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>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FCAA896" w14:textId="77777777" w:rsidR="00272C97" w:rsidRPr="001F65C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F65C7">
              <w:rPr>
                <w:rFonts w:cs="B Nazanin" w:hint="cs"/>
                <w:sz w:val="24"/>
                <w:szCs w:val="24"/>
                <w:rtl/>
              </w:rPr>
              <w:t>قاسمی</w:t>
            </w:r>
            <w:r w:rsidRPr="001F65C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F65C7">
              <w:rPr>
                <w:rFonts w:cs="B Nazanin" w:hint="cs"/>
                <w:sz w:val="24"/>
                <w:szCs w:val="24"/>
                <w:rtl/>
              </w:rPr>
              <w:t>جلال</w:t>
            </w:r>
          </w:p>
          <w:p w14:paraId="18FF5AF1" w14:textId="1CB28E16" w:rsidR="00272C97" w:rsidRPr="006373AA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1F65C7">
              <w:rPr>
                <w:rFonts w:cs="B Nazanin" w:hint="cs"/>
                <w:sz w:val="24"/>
                <w:szCs w:val="24"/>
                <w:rtl/>
                <w:lang w:bidi="fa-IR"/>
              </w:rPr>
              <w:t>فرهاد منتخبی</w:t>
            </w:r>
          </w:p>
        </w:tc>
        <w:tc>
          <w:tcPr>
            <w:tcW w:w="1134" w:type="dxa"/>
          </w:tcPr>
          <w:p w14:paraId="1750843A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2EC50C63" w14:textId="5878EDFB" w:rsidR="00AE4330" w:rsidRDefault="00AE4330">
      <w:pPr>
        <w:rPr>
          <w:rtl/>
        </w:rPr>
      </w:pPr>
    </w:p>
    <w:p w14:paraId="324EAE7B" w14:textId="6364E810" w:rsidR="00310472" w:rsidRDefault="00310472">
      <w:r>
        <w:br w:type="page"/>
      </w:r>
    </w:p>
    <w:tbl>
      <w:tblPr>
        <w:tblStyle w:val="GridTable4-Accent1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61C91D14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D402B47" w14:textId="0DB31149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3/02/1402</w:t>
            </w:r>
          </w:p>
        </w:tc>
      </w:tr>
      <w:tr w:rsidR="006373AA" w:rsidRPr="00A14BE0" w14:paraId="59AB4724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13811264" w14:textId="5CAD15B8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D</w:t>
            </w:r>
          </w:p>
        </w:tc>
      </w:tr>
      <w:tr w:rsidR="006373AA" w:rsidRPr="00A14BE0" w14:paraId="45F621B5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8EAADB" w:themeColor="accent1" w:themeTint="99"/>
              <w:right w:val="nil"/>
            </w:tcBorders>
            <w:vAlign w:val="center"/>
          </w:tcPr>
          <w:p w14:paraId="1AD50E7E" w14:textId="35DC3E9B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سوخت زیستی و انرژی خورشیدی</w:t>
            </w:r>
          </w:p>
        </w:tc>
        <w:tc>
          <w:tcPr>
            <w:tcW w:w="2167" w:type="dxa"/>
            <w:tcBorders>
              <w:left w:val="nil"/>
              <w:bottom w:val="single" w:sz="4" w:space="0" w:color="8EAADB" w:themeColor="accent1" w:themeTint="99"/>
            </w:tcBorders>
            <w:vAlign w:val="center"/>
          </w:tcPr>
          <w:p w14:paraId="7A99A627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738810B7" w14:textId="5297DED9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7-15:30</w:t>
            </w:r>
          </w:p>
        </w:tc>
      </w:tr>
      <w:tr w:rsidR="006373AA" w:rsidRPr="00A14BE0" w14:paraId="4384CF17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1D706C7C" w14:textId="3C9D72CD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آقای دکتر مجید پیروی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 xml:space="preserve"> - </w:t>
            </w:r>
            <w:r w:rsidR="00612939" w:rsidRPr="00612939">
              <w:rPr>
                <w:rFonts w:cs="B Nazanin"/>
                <w:sz w:val="28"/>
                <w:szCs w:val="28"/>
                <w:rtl/>
              </w:rPr>
              <w:t>دکتر محمد سل</w:t>
            </w:r>
            <w:r w:rsidR="00612939" w:rsidRPr="00612939">
              <w:rPr>
                <w:rFonts w:cs="B Nazanin" w:hint="cs"/>
                <w:sz w:val="28"/>
                <w:szCs w:val="28"/>
                <w:rtl/>
              </w:rPr>
              <w:t>ی</w:t>
            </w:r>
            <w:r w:rsidR="00612939" w:rsidRPr="00612939">
              <w:rPr>
                <w:rFonts w:cs="B Nazanin" w:hint="eastAsia"/>
                <w:sz w:val="28"/>
                <w:szCs w:val="28"/>
                <w:rtl/>
              </w:rPr>
              <w:t>مان</w:t>
            </w:r>
            <w:r w:rsidR="00612939" w:rsidRPr="00612939">
              <w:rPr>
                <w:rFonts w:cs="B Nazanin" w:hint="cs"/>
                <w:sz w:val="28"/>
                <w:szCs w:val="28"/>
                <w:rtl/>
              </w:rPr>
              <w:t>ی</w:t>
            </w:r>
            <w:r w:rsidR="00612939" w:rsidRPr="00612939">
              <w:rPr>
                <w:rFonts w:cs="B Nazanin"/>
                <w:sz w:val="28"/>
                <w:szCs w:val="28"/>
                <w:rtl/>
              </w:rPr>
              <w:t xml:space="preserve"> لشکنار</w:t>
            </w:r>
            <w:r w:rsidR="00612939" w:rsidRPr="00612939">
              <w:rPr>
                <w:rFonts w:cs="B Nazanin" w:hint="cs"/>
                <w:sz w:val="28"/>
                <w:szCs w:val="28"/>
                <w:rtl/>
              </w:rPr>
              <w:t>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7CFE9454" w14:textId="26295432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4D8D5F10" w14:textId="59920A09" w:rsidR="006373AA" w:rsidRPr="00A14BE0" w:rsidRDefault="006373AA" w:rsidP="00D504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5BA76811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E7805E2" w14:textId="7A427A3E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أث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غلظ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اتالیس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ل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وتکت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میق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لوص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یودیز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وغ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زرک</w:t>
            </w:r>
          </w:p>
        </w:tc>
        <w:tc>
          <w:tcPr>
            <w:tcW w:w="2167" w:type="dxa"/>
            <w:vAlign w:val="center"/>
          </w:tcPr>
          <w:p w14:paraId="2D865C82" w14:textId="450D4713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62CA13D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37DD3E33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سن پهلوان‌زاده</w:t>
            </w:r>
          </w:p>
          <w:p w14:paraId="1697C3EA" w14:textId="3DA8039E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نازآفرین مومن</w:t>
            </w:r>
          </w:p>
        </w:tc>
        <w:tc>
          <w:tcPr>
            <w:tcW w:w="1134" w:type="dxa"/>
            <w:vMerge/>
          </w:tcPr>
          <w:p w14:paraId="5743B5EF" w14:textId="6ED50E73" w:rsidR="006373AA" w:rsidRPr="00A14BE0" w:rsidRDefault="006373AA" w:rsidP="00D504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6ECAEDE0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405030A3" w14:textId="2D529EA4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یس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لب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لادوفور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ایع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دروترمال</w:t>
            </w:r>
          </w:p>
        </w:tc>
        <w:tc>
          <w:tcPr>
            <w:tcW w:w="2167" w:type="dxa"/>
            <w:vAlign w:val="center"/>
          </w:tcPr>
          <w:p w14:paraId="5F66BC99" w14:textId="4442DB20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0C15693F" w14:textId="18B59A35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5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715A142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د رضا نبوی</w:t>
            </w:r>
          </w:p>
          <w:p w14:paraId="33D81C78" w14:textId="77777777" w:rsidR="00132FDC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ده ساجده جعفریان امیری</w:t>
            </w:r>
          </w:p>
          <w:p w14:paraId="035E1C31" w14:textId="04C909FB" w:rsidR="006373AA" w:rsidRPr="006373AA" w:rsidRDefault="00132FDC" w:rsidP="00132FD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مائده ملکی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C6C38C6" w14:textId="7A214E19" w:rsidR="006373AA" w:rsidRPr="00A14BE0" w:rsidRDefault="006373AA" w:rsidP="00D504E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6A62DB5C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A14A46E" w14:textId="501EE84E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ل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خت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رکی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ا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چو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صنوب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ذر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ویا</w:t>
            </w:r>
          </w:p>
        </w:tc>
        <w:tc>
          <w:tcPr>
            <w:tcW w:w="2167" w:type="dxa"/>
            <w:vAlign w:val="center"/>
          </w:tcPr>
          <w:p w14:paraId="04F50C1F" w14:textId="65C5A6D6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3C800148" w14:textId="5872E651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686EDB1" w14:textId="77777777" w:rsidR="00132FDC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هتا کاظمی</w:t>
            </w:r>
          </w:p>
          <w:p w14:paraId="47DEB3FD" w14:textId="31598DBF" w:rsidR="006373AA" w:rsidRPr="006373AA" w:rsidRDefault="00132FDC" w:rsidP="00132FD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رضا طباطبائی</w:t>
            </w:r>
            <w:r w:rsidRPr="00372E2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72E2F">
              <w:rPr>
                <w:rFonts w:cs="B Nazanin" w:hint="cs"/>
                <w:sz w:val="24"/>
                <w:szCs w:val="24"/>
                <w:rtl/>
              </w:rPr>
              <w:t>کلور</w:t>
            </w:r>
          </w:p>
        </w:tc>
        <w:tc>
          <w:tcPr>
            <w:tcW w:w="1134" w:type="dxa"/>
            <w:vMerge/>
          </w:tcPr>
          <w:p w14:paraId="45ABC9A0" w14:textId="77777777" w:rsidR="006373AA" w:rsidRPr="00A14BE0" w:rsidRDefault="006373AA" w:rsidP="00D504E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1C24FC92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D864943" w14:textId="56A1AB06" w:rsidR="006373AA" w:rsidRPr="006373AA" w:rsidRDefault="006373AA" w:rsidP="006373AA">
            <w:pPr>
              <w:bidi/>
              <w:rPr>
                <w:rFonts w:cs="B Nazanin"/>
                <w:highlight w:val="yellow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ش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صفی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ید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لکتر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ال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هض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و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لج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="00E065F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غذای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یوگاز</w:t>
            </w:r>
          </w:p>
        </w:tc>
        <w:tc>
          <w:tcPr>
            <w:tcW w:w="2167" w:type="dxa"/>
            <w:vAlign w:val="center"/>
          </w:tcPr>
          <w:p w14:paraId="53B57E4F" w14:textId="542D8E20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6F6E569D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6:5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F9D5A4C" w14:textId="77777777" w:rsidR="00311FAD" w:rsidRPr="001F65C7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 w:hint="cs"/>
                <w:rtl/>
              </w:rPr>
              <w:t>جعفر ادبی فیروزجایی</w:t>
            </w:r>
          </w:p>
          <w:p w14:paraId="482D224F" w14:textId="432C7B92" w:rsidR="00E065F3" w:rsidRPr="001F65C7" w:rsidRDefault="00E065F3" w:rsidP="00E065F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 w:hint="cs"/>
                <w:rtl/>
              </w:rPr>
              <w:t>دکتر عبدالرضا شیخ السلامی</w:t>
            </w:r>
          </w:p>
          <w:p w14:paraId="629E033A" w14:textId="77777777" w:rsidR="00311FAD" w:rsidRPr="001F65C7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 w:hint="cs"/>
                <w:rtl/>
              </w:rPr>
              <w:t>محمد رضانژاد</w:t>
            </w:r>
          </w:p>
          <w:p w14:paraId="6F3ECE89" w14:textId="77777777" w:rsidR="006373AA" w:rsidRPr="001F65C7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1F65C7">
              <w:rPr>
                <w:rFonts w:cs="B Nazanin" w:hint="cs"/>
                <w:rtl/>
              </w:rPr>
              <w:t>حسن امینی راد</w:t>
            </w:r>
            <w:r w:rsidRPr="001F65C7">
              <w:rPr>
                <w:rFonts w:cs="B Nazanin"/>
                <w:b/>
                <w:bCs/>
              </w:rPr>
              <w:t xml:space="preserve"> </w:t>
            </w:r>
          </w:p>
          <w:p w14:paraId="74BB76FC" w14:textId="1F95B4DC" w:rsidR="00E065F3" w:rsidRPr="001F65C7" w:rsidRDefault="00E065F3" w:rsidP="001F65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1F65C7">
              <w:rPr>
                <w:rFonts w:cs="B Nazanin" w:hint="cs"/>
                <w:rtl/>
              </w:rPr>
              <w:t>محمدحسین امینی راد</w:t>
            </w:r>
          </w:p>
        </w:tc>
        <w:tc>
          <w:tcPr>
            <w:tcW w:w="1134" w:type="dxa"/>
            <w:vMerge/>
          </w:tcPr>
          <w:p w14:paraId="56D09D07" w14:textId="77777777" w:rsidR="006373AA" w:rsidRPr="00A14BE0" w:rsidRDefault="006373AA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0FDF7E5A" w14:textId="77777777" w:rsidTr="006373AA">
        <w:trPr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9071C5C" w14:textId="665CA6DA" w:rsidR="006373AA" w:rsidRPr="006373AA" w:rsidRDefault="006373AA" w:rsidP="001F65C7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/>
                <w:sz w:val="24"/>
                <w:szCs w:val="24"/>
                <w:rtl/>
              </w:rPr>
              <w:t>بررسی عملکرد فرایند لیگنین زدایی انواع چوب بومی ایران در تولید بخار خورش</w:t>
            </w:r>
            <w:r w:rsidR="001F65C7">
              <w:rPr>
                <w:rFonts w:cs="B Nazanin"/>
                <w:sz w:val="24"/>
                <w:szCs w:val="24"/>
                <w:rtl/>
              </w:rPr>
              <w:t>یدی</w:t>
            </w:r>
          </w:p>
        </w:tc>
        <w:tc>
          <w:tcPr>
            <w:tcW w:w="2167" w:type="dxa"/>
            <w:vAlign w:val="center"/>
          </w:tcPr>
          <w:p w14:paraId="6F702342" w14:textId="52B51690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پنجم</w:t>
            </w:r>
          </w:p>
          <w:p w14:paraId="3C058048" w14:textId="6191D75E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17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4B102E2" w14:textId="77777777" w:rsidR="006373AA" w:rsidRPr="001F65C7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1F65C7">
              <w:rPr>
                <w:rFonts w:cs="B Nazanin"/>
                <w:rtl/>
              </w:rPr>
              <w:t>محمد درایتی‌فر</w:t>
            </w:r>
            <w:r w:rsidRPr="001F65C7">
              <w:rPr>
                <w:rtl/>
              </w:rPr>
              <w:t xml:space="preserve"> </w:t>
            </w:r>
          </w:p>
          <w:p w14:paraId="204365A3" w14:textId="77777777" w:rsidR="001F65C7" w:rsidRPr="001F65C7" w:rsidRDefault="001F65C7" w:rsidP="001F65C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مهران سپاه‌منصور</w:t>
            </w:r>
          </w:p>
          <w:p w14:paraId="2C8CD566" w14:textId="77777777" w:rsidR="001F65C7" w:rsidRPr="001F65C7" w:rsidRDefault="001F65C7" w:rsidP="001F65C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محمدمصطف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/>
                <w:rtl/>
              </w:rPr>
              <w:t xml:space="preserve"> غفور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ان</w:t>
            </w:r>
          </w:p>
          <w:p w14:paraId="60D7C512" w14:textId="7BD56D13" w:rsidR="001F65C7" w:rsidRPr="006373AA" w:rsidRDefault="001F65C7" w:rsidP="001F65C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1F65C7">
              <w:rPr>
                <w:rFonts w:cs="B Nazanin"/>
                <w:rtl/>
              </w:rPr>
              <w:t>حم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د</w:t>
            </w:r>
            <w:r w:rsidRPr="001F65C7">
              <w:rPr>
                <w:rFonts w:cs="B Nazanin"/>
                <w:rtl/>
              </w:rPr>
              <w:t xml:space="preserve"> ن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ازمند</w:t>
            </w:r>
          </w:p>
        </w:tc>
        <w:tc>
          <w:tcPr>
            <w:tcW w:w="1134" w:type="dxa"/>
            <w:vMerge/>
          </w:tcPr>
          <w:p w14:paraId="50B02099" w14:textId="77777777" w:rsidR="006373AA" w:rsidRPr="00A14BE0" w:rsidRDefault="006373AA" w:rsidP="00325D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785339B3" w14:textId="2AA61CFA" w:rsidR="00A80F5C" w:rsidRPr="00A14BE0" w:rsidRDefault="00A80F5C" w:rsidP="00A14BE0">
      <w:pPr>
        <w:bidi/>
        <w:rPr>
          <w:rFonts w:cs="B Nazanin"/>
          <w:rtl/>
        </w:rPr>
      </w:pPr>
    </w:p>
    <w:p w14:paraId="41B27518" w14:textId="59404D27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6E88DD22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</w:tcPr>
          <w:p w14:paraId="5307D525" w14:textId="4D889FF9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373AA" w:rsidRPr="00A14BE0" w14:paraId="66AC28E9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1507C8B9" w14:textId="26AD355D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A</w:t>
            </w:r>
          </w:p>
        </w:tc>
      </w:tr>
      <w:tr w:rsidR="006373AA" w:rsidRPr="00A14BE0" w14:paraId="0229A013" w14:textId="77777777" w:rsidTr="006373A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75AA6C53" w14:textId="77F0F13A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8"/>
                <w:szCs w:val="28"/>
                <w:rtl/>
                <w:lang w:bidi="fa-IR"/>
              </w:rPr>
              <w:t>آب شیرین کن های خورشیدی</w:t>
            </w:r>
          </w:p>
        </w:tc>
        <w:tc>
          <w:tcPr>
            <w:tcW w:w="2167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260AABC2" w14:textId="716337FA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  <w:r w:rsidRPr="006373AA">
              <w:rPr>
                <w:rFonts w:cs="B Nazanin"/>
                <w:b/>
                <w:bCs/>
                <w:sz w:val="28"/>
                <w:szCs w:val="28"/>
              </w:rPr>
              <w:t xml:space="preserve">  </w:t>
            </w: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1134" w:type="dxa"/>
            <w:vMerge w:val="restart"/>
            <w:vAlign w:val="center"/>
          </w:tcPr>
          <w:p w14:paraId="026BF1D8" w14:textId="2AEBB7AA" w:rsidR="006373AA" w:rsidRPr="00A14BE0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6373AA" w:rsidRPr="00A14BE0" w14:paraId="7E7839FA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724F5D59" w14:textId="210E10BD" w:rsidR="006373AA" w:rsidRPr="006373AA" w:rsidRDefault="006373AA" w:rsidP="00C62FAC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آقای دکتر امید جهانیان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7B2CAD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آقای دکتر </w:t>
            </w:r>
            <w:r w:rsidR="00C62FAC">
              <w:rPr>
                <w:rFonts w:cs="B Nazanin" w:hint="cs"/>
                <w:sz w:val="28"/>
                <w:szCs w:val="28"/>
                <w:rtl/>
              </w:rPr>
              <w:t>هاشم نوروز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69BD2527" w14:textId="4E2FB5A3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184732E5" w14:textId="2EF3CCD4" w:rsidR="006373AA" w:rsidRPr="00A14BE0" w:rsidRDefault="006373A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3A4B8E8D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1EE99A7" w14:textId="2CE85E2E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>مطالعه تجرب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آب ش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ر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ن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کن 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</w:rPr>
              <w:t>HDH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 خورش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د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ترک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ب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با ماژول ها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سرما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ش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ترموالکتر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</w:t>
            </w:r>
            <w:r w:rsidRPr="006373AA">
              <w:rPr>
                <w:rFonts w:ascii="Calibri" w:eastAsia="Times New Roman" w:hAnsi="Calibri"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167" w:type="dxa"/>
            <w:vAlign w:val="center"/>
          </w:tcPr>
          <w:p w14:paraId="4F3A7F5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1233EB40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8:30</w:t>
            </w:r>
            <w:r w:rsidRPr="006373AA">
              <w:rPr>
                <w:rFonts w:cs="B Nazanin"/>
                <w:b/>
                <w:bCs/>
                <w:rtl/>
              </w:rPr>
              <w:t xml:space="preserve"> </w:t>
            </w:r>
          </w:p>
          <w:p w14:paraId="57EBDE6B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وده آفاجانی افقان</w:t>
            </w:r>
          </w:p>
          <w:p w14:paraId="0EC09633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  <w:p w14:paraId="0D4EE884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هدی رضایی‌راد</w:t>
            </w:r>
          </w:p>
          <w:p w14:paraId="738B63AD" w14:textId="273AB618" w:rsidR="006373AA" w:rsidRPr="006373AA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A84405">
              <w:rPr>
                <w:rFonts w:cs="B Nazanin"/>
                <w:sz w:val="24"/>
                <w:szCs w:val="24"/>
                <w:rtl/>
              </w:rPr>
              <w:t>ام</w:t>
            </w:r>
            <w:r w:rsidRPr="00A8440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84405">
              <w:rPr>
                <w:rFonts w:cs="B Nazanin" w:hint="eastAsia"/>
                <w:sz w:val="24"/>
                <w:szCs w:val="24"/>
                <w:rtl/>
              </w:rPr>
              <w:t>رحس</w:t>
            </w:r>
            <w:r w:rsidRPr="00A8440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84405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A84405">
              <w:rPr>
                <w:rFonts w:cs="B Nazanin"/>
                <w:sz w:val="24"/>
                <w:szCs w:val="24"/>
                <w:rtl/>
              </w:rPr>
              <w:t xml:space="preserve"> آقاجان</w:t>
            </w:r>
            <w:r w:rsidRPr="00A84405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84405">
              <w:rPr>
                <w:rFonts w:cs="B Nazanin"/>
                <w:sz w:val="24"/>
                <w:szCs w:val="24"/>
                <w:rtl/>
              </w:rPr>
              <w:t xml:space="preserve"> افقان</w:t>
            </w:r>
          </w:p>
        </w:tc>
        <w:tc>
          <w:tcPr>
            <w:tcW w:w="1134" w:type="dxa"/>
            <w:vMerge/>
          </w:tcPr>
          <w:p w14:paraId="457BD29C" w14:textId="36023139" w:rsidR="006373AA" w:rsidRPr="00A14BE0" w:rsidRDefault="006373AA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726D5122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FA895EE" w14:textId="50FAB25F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>بررسی آزمایشگاهی اثر استفاده از ترموالکتریک بر بخش تقطیر آب شیرین کن عمودی خورشیدی</w:t>
            </w:r>
          </w:p>
        </w:tc>
        <w:tc>
          <w:tcPr>
            <w:tcW w:w="2167" w:type="dxa"/>
            <w:vAlign w:val="center"/>
          </w:tcPr>
          <w:p w14:paraId="73499949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698A71B7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8:50</w:t>
            </w:r>
            <w:r w:rsidRPr="006373AA">
              <w:rPr>
                <w:rFonts w:cs="B Nazanin"/>
                <w:b/>
                <w:bCs/>
                <w:rtl/>
              </w:rPr>
              <w:t xml:space="preserve"> </w:t>
            </w:r>
          </w:p>
          <w:p w14:paraId="5B14C25D" w14:textId="77777777" w:rsidR="00CA38C4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باس رامیار</w:t>
            </w:r>
          </w:p>
          <w:p w14:paraId="0F182568" w14:textId="46715502" w:rsidR="006373AA" w:rsidRPr="006373AA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A14BE0">
              <w:rPr>
                <w:rFonts w:cs="B Nazanin"/>
                <w:sz w:val="24"/>
                <w:szCs w:val="24"/>
                <w:rtl/>
              </w:rPr>
              <w:t>محمد عل</w:t>
            </w:r>
            <w:r w:rsidRPr="00A14BE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14BE0">
              <w:rPr>
                <w:rFonts w:cs="B Nazanin"/>
                <w:sz w:val="24"/>
                <w:szCs w:val="24"/>
                <w:rtl/>
              </w:rPr>
              <w:t xml:space="preserve"> عطار</w:t>
            </w:r>
          </w:p>
        </w:tc>
        <w:tc>
          <w:tcPr>
            <w:tcW w:w="1134" w:type="dxa"/>
            <w:vMerge/>
          </w:tcPr>
          <w:p w14:paraId="2C5FCDF7" w14:textId="1F5A8E0A" w:rsidR="006373AA" w:rsidRPr="00A14BE0" w:rsidRDefault="006373A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4214878E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6CE8A16" w14:textId="113DBA3A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عدد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انتقال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حرارت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داخل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آب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شیرین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کن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خورشید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نوع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تک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شیب</w:t>
            </w:r>
          </w:p>
        </w:tc>
        <w:tc>
          <w:tcPr>
            <w:tcW w:w="2167" w:type="dxa"/>
            <w:vAlign w:val="center"/>
          </w:tcPr>
          <w:p w14:paraId="0370A90A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14119E7B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AD839B6" w14:textId="77777777" w:rsidR="00CA38C4" w:rsidRPr="00F64D2F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64D2F">
              <w:rPr>
                <w:rFonts w:cs="B Nazanin" w:hint="cs"/>
                <w:b/>
                <w:bCs/>
                <w:sz w:val="20"/>
                <w:szCs w:val="20"/>
                <w:rtl/>
              </w:rPr>
              <w:t>مسعود رخ</w:t>
            </w:r>
            <w:r w:rsidRPr="00F64D2F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F64D2F">
              <w:rPr>
                <w:rFonts w:cs="B Nazanin" w:hint="cs"/>
                <w:b/>
                <w:bCs/>
                <w:sz w:val="20"/>
                <w:szCs w:val="20"/>
                <w:rtl/>
              </w:rPr>
              <w:t>فروز</w:t>
            </w:r>
          </w:p>
          <w:p w14:paraId="575F88FC" w14:textId="77777777" w:rsidR="00CD1ADB" w:rsidRPr="00F64D2F" w:rsidRDefault="00CD1ADB" w:rsidP="00CD1A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64D2F">
              <w:rPr>
                <w:rFonts w:cs="B Nazanin" w:hint="cs"/>
                <w:b/>
                <w:bCs/>
                <w:sz w:val="18"/>
                <w:szCs w:val="18"/>
                <w:rtl/>
              </w:rPr>
              <w:t>سید علیرضا خلیلی قلعه‌سری</w:t>
            </w:r>
          </w:p>
          <w:p w14:paraId="242ABB1C" w14:textId="2B9C293E" w:rsidR="00CA38C4" w:rsidRPr="00F64D2F" w:rsidRDefault="00CA38C4" w:rsidP="00CD1A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64D2F">
              <w:rPr>
                <w:rFonts w:cs="B Nazanin" w:hint="cs"/>
                <w:b/>
                <w:bCs/>
                <w:sz w:val="20"/>
                <w:szCs w:val="20"/>
                <w:rtl/>
              </w:rPr>
              <w:t>سید مصطفی موسوی</w:t>
            </w:r>
          </w:p>
          <w:p w14:paraId="1658D94C" w14:textId="77777777" w:rsidR="00CA38C4" w:rsidRPr="00F64D2F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64D2F">
              <w:rPr>
                <w:rFonts w:cs="B Nazanin" w:hint="cs"/>
                <w:b/>
                <w:bCs/>
                <w:sz w:val="20"/>
                <w:szCs w:val="20"/>
                <w:rtl/>
              </w:rPr>
              <w:t>امیرمحمد علی‌نیا</w:t>
            </w:r>
          </w:p>
          <w:p w14:paraId="012CB5B1" w14:textId="1179B66F" w:rsidR="006373AA" w:rsidRPr="006373AA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F64D2F">
              <w:rPr>
                <w:rFonts w:cs="B Nazanin" w:hint="cs"/>
                <w:b/>
                <w:bCs/>
                <w:sz w:val="20"/>
                <w:szCs w:val="20"/>
                <w:rtl/>
              </w:rPr>
              <w:t>محسن شیخ‌الاسلامی</w:t>
            </w:r>
          </w:p>
        </w:tc>
        <w:tc>
          <w:tcPr>
            <w:tcW w:w="1134" w:type="dxa"/>
            <w:vMerge/>
          </w:tcPr>
          <w:p w14:paraId="2B42F096" w14:textId="77777777" w:rsidR="006373AA" w:rsidRPr="00A14BE0" w:rsidRDefault="006373AA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373AA" w:rsidRPr="00A14BE0" w14:paraId="06936BEB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8A1287E" w14:textId="40C5B563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تحلیل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ترمودینامیک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سامانه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آب‌شیرین‌کن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</w:rPr>
              <w:t>HDH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چرخه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تبرید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جذبی</w:t>
            </w:r>
            <w:r w:rsidRPr="006373AA">
              <w:rPr>
                <w:rFonts w:ascii="Calibri" w:eastAsia="Times New Roman" w:hAnsi="Calibri"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ascii="Calibri" w:eastAsia="Times New Roman" w:hAnsi="Calibri" w:cs="B Nazanin" w:hint="cs"/>
                <w:sz w:val="24"/>
                <w:szCs w:val="24"/>
                <w:rtl/>
              </w:rPr>
              <w:t>خورشیدی</w:t>
            </w:r>
          </w:p>
        </w:tc>
        <w:tc>
          <w:tcPr>
            <w:tcW w:w="2167" w:type="dxa"/>
            <w:vAlign w:val="center"/>
          </w:tcPr>
          <w:p w14:paraId="69C90645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60026CB1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9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C577B5B" w14:textId="77777777" w:rsidR="00CA38C4" w:rsidRPr="00804915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804915">
              <w:rPr>
                <w:rFonts w:cs="B Nazanin" w:hint="cs"/>
                <w:rtl/>
              </w:rPr>
              <w:t>مرتضی حدادی</w:t>
            </w:r>
          </w:p>
          <w:p w14:paraId="6324217B" w14:textId="77777777" w:rsidR="00CA38C4" w:rsidRPr="00804915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804915">
              <w:rPr>
                <w:rFonts w:cs="B Nazanin" w:hint="cs"/>
                <w:rtl/>
              </w:rPr>
              <w:t>روزبه شفقت</w:t>
            </w:r>
          </w:p>
          <w:p w14:paraId="6310A021" w14:textId="7C255A33" w:rsidR="006373AA" w:rsidRPr="006373AA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804915">
              <w:rPr>
                <w:rFonts w:cs="B Nazanin" w:hint="cs"/>
                <w:rtl/>
              </w:rPr>
              <w:t>امیرحسین آقاجانی افقان</w:t>
            </w:r>
          </w:p>
        </w:tc>
        <w:tc>
          <w:tcPr>
            <w:tcW w:w="1134" w:type="dxa"/>
            <w:vMerge/>
          </w:tcPr>
          <w:p w14:paraId="0FDC0408" w14:textId="77777777" w:rsidR="006373AA" w:rsidRPr="00A14BE0" w:rsidRDefault="006373A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2FF1C7A1" w14:textId="0074B06A" w:rsidR="00310472" w:rsidRDefault="00310472"/>
    <w:p w14:paraId="17A07859" w14:textId="77777777" w:rsidR="00310472" w:rsidRDefault="00310472">
      <w:r>
        <w:br w:type="page"/>
      </w: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373AA" w:rsidRPr="00A14BE0" w14:paraId="0886A9A2" w14:textId="77777777" w:rsidTr="0063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135D976B" w14:textId="4BC84680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373A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373AA" w:rsidRPr="00A14BE0" w14:paraId="41BABF7B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2316EE25" w14:textId="6AE972D4" w:rsidR="006373AA" w:rsidRPr="006373AA" w:rsidRDefault="006373AA" w:rsidP="006373AA">
            <w:pPr>
              <w:bidi/>
              <w:jc w:val="center"/>
              <w:rPr>
                <w:rFonts w:cs="B Nazanin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373AA">
              <w:rPr>
                <w:rFonts w:cs="B Nazanin" w:hint="cs"/>
                <w:sz w:val="32"/>
                <w:szCs w:val="32"/>
                <w:lang w:bidi="fa-IR"/>
              </w:rPr>
              <w:t>B</w:t>
            </w:r>
          </w:p>
        </w:tc>
      </w:tr>
      <w:tr w:rsidR="006373AA" w:rsidRPr="00A14BE0" w14:paraId="2A032E95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3450BACF" w14:textId="31AEDE1E" w:rsidR="006373AA" w:rsidRPr="006373AA" w:rsidRDefault="006373AA" w:rsidP="006373AA">
            <w:pPr>
              <w:bidi/>
              <w:rPr>
                <w:rFonts w:cs="B Nazanin"/>
                <w:sz w:val="28"/>
                <w:szCs w:val="28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باتری و سیستم های تولید و انتقال توان</w:t>
            </w:r>
          </w:p>
        </w:tc>
        <w:tc>
          <w:tcPr>
            <w:tcW w:w="2167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181B6AF9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6EE388C7" w14:textId="46DAC6E6" w:rsidR="006373AA" w:rsidRPr="006373AA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6373AA" w:rsidRPr="00A14BE0" w14:paraId="24F7F301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7A6925B2" w14:textId="70B51D87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8"/>
                <w:szCs w:val="28"/>
                <w:rtl/>
              </w:rPr>
              <w:t>آقای دکتر اصغر غلامیان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7B2CAD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آقای دکتر </w:t>
            </w:r>
            <w:r w:rsidR="007B2CAD" w:rsidRPr="0060343A">
              <w:rPr>
                <w:rFonts w:cs="B Nazanin" w:hint="cs"/>
                <w:sz w:val="28"/>
                <w:szCs w:val="28"/>
                <w:rtl/>
              </w:rPr>
              <w:t>حسین باقریان</w:t>
            </w:r>
            <w:r w:rsidR="007B2CAD"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7B2CAD" w:rsidRPr="0060343A">
              <w:rPr>
                <w:rFonts w:cs="B Nazanin" w:hint="cs"/>
                <w:sz w:val="28"/>
                <w:szCs w:val="28"/>
                <w:rtl/>
              </w:rPr>
              <w:t>فرح</w:t>
            </w:r>
            <w:r w:rsidR="007B2CAD"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7B2CAD" w:rsidRPr="0060343A">
              <w:rPr>
                <w:rFonts w:cs="B Nazanin" w:hint="cs"/>
                <w:sz w:val="28"/>
                <w:szCs w:val="28"/>
                <w:rtl/>
              </w:rPr>
              <w:t>آباد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2ED81673" w14:textId="4B1AF349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373A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  <w:vAlign w:val="center"/>
          </w:tcPr>
          <w:p w14:paraId="32E20C20" w14:textId="0505B419" w:rsidR="006373AA" w:rsidRPr="006373AA" w:rsidRDefault="006373AA" w:rsidP="006373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2B1CD275" w14:textId="77777777" w:rsidTr="006373A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71EE05F" w14:textId="585443F6" w:rsidR="006373AA" w:rsidRPr="006373AA" w:rsidRDefault="006373AA" w:rsidP="006373AA">
            <w:pPr>
              <w:bidi/>
              <w:rPr>
                <w:rFonts w:cs="B Nazanin"/>
                <w:sz w:val="24"/>
                <w:szCs w:val="24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پیاده‌ساز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تر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یزشبک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زیره‌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نفوذ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ل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PV</w:t>
            </w:r>
          </w:p>
        </w:tc>
        <w:tc>
          <w:tcPr>
            <w:tcW w:w="2167" w:type="dxa"/>
            <w:vAlign w:val="center"/>
          </w:tcPr>
          <w:p w14:paraId="569278F9" w14:textId="54349710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2CF82F16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8:30 </w:t>
            </w:r>
          </w:p>
          <w:p w14:paraId="4C37C7D7" w14:textId="140BCE36" w:rsidR="006373AA" w:rsidRPr="006373AA" w:rsidRDefault="00CA38C4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حمیدرضا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  <w:r w:rsidRPr="00D66410">
              <w:rPr>
                <w:rFonts w:cs="B Nazanin" w:hint="cs"/>
                <w:sz w:val="24"/>
                <w:szCs w:val="24"/>
                <w:rtl/>
              </w:rPr>
              <w:t>مدرس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چهاردهی</w:t>
            </w:r>
            <w:r w:rsidR="006373AA" w:rsidRPr="006373A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12FA65B7" w14:textId="5D938BB9" w:rsidR="006373AA" w:rsidRPr="006373AA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54008DF3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BC29618" w14:textId="6D57D453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تنظ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لتاژ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شترا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جری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یزشبک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/>
                <w:sz w:val="24"/>
                <w:szCs w:val="24"/>
              </w:rPr>
              <w:t>DC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زیع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گر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رباره</w:t>
            </w:r>
          </w:p>
        </w:tc>
        <w:tc>
          <w:tcPr>
            <w:tcW w:w="2167" w:type="dxa"/>
            <w:vAlign w:val="center"/>
          </w:tcPr>
          <w:p w14:paraId="4304C40D" w14:textId="4F0E3079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6DD4775B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8E1FC71" w14:textId="5E410EAB" w:rsidR="006373AA" w:rsidRPr="001F65C7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1F65C7">
              <w:rPr>
                <w:rFonts w:cs="B Nazanin" w:hint="cs"/>
                <w:rtl/>
              </w:rPr>
              <w:t>علی کریم</w:t>
            </w:r>
            <w:r w:rsidRPr="001F65C7">
              <w:rPr>
                <w:rFonts w:cs="B Nazanin"/>
                <w:rtl/>
              </w:rPr>
              <w:t xml:space="preserve"> </w:t>
            </w:r>
            <w:r w:rsidRPr="001F65C7">
              <w:rPr>
                <w:rFonts w:cs="B Nazanin" w:hint="cs"/>
                <w:rtl/>
              </w:rPr>
              <w:t>پور</w:t>
            </w:r>
            <w:r w:rsidRPr="001F65C7">
              <w:rPr>
                <w:rFonts w:cs="B Nazanin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009E4D1A" w14:textId="0AAB53AD" w:rsidR="006373AA" w:rsidRPr="006373AA" w:rsidRDefault="006373AA" w:rsidP="006373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22E47179" w14:textId="77777777" w:rsidTr="006373A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4528343" w14:textId="3557E212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اختارها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پیچ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یفی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نتقا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ب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ینامیک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خودرو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الکتریکی</w:t>
            </w:r>
          </w:p>
        </w:tc>
        <w:tc>
          <w:tcPr>
            <w:tcW w:w="2167" w:type="dxa"/>
            <w:vAlign w:val="center"/>
          </w:tcPr>
          <w:p w14:paraId="5C827A6E" w14:textId="6D27ECE0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7088BF10" w14:textId="77777777" w:rsidR="006373AA" w:rsidRPr="006373AA" w:rsidRDefault="006373AA" w:rsidP="006373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3AAAAA8" w14:textId="77777777" w:rsidR="00CA38C4" w:rsidRPr="002713F1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713F1">
              <w:rPr>
                <w:rFonts w:cs="B Nazanin" w:hint="cs"/>
                <w:sz w:val="24"/>
                <w:szCs w:val="24"/>
                <w:rtl/>
              </w:rPr>
              <w:t>مریم رفیع</w:t>
            </w:r>
            <w:r w:rsidRPr="002713F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713F1">
              <w:rPr>
                <w:rFonts w:cs="B Nazanin" w:hint="cs"/>
                <w:sz w:val="24"/>
                <w:szCs w:val="24"/>
                <w:rtl/>
              </w:rPr>
              <w:t>نژاد</w:t>
            </w:r>
          </w:p>
          <w:p w14:paraId="149FA6AE" w14:textId="0561BAA3" w:rsidR="006373AA" w:rsidRPr="006373AA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2713F1">
              <w:rPr>
                <w:rFonts w:cs="B Nazanin" w:hint="cs"/>
                <w:sz w:val="24"/>
                <w:szCs w:val="24"/>
                <w:rtl/>
              </w:rPr>
              <w:t>عباس غایب‌لو</w:t>
            </w:r>
          </w:p>
        </w:tc>
        <w:tc>
          <w:tcPr>
            <w:tcW w:w="1134" w:type="dxa"/>
            <w:vMerge/>
            <w:vAlign w:val="center"/>
          </w:tcPr>
          <w:p w14:paraId="4BCA1716" w14:textId="77777777" w:rsidR="006373AA" w:rsidRPr="006373AA" w:rsidRDefault="006373AA" w:rsidP="006373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373AA" w:rsidRPr="00A14BE0" w14:paraId="25661261" w14:textId="77777777" w:rsidTr="00637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0E1F790" w14:textId="052FBB94" w:rsidR="006373AA" w:rsidRPr="006373AA" w:rsidRDefault="006373AA" w:rsidP="006373AA">
            <w:pPr>
              <w:bidi/>
              <w:rPr>
                <w:rFonts w:cs="B Nazanin"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ریس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قدر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صور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وقوع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وادث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نامطلوب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ح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عدم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قطعی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ولید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جدیدپذیر</w:t>
            </w:r>
          </w:p>
        </w:tc>
        <w:tc>
          <w:tcPr>
            <w:tcW w:w="2167" w:type="dxa"/>
            <w:vAlign w:val="center"/>
          </w:tcPr>
          <w:p w14:paraId="67E32986" w14:textId="2689B41E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373AA">
              <w:rPr>
                <w:rFonts w:cs="B Nazanin" w:hint="cs"/>
                <w:b/>
                <w:bCs/>
                <w:rtl/>
              </w:rPr>
              <w:t>ارائه</w:t>
            </w:r>
            <w:r w:rsidRPr="006373A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784930D9" w14:textId="77777777" w:rsidR="006373AA" w:rsidRPr="006373AA" w:rsidRDefault="006373AA" w:rsidP="006373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373AA">
              <w:rPr>
                <w:rFonts w:cs="B Nazanin" w:hint="cs"/>
                <w:b/>
                <w:bCs/>
                <w:rtl/>
                <w:lang w:bidi="fa-IR"/>
              </w:rPr>
              <w:t>9:30</w:t>
            </w:r>
            <w:r w:rsidRPr="006373A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C0938AD" w14:textId="77777777" w:rsidR="00CA38C4" w:rsidRPr="002713F1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713F1">
              <w:rPr>
                <w:rFonts w:cs="B Nazanin" w:hint="cs"/>
                <w:sz w:val="24"/>
                <w:szCs w:val="24"/>
                <w:rtl/>
              </w:rPr>
              <w:t>محمدحسین رنجبر</w:t>
            </w:r>
          </w:p>
          <w:p w14:paraId="10BCEE32" w14:textId="68D0214F" w:rsidR="006373AA" w:rsidRPr="001F65C7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1F65C7">
              <w:rPr>
                <w:rFonts w:cs="B Nazanin" w:hint="cs"/>
                <w:sz w:val="24"/>
                <w:szCs w:val="24"/>
                <w:rtl/>
              </w:rPr>
              <w:t>میلاد شوندی</w:t>
            </w:r>
          </w:p>
        </w:tc>
        <w:tc>
          <w:tcPr>
            <w:tcW w:w="1134" w:type="dxa"/>
            <w:vMerge/>
            <w:vAlign w:val="center"/>
          </w:tcPr>
          <w:p w14:paraId="3B0AB8F3" w14:textId="77777777" w:rsidR="006373AA" w:rsidRPr="006373AA" w:rsidRDefault="006373AA" w:rsidP="006373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</w:tbl>
    <w:p w14:paraId="375F1B7A" w14:textId="3F1C7DD4" w:rsidR="00A80F5C" w:rsidRPr="00A14BE0" w:rsidRDefault="00A80F5C" w:rsidP="00A14BE0">
      <w:pPr>
        <w:bidi/>
        <w:rPr>
          <w:rFonts w:cs="B Nazanin"/>
          <w:rtl/>
        </w:rPr>
      </w:pPr>
    </w:p>
    <w:p w14:paraId="4313F739" w14:textId="0235BDC3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0343A" w:rsidRPr="00A14BE0" w14:paraId="37504F40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1491C571" w14:textId="0B4801F5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0343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0343A" w:rsidRPr="00A14BE0" w14:paraId="66E5A209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3B2A160" w14:textId="0121C447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0343A">
              <w:rPr>
                <w:rFonts w:cs="B Nazanin" w:hint="cs"/>
                <w:sz w:val="32"/>
                <w:szCs w:val="32"/>
                <w:lang w:bidi="fa-IR"/>
              </w:rPr>
              <w:t>C</w:t>
            </w:r>
          </w:p>
        </w:tc>
      </w:tr>
      <w:tr w:rsidR="0060343A" w:rsidRPr="00A14BE0" w14:paraId="1B6FB580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12861C06" w14:textId="71809945" w:rsidR="0060343A" w:rsidRPr="0060343A" w:rsidRDefault="0060343A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ذخیره سازی انرژی و بهبود کارآیی مبدل ها</w:t>
            </w:r>
          </w:p>
        </w:tc>
        <w:tc>
          <w:tcPr>
            <w:tcW w:w="2167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3DEDC31C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6562D419" w14:textId="4813069B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60343A" w:rsidRPr="00A14BE0" w14:paraId="572D942D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406A1476" w14:textId="17A12383" w:rsidR="0060343A" w:rsidRPr="0060343A" w:rsidRDefault="007B2CAD" w:rsidP="00BC2F6B">
            <w:pPr>
              <w:bidi/>
              <w:rPr>
                <w:rFonts w:cs="B Nazanin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آقای دکتر محسن شیخ الاسلامی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12939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="00612939">
              <w:rPr>
                <w:rFonts w:cs="B Nazanin" w:hint="cs"/>
                <w:sz w:val="28"/>
                <w:szCs w:val="28"/>
                <w:rtl/>
              </w:rPr>
              <w:t xml:space="preserve"> آقای دکتر </w:t>
            </w:r>
            <w:r w:rsidR="00BC2F6B">
              <w:rPr>
                <w:rFonts w:cs="B Nazanin" w:hint="cs"/>
                <w:sz w:val="28"/>
                <w:szCs w:val="28"/>
                <w:rtl/>
              </w:rPr>
              <w:t>حمیدرضا عاشوری نژاد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409FD4CC" w14:textId="44612C6C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4EB37F75" w14:textId="2AD70EA4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125B44CE" w14:textId="77777777" w:rsidTr="0060343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792B0FD" w14:textId="65CD1BCE" w:rsidR="0060343A" w:rsidRPr="0060343A" w:rsidRDefault="0060343A" w:rsidP="0060343A">
            <w:pPr>
              <w:bidi/>
              <w:rPr>
                <w:rFonts w:cs="B Nazanin"/>
                <w:sz w:val="24"/>
                <w:szCs w:val="24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غیی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فاز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نعطاف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ذی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ل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تیل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گلیکول</w:t>
            </w:r>
            <w:r w:rsidRPr="0060343A">
              <w:rPr>
                <w:rFonts w:cs="B Nazanin"/>
                <w:sz w:val="24"/>
                <w:szCs w:val="24"/>
                <w:rtl/>
              </w:rPr>
              <w:t>/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گرافی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شده</w:t>
            </w:r>
          </w:p>
        </w:tc>
        <w:tc>
          <w:tcPr>
            <w:tcW w:w="2167" w:type="dxa"/>
            <w:vAlign w:val="center"/>
          </w:tcPr>
          <w:p w14:paraId="419CAA4F" w14:textId="38C2704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4927D9FC" w14:textId="2AA8C8C4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8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94E9C71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فرنوش مقامی</w:t>
            </w:r>
          </w:p>
          <w:p w14:paraId="67D473FD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حل صابری</w:t>
            </w:r>
          </w:p>
          <w:p w14:paraId="5C72A20D" w14:textId="77777777" w:rsid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لنوش عبدعلی</w:t>
            </w:r>
          </w:p>
          <w:p w14:paraId="323E6EB8" w14:textId="34BFB134" w:rsidR="0060343A" w:rsidRPr="0060343A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حمدرضا بهرامیان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02A5067" w14:textId="02E14FF8" w:rsidR="0060343A" w:rsidRPr="00A14BE0" w:rsidRDefault="0060343A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294B9585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26B4DF4" w14:textId="485AFDF3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آزمایشگاه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نتقا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حرار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جوش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ستخر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سته‌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نانوسیا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یونیزه</w:t>
            </w:r>
            <w:r w:rsidRPr="0060343A">
              <w:rPr>
                <w:rFonts w:cs="B Nazanin"/>
                <w:sz w:val="24"/>
                <w:szCs w:val="24"/>
                <w:rtl/>
              </w:rPr>
              <w:t>/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نانوذر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نقاط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کوانتوم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گرافن</w:t>
            </w:r>
          </w:p>
        </w:tc>
        <w:tc>
          <w:tcPr>
            <w:tcW w:w="2167" w:type="dxa"/>
            <w:vAlign w:val="center"/>
          </w:tcPr>
          <w:p w14:paraId="799A6F8A" w14:textId="19D53136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2FA0568D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3B417B4B" w14:textId="77777777" w:rsidR="00CA38C4" w:rsidRPr="00D125A1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125A1">
              <w:rPr>
                <w:rFonts w:cs="B Nazanin" w:hint="cs"/>
                <w:sz w:val="24"/>
                <w:szCs w:val="24"/>
                <w:rtl/>
              </w:rPr>
              <w:t>یاسر وثوقی</w:t>
            </w:r>
          </w:p>
          <w:p w14:paraId="5A23D18C" w14:textId="77777777" w:rsidR="00CA38C4" w:rsidRPr="00D125A1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125A1">
              <w:rPr>
                <w:rFonts w:cs="B Nazanin" w:hint="cs"/>
                <w:sz w:val="24"/>
                <w:szCs w:val="24"/>
                <w:rtl/>
              </w:rPr>
              <w:t>جواد احمدپور</w:t>
            </w:r>
          </w:p>
          <w:p w14:paraId="2B2AD7E1" w14:textId="77777777" w:rsidR="00CA38C4" w:rsidRPr="00D125A1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125A1">
              <w:rPr>
                <w:rFonts w:cs="B Nazanin" w:hint="cs"/>
                <w:sz w:val="24"/>
                <w:szCs w:val="24"/>
                <w:rtl/>
              </w:rPr>
              <w:t>سید رضا شعبانیان</w:t>
            </w:r>
          </w:p>
          <w:p w14:paraId="34B60289" w14:textId="25A89B6C" w:rsidR="0060343A" w:rsidRPr="0060343A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D125A1">
              <w:rPr>
                <w:rFonts w:cs="B Nazanin" w:hint="cs"/>
                <w:sz w:val="24"/>
                <w:szCs w:val="24"/>
                <w:rtl/>
              </w:rPr>
              <w:t>محسن قربانی</w:t>
            </w:r>
          </w:p>
        </w:tc>
        <w:tc>
          <w:tcPr>
            <w:tcW w:w="1134" w:type="dxa"/>
            <w:vMerge/>
          </w:tcPr>
          <w:p w14:paraId="458C0FEB" w14:textId="7B6BB41C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272C97" w:rsidRPr="00A14BE0" w14:paraId="74576262" w14:textId="77777777" w:rsidTr="0060343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3B3DF6A" w14:textId="39148507" w:rsidR="00272C97" w:rsidRPr="0060343A" w:rsidRDefault="00272C97" w:rsidP="00272C97">
            <w:pPr>
              <w:bidi/>
              <w:rPr>
                <w:rFonts w:cs="B Nazanin"/>
              </w:rPr>
            </w:pPr>
            <w:r w:rsidRPr="009F56CE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هندس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ناحی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اتصال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کلکتو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ودکش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دودکش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: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9F56C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F56CE">
              <w:rPr>
                <w:rFonts w:cs="B Nazanin" w:hint="cs"/>
                <w:sz w:val="24"/>
                <w:szCs w:val="24"/>
                <w:rtl/>
              </w:rPr>
              <w:t>عددی</w:t>
            </w:r>
          </w:p>
        </w:tc>
        <w:tc>
          <w:tcPr>
            <w:tcW w:w="2167" w:type="dxa"/>
            <w:vAlign w:val="center"/>
          </w:tcPr>
          <w:p w14:paraId="63403163" w14:textId="4D61A97E" w:rsidR="00272C97" w:rsidRPr="009F56CE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9F56CE">
              <w:rPr>
                <w:rFonts w:cs="B Nazanin" w:hint="cs"/>
                <w:b/>
                <w:bCs/>
                <w:rtl/>
              </w:rPr>
              <w:t>ارائه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سوم</w:t>
            </w:r>
          </w:p>
          <w:p w14:paraId="30B3869F" w14:textId="4F224A37" w:rsidR="00272C97" w:rsidRPr="009F56CE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9F56CE">
              <w:rPr>
                <w:rFonts w:cs="B Nazanin" w:hint="cs"/>
                <w:b/>
                <w:bCs/>
                <w:rtl/>
                <w:lang w:bidi="fa-IR"/>
              </w:rPr>
              <w:t>9:</w:t>
            </w: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  <w:r w:rsidRPr="009F56CE">
              <w:rPr>
                <w:rFonts w:cs="B Nazanin" w:hint="cs"/>
                <w:b/>
                <w:bCs/>
                <w:rtl/>
                <w:lang w:bidi="fa-IR"/>
              </w:rPr>
              <w:t>0</w:t>
            </w:r>
            <w:r w:rsidRPr="009F56CE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2404B90" w14:textId="77777777" w:rsidR="00272C97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C62FAC">
              <w:rPr>
                <w:rFonts w:cs="B Nazanin" w:hint="cs"/>
                <w:rtl/>
              </w:rPr>
              <w:t>حمزه کلانتری</w:t>
            </w:r>
            <w:r w:rsidRPr="00C62FAC">
              <w:rPr>
                <w:rFonts w:cs="B Nazanin"/>
                <w:rtl/>
              </w:rPr>
              <w:t xml:space="preserve"> </w:t>
            </w:r>
            <w:r w:rsidRPr="00C62FAC">
              <w:rPr>
                <w:rFonts w:cs="B Nazanin" w:hint="cs"/>
                <w:rtl/>
              </w:rPr>
              <w:t>درون</w:t>
            </w:r>
            <w:r w:rsidRPr="00C62FAC">
              <w:rPr>
                <w:rFonts w:cs="B Nazanin"/>
                <w:rtl/>
              </w:rPr>
              <w:t xml:space="preserve"> </w:t>
            </w:r>
            <w:r w:rsidRPr="00C62FAC">
              <w:rPr>
                <w:rFonts w:cs="B Nazanin" w:hint="cs"/>
                <w:rtl/>
              </w:rPr>
              <w:t>کلائی</w:t>
            </w:r>
          </w:p>
          <w:p w14:paraId="1E4F5F7F" w14:textId="279FD04B" w:rsidR="00272C97" w:rsidRPr="00BD3A92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rtl/>
                <w:lang w:bidi="fa-IR"/>
              </w:rPr>
              <w:t>جعفر نژادعلی</w:t>
            </w:r>
            <w:r w:rsidRPr="00C62FAC">
              <w:rPr>
                <w:rFonts w:cs="B Nazanin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660F4F05" w14:textId="77777777" w:rsidR="00272C97" w:rsidRPr="00A14BE0" w:rsidRDefault="00272C97" w:rsidP="00272C9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077386DA" w14:textId="71A49DD0" w:rsidR="00310472" w:rsidRDefault="00310472"/>
    <w:p w14:paraId="53472C5F" w14:textId="77777777" w:rsidR="00310472" w:rsidRDefault="00310472">
      <w:r>
        <w:br w:type="page"/>
      </w:r>
    </w:p>
    <w:tbl>
      <w:tblPr>
        <w:tblStyle w:val="GridTable4-Accent6"/>
        <w:tblW w:w="10207" w:type="dxa"/>
        <w:tblLook w:val="04A0" w:firstRow="1" w:lastRow="0" w:firstColumn="1" w:lastColumn="0" w:noHBand="0" w:noVBand="1"/>
      </w:tblPr>
      <w:tblGrid>
        <w:gridCol w:w="7015"/>
        <w:gridCol w:w="2058"/>
        <w:gridCol w:w="1134"/>
      </w:tblGrid>
      <w:tr w:rsidR="0060343A" w:rsidRPr="00A14BE0" w14:paraId="43C5E7C7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6BB2C1E9" w14:textId="1438CF96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0343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0343A" w:rsidRPr="00A14BE0" w14:paraId="10BE8E78" w14:textId="77777777" w:rsidTr="008049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5946EB52" w14:textId="7CAA011F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0343A">
              <w:rPr>
                <w:rFonts w:cs="B Nazanin" w:hint="cs"/>
                <w:sz w:val="32"/>
                <w:szCs w:val="32"/>
                <w:lang w:bidi="fa-IR"/>
              </w:rPr>
              <w:t>D</w:t>
            </w:r>
          </w:p>
        </w:tc>
      </w:tr>
      <w:tr w:rsidR="0060343A" w:rsidRPr="00A14BE0" w14:paraId="46538750" w14:textId="77777777" w:rsidTr="00310472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tcBorders>
              <w:bottom w:val="single" w:sz="4" w:space="0" w:color="A8D08D" w:themeColor="accent6" w:themeTint="99"/>
              <w:right w:val="nil"/>
            </w:tcBorders>
            <w:vAlign w:val="center"/>
          </w:tcPr>
          <w:p w14:paraId="796C57B9" w14:textId="04F69B1F" w:rsidR="0060343A" w:rsidRPr="0060343A" w:rsidRDefault="0060343A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هیدروژن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پيل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ها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سوخت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و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باتری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ها</w:t>
            </w:r>
            <w:r w:rsidRPr="0060343A">
              <w:rPr>
                <w:rFonts w:cs="B Nazanin"/>
                <w:sz w:val="28"/>
                <w:szCs w:val="28"/>
                <w:rtl/>
              </w:rPr>
              <w:t>,</w:t>
            </w:r>
          </w:p>
        </w:tc>
        <w:tc>
          <w:tcPr>
            <w:tcW w:w="2058" w:type="dxa"/>
            <w:tcBorders>
              <w:left w:val="nil"/>
              <w:bottom w:val="single" w:sz="4" w:space="0" w:color="A8D08D" w:themeColor="accent6" w:themeTint="99"/>
            </w:tcBorders>
            <w:vAlign w:val="center"/>
          </w:tcPr>
          <w:p w14:paraId="4C6E5502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3FC010DB" w14:textId="03F37A5C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0-8:30</w:t>
            </w:r>
          </w:p>
        </w:tc>
      </w:tr>
      <w:tr w:rsidR="0060343A" w:rsidRPr="00A14BE0" w14:paraId="03CDF5DF" w14:textId="77777777" w:rsidTr="0031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tcBorders>
              <w:right w:val="nil"/>
            </w:tcBorders>
            <w:vAlign w:val="center"/>
          </w:tcPr>
          <w:p w14:paraId="3D24AB59" w14:textId="1FA459BC" w:rsidR="0060343A" w:rsidRPr="0060343A" w:rsidRDefault="00612939" w:rsidP="00612939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آقای دکتر علی اکبر رنجبر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0343A" w:rsidRPr="0060343A">
              <w:rPr>
                <w:rFonts w:cs="B Nazanin" w:hint="cs"/>
                <w:sz w:val="28"/>
                <w:szCs w:val="28"/>
                <w:rtl/>
              </w:rPr>
              <w:t xml:space="preserve">آقای دکتر موسی فرهادی </w:t>
            </w:r>
          </w:p>
        </w:tc>
        <w:tc>
          <w:tcPr>
            <w:tcW w:w="2058" w:type="dxa"/>
            <w:tcBorders>
              <w:left w:val="nil"/>
            </w:tcBorders>
            <w:vAlign w:val="center"/>
          </w:tcPr>
          <w:p w14:paraId="42CE5D42" w14:textId="25959669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01DC8459" w14:textId="7CB4DF14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CA38C4" w:rsidRPr="00A14BE0" w14:paraId="041BA8B6" w14:textId="77777777" w:rsidTr="00310472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vAlign w:val="center"/>
          </w:tcPr>
          <w:p w14:paraId="0D7AD52B" w14:textId="39C96BF3" w:rsidR="00CA38C4" w:rsidRPr="0060343A" w:rsidRDefault="00CA38C4" w:rsidP="00CA38C4">
            <w:pPr>
              <w:bidi/>
              <w:rPr>
                <w:rFonts w:cs="B Nazanin"/>
                <w:sz w:val="24"/>
                <w:szCs w:val="24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هین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اکت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یفرمین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یفرمین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تانو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خارآب</w:t>
            </w:r>
          </w:p>
        </w:tc>
        <w:tc>
          <w:tcPr>
            <w:tcW w:w="2058" w:type="dxa"/>
          </w:tcPr>
          <w:p w14:paraId="29F815B7" w14:textId="77777777" w:rsidR="00CA38C4" w:rsidRP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CA38C4">
              <w:rPr>
                <w:rFonts w:cs="B Nazanin" w:hint="cs"/>
                <w:b/>
                <w:bCs/>
                <w:rtl/>
              </w:rPr>
              <w:t>ارائه</w:t>
            </w:r>
            <w:r w:rsidRPr="00CA38C4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2D65CC7F" w14:textId="77777777" w:rsidR="00CA38C4" w:rsidRP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CA38C4">
              <w:rPr>
                <w:rFonts w:cs="B Nazanin" w:hint="cs"/>
                <w:b/>
                <w:bCs/>
                <w:rtl/>
                <w:lang w:bidi="fa-IR"/>
              </w:rPr>
              <w:t xml:space="preserve">8:30 </w:t>
            </w:r>
          </w:p>
          <w:p w14:paraId="3562F4C3" w14:textId="77777777" w:rsidR="00CA38C4" w:rsidRPr="007B2CAD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B2CAD">
              <w:rPr>
                <w:rFonts w:cs="B Nazanin" w:hint="cs"/>
                <w:rtl/>
              </w:rPr>
              <w:t>ابوالفضل گرائیلی</w:t>
            </w:r>
          </w:p>
          <w:p w14:paraId="3054A167" w14:textId="77777777" w:rsidR="00CA38C4" w:rsidRPr="007B2CAD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B2CAD">
              <w:rPr>
                <w:rFonts w:cs="B Nazanin" w:hint="cs"/>
                <w:rtl/>
              </w:rPr>
              <w:t>وحید کرد فیروزجایی</w:t>
            </w:r>
          </w:p>
          <w:p w14:paraId="39C0A79D" w14:textId="77777777" w:rsidR="00CA38C4" w:rsidRPr="007B2CAD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7B2CAD">
              <w:rPr>
                <w:rFonts w:cs="B Nazanin"/>
                <w:rtl/>
              </w:rPr>
              <w:t xml:space="preserve"> </w:t>
            </w:r>
            <w:r w:rsidRPr="007B2CAD">
              <w:rPr>
                <w:rFonts w:cs="B Nazanin" w:hint="cs"/>
                <w:rtl/>
              </w:rPr>
              <w:t>مظاهر رحیمی</w:t>
            </w:r>
            <w:r w:rsidRPr="007B2CAD">
              <w:rPr>
                <w:rFonts w:cs="B Nazanin"/>
                <w:rtl/>
              </w:rPr>
              <w:t xml:space="preserve"> </w:t>
            </w:r>
            <w:r w:rsidRPr="007B2CAD">
              <w:rPr>
                <w:rFonts w:cs="B Nazanin" w:hint="cs"/>
                <w:rtl/>
              </w:rPr>
              <w:t>اسبویی</w:t>
            </w:r>
          </w:p>
          <w:p w14:paraId="2EEAF88B" w14:textId="77777777" w:rsidR="00CA38C4" w:rsidRPr="007B2CAD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7B2CAD">
              <w:rPr>
                <w:rFonts w:cs="B Nazanin" w:hint="cs"/>
                <w:rtl/>
                <w:lang w:bidi="fa-IR"/>
              </w:rPr>
              <w:t>رضا یونس‌زاده</w:t>
            </w:r>
          </w:p>
          <w:p w14:paraId="77AE24D4" w14:textId="074DC36B" w:rsidR="00CA38C4" w:rsidRPr="00CA38C4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7B2CAD">
              <w:rPr>
                <w:rFonts w:cs="B Nazanin" w:hint="cs"/>
                <w:rtl/>
                <w:lang w:bidi="fa-IR"/>
              </w:rPr>
              <w:t>محمد رضایی فیروزجایی</w:t>
            </w:r>
          </w:p>
        </w:tc>
        <w:tc>
          <w:tcPr>
            <w:tcW w:w="1134" w:type="dxa"/>
            <w:vMerge/>
          </w:tcPr>
          <w:p w14:paraId="6EC7DAA4" w14:textId="6D503BD3" w:rsidR="00CA38C4" w:rsidRPr="00A14BE0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11E45ED6" w14:textId="77777777" w:rsidTr="0031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vAlign w:val="center"/>
          </w:tcPr>
          <w:p w14:paraId="34240D95" w14:textId="1A42C27B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آزمو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آزمایشگاه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ست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لیمر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/>
                <w:sz w:val="24"/>
                <w:szCs w:val="24"/>
              </w:rPr>
              <w:t>H2/O2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وا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700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گرد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جد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یدروژن</w:t>
            </w:r>
          </w:p>
        </w:tc>
        <w:tc>
          <w:tcPr>
            <w:tcW w:w="2058" w:type="dxa"/>
            <w:vAlign w:val="center"/>
          </w:tcPr>
          <w:p w14:paraId="6629E132" w14:textId="135A1C74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623442C1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8:50 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6616009E" w14:textId="77777777" w:rsidR="00CA38C4" w:rsidRPr="00310472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رضا آقاگل زاده سیلاخور</w:t>
            </w:r>
          </w:p>
          <w:p w14:paraId="7522A475" w14:textId="77777777" w:rsidR="00CA38C4" w:rsidRPr="00310472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کامران داداشی</w:t>
            </w:r>
          </w:p>
          <w:p w14:paraId="4D0C0E65" w14:textId="77777777" w:rsidR="00CA38C4" w:rsidRPr="00310472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رضا یونس‌زاده</w:t>
            </w:r>
          </w:p>
          <w:p w14:paraId="6FB133B9" w14:textId="25997635" w:rsidR="0060343A" w:rsidRPr="001F65C7" w:rsidRDefault="00CA38C4" w:rsidP="001F65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310472">
              <w:rPr>
                <w:rFonts w:cs="B Nazanin" w:hint="cs"/>
                <w:rtl/>
              </w:rPr>
              <w:t>محمد رضایی</w:t>
            </w:r>
            <w:r w:rsidRPr="00310472">
              <w:rPr>
                <w:rFonts w:cs="B Nazanin"/>
                <w:rtl/>
              </w:rPr>
              <w:t xml:space="preserve"> </w:t>
            </w:r>
            <w:r w:rsidRPr="00310472">
              <w:rPr>
                <w:rFonts w:cs="B Nazanin" w:hint="cs"/>
                <w:rtl/>
              </w:rPr>
              <w:t>فیروزجایی</w:t>
            </w:r>
          </w:p>
        </w:tc>
        <w:tc>
          <w:tcPr>
            <w:tcW w:w="1134" w:type="dxa"/>
            <w:vMerge/>
          </w:tcPr>
          <w:p w14:paraId="7C1A2402" w14:textId="12C3D5C9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0343A" w:rsidRPr="00A14BE0" w14:paraId="11E5CB8C" w14:textId="77777777" w:rsidTr="00310472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vAlign w:val="center"/>
          </w:tcPr>
          <w:p w14:paraId="0116DFD5" w14:textId="714C861A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طراح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شنا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طح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یبری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بتن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ی</w:t>
            </w:r>
          </w:p>
        </w:tc>
        <w:tc>
          <w:tcPr>
            <w:tcW w:w="2058" w:type="dxa"/>
            <w:vAlign w:val="center"/>
          </w:tcPr>
          <w:p w14:paraId="6595A8AC" w14:textId="0C3112D2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7568F2A3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9:1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74019FD" w14:textId="77777777" w:rsidR="00CA38C4" w:rsidRPr="00310472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محی الدین گنجیان</w:t>
            </w:r>
          </w:p>
          <w:p w14:paraId="5131EAF5" w14:textId="77777777" w:rsidR="00CA38C4" w:rsidRPr="00310472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محمدعلی علیرضا پوری</w:t>
            </w:r>
          </w:p>
          <w:p w14:paraId="3974B477" w14:textId="030F9000" w:rsidR="0060343A" w:rsidRPr="0060343A" w:rsidRDefault="00CA38C4" w:rsidP="00CA38C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310472">
              <w:rPr>
                <w:rFonts w:cs="B Nazanin" w:hint="cs"/>
                <w:rtl/>
              </w:rPr>
              <w:t>حسین باقریان</w:t>
            </w:r>
            <w:r w:rsidRPr="00310472">
              <w:rPr>
                <w:rFonts w:cs="B Nazanin"/>
                <w:rtl/>
              </w:rPr>
              <w:t xml:space="preserve"> </w:t>
            </w:r>
            <w:r w:rsidRPr="00310472">
              <w:rPr>
                <w:rFonts w:cs="B Nazanin" w:hint="cs"/>
                <w:rtl/>
              </w:rPr>
              <w:t>فرح</w:t>
            </w:r>
            <w:r w:rsidRPr="00310472">
              <w:rPr>
                <w:rFonts w:cs="B Nazanin"/>
                <w:rtl/>
              </w:rPr>
              <w:t xml:space="preserve"> </w:t>
            </w:r>
            <w:r w:rsidRPr="00310472">
              <w:rPr>
                <w:rFonts w:cs="B Nazanin" w:hint="cs"/>
                <w:rtl/>
              </w:rPr>
              <w:t>آبادی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D3C0056" w14:textId="77777777" w:rsidR="0060343A" w:rsidRPr="00A14BE0" w:rsidRDefault="0060343A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1445DE64" w14:textId="77777777" w:rsidTr="00310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vAlign w:val="center"/>
          </w:tcPr>
          <w:p w14:paraId="37BE6757" w14:textId="7ACE510E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یدروژن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ضریب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نتقا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تفاو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آ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نقط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یشین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وان</w:t>
            </w:r>
          </w:p>
        </w:tc>
        <w:tc>
          <w:tcPr>
            <w:tcW w:w="2058" w:type="dxa"/>
            <w:vAlign w:val="center"/>
          </w:tcPr>
          <w:p w14:paraId="1E8F5843" w14:textId="41CDFB5D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5A79322D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9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6B03B03" w14:textId="77777777" w:rsidR="00CA38C4" w:rsidRPr="00310472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امیرحسین منصوری</w:t>
            </w:r>
          </w:p>
          <w:p w14:paraId="61D4E01E" w14:textId="77777777" w:rsidR="00CA38C4" w:rsidRPr="00310472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310472">
              <w:rPr>
                <w:rFonts w:cs="B Nazanin" w:hint="cs"/>
                <w:rtl/>
              </w:rPr>
              <w:t>سیدعلی آل‌نبی</w:t>
            </w:r>
          </w:p>
          <w:p w14:paraId="7C39CC24" w14:textId="5E70C809" w:rsidR="0060343A" w:rsidRPr="001F65C7" w:rsidRDefault="00CA38C4" w:rsidP="001F65C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310472">
              <w:rPr>
                <w:rFonts w:cs="B Nazanin" w:hint="cs"/>
                <w:rtl/>
              </w:rPr>
              <w:t>رقیه گوگ‌ساز</w:t>
            </w:r>
            <w:r w:rsidRPr="00310472">
              <w:rPr>
                <w:rFonts w:cs="B Nazanin"/>
                <w:rtl/>
              </w:rPr>
              <w:t xml:space="preserve"> </w:t>
            </w:r>
            <w:r w:rsidRPr="00310472">
              <w:rPr>
                <w:rFonts w:cs="B Nazanin" w:hint="cs"/>
                <w:rtl/>
              </w:rPr>
              <w:t>قوچان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50597E0F" w14:textId="77777777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0B601C" w:rsidRPr="000B601C" w14:paraId="361D10DB" w14:textId="77777777" w:rsidTr="00310472">
        <w:trPr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vAlign w:val="center"/>
          </w:tcPr>
          <w:p w14:paraId="54746D25" w14:textId="6AAAA0AE" w:rsidR="000B601C" w:rsidRPr="000B601C" w:rsidRDefault="000B601C" w:rsidP="0060343A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0B601C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جذب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نوسان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فشار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ریفرمینگ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بخار</w:t>
            </w:r>
            <w:r w:rsidRPr="000B601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01C">
              <w:rPr>
                <w:rFonts w:cs="B Nazanin" w:hint="cs"/>
                <w:sz w:val="24"/>
                <w:szCs w:val="24"/>
                <w:rtl/>
              </w:rPr>
              <w:t>متانول</w:t>
            </w:r>
          </w:p>
        </w:tc>
        <w:tc>
          <w:tcPr>
            <w:tcW w:w="2058" w:type="dxa"/>
            <w:vAlign w:val="center"/>
          </w:tcPr>
          <w:p w14:paraId="29FA0F03" w14:textId="6F5FAD54" w:rsidR="000B601C" w:rsidRPr="0060343A" w:rsidRDefault="000B601C" w:rsidP="000B60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پنجم</w:t>
            </w:r>
          </w:p>
          <w:p w14:paraId="791EB7E9" w14:textId="7E810AAE" w:rsidR="000B601C" w:rsidRPr="0060343A" w:rsidRDefault="000B601C" w:rsidP="000B60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9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>:</w:t>
            </w:r>
            <w:r>
              <w:rPr>
                <w:rFonts w:cs="B Nazanin" w:hint="cs"/>
                <w:b/>
                <w:bCs/>
                <w:rtl/>
                <w:lang w:bidi="fa-IR"/>
              </w:rPr>
              <w:t>50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  <w:p w14:paraId="529734DA" w14:textId="77777777" w:rsidR="00A645C6" w:rsidRDefault="001F65C7" w:rsidP="001F65C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حس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ن</w:t>
            </w:r>
            <w:r w:rsidRPr="001F65C7">
              <w:rPr>
                <w:rFonts w:cs="B Nazanin"/>
                <w:rtl/>
              </w:rPr>
              <w:t xml:space="preserve"> عل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ascii="Cambria" w:hAnsi="Cambria" w:cs="Cambria" w:hint="cs"/>
                <w:rtl/>
              </w:rPr>
              <w:t>¬</w:t>
            </w:r>
            <w:r w:rsidRPr="001F65C7">
              <w:rPr>
                <w:rFonts w:cs="B Nazanin" w:hint="cs"/>
                <w:rtl/>
              </w:rPr>
              <w:t>تبار</w:t>
            </w:r>
            <w:r w:rsidRPr="001F65C7">
              <w:rPr>
                <w:rFonts w:cs="B Nazanin"/>
                <w:rtl/>
              </w:rPr>
              <w:t xml:space="preserve"> ف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روزجاه</w:t>
            </w:r>
          </w:p>
          <w:p w14:paraId="2454064A" w14:textId="77777777" w:rsidR="00A645C6" w:rsidRDefault="001F65C7" w:rsidP="00A645C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وح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د</w:t>
            </w:r>
            <w:r w:rsidRPr="001F65C7">
              <w:rPr>
                <w:rFonts w:cs="B Nazanin"/>
                <w:rtl/>
              </w:rPr>
              <w:t xml:space="preserve"> کردف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روزجا</w:t>
            </w:r>
            <w:r w:rsidRPr="001F65C7">
              <w:rPr>
                <w:rFonts w:cs="B Nazanin" w:hint="cs"/>
                <w:rtl/>
              </w:rPr>
              <w:t>یی</w:t>
            </w:r>
          </w:p>
          <w:p w14:paraId="5FEEDC7D" w14:textId="77777777" w:rsidR="00A645C6" w:rsidRDefault="001F65C7" w:rsidP="00A645C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مج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د</w:t>
            </w:r>
            <w:r w:rsidRPr="001F65C7">
              <w:rPr>
                <w:rFonts w:cs="B Nazanin"/>
                <w:rtl/>
              </w:rPr>
              <w:t xml:space="preserve"> صد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ق</w:t>
            </w:r>
            <w:r w:rsidRPr="001F65C7">
              <w:rPr>
                <w:rFonts w:cs="B Nazanin" w:hint="cs"/>
                <w:rtl/>
              </w:rPr>
              <w:t>ی</w:t>
            </w:r>
          </w:p>
          <w:p w14:paraId="118C15F6" w14:textId="77CC0194" w:rsidR="000B601C" w:rsidRPr="001F65C7" w:rsidRDefault="001F65C7" w:rsidP="00A645C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1F65C7">
              <w:rPr>
                <w:rFonts w:cs="B Nazanin"/>
                <w:rtl/>
              </w:rPr>
              <w:t>محمد رضا</w:t>
            </w:r>
            <w:r w:rsidRPr="001F65C7">
              <w:rPr>
                <w:rFonts w:cs="B Nazanin" w:hint="cs"/>
                <w:rtl/>
              </w:rPr>
              <w:t>یی</w:t>
            </w:r>
            <w:r w:rsidRPr="001F65C7">
              <w:rPr>
                <w:rFonts w:cs="B Nazanin"/>
                <w:rtl/>
              </w:rPr>
              <w:t xml:space="preserve"> ف</w:t>
            </w:r>
            <w:r w:rsidRPr="001F65C7">
              <w:rPr>
                <w:rFonts w:cs="B Nazanin" w:hint="cs"/>
                <w:rtl/>
              </w:rPr>
              <w:t>ی</w:t>
            </w:r>
            <w:r w:rsidRPr="001F65C7">
              <w:rPr>
                <w:rFonts w:cs="B Nazanin" w:hint="eastAsia"/>
                <w:rtl/>
              </w:rPr>
              <w:t>روزجا</w:t>
            </w:r>
            <w:r w:rsidRPr="001F65C7">
              <w:rPr>
                <w:rFonts w:cs="B Nazanin" w:hint="cs"/>
                <w:rtl/>
              </w:rPr>
              <w:t>یی</w:t>
            </w:r>
          </w:p>
        </w:tc>
        <w:tc>
          <w:tcPr>
            <w:tcW w:w="1134" w:type="dxa"/>
          </w:tcPr>
          <w:p w14:paraId="463338F6" w14:textId="77777777" w:rsidR="000B601C" w:rsidRPr="000B601C" w:rsidRDefault="000B601C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</w:p>
        </w:tc>
      </w:tr>
    </w:tbl>
    <w:p w14:paraId="243FF172" w14:textId="73807BB8" w:rsidR="00310472" w:rsidRDefault="00310472" w:rsidP="00A14BE0">
      <w:pPr>
        <w:bidi/>
        <w:rPr>
          <w:rFonts w:cs="B Nazanin"/>
          <w:rtl/>
        </w:rPr>
      </w:pP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0343A" w:rsidRPr="00A14BE0" w14:paraId="1509439A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32FC5302" w14:textId="3A149F13" w:rsidR="0060343A" w:rsidRPr="0060343A" w:rsidRDefault="00310472" w:rsidP="0060343A">
            <w:pPr>
              <w:bidi/>
              <w:jc w:val="center"/>
              <w:rPr>
                <w:rFonts w:cs="B Nazanin"/>
              </w:rPr>
            </w:pPr>
            <w:r>
              <w:rPr>
                <w:rFonts w:cs="B Nazanin"/>
                <w:rtl/>
              </w:rPr>
              <w:lastRenderedPageBreak/>
              <w:br w:type="page"/>
            </w:r>
            <w:r w:rsidR="0060343A"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پنجشنبه</w:t>
            </w:r>
            <w:r w:rsidR="0060343A" w:rsidRPr="0060343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="0060343A"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0343A" w:rsidRPr="00A14BE0" w14:paraId="5E56588B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0CD83AD9" w14:textId="22CC5488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0343A">
              <w:rPr>
                <w:rFonts w:cs="B Nazanin"/>
                <w:sz w:val="32"/>
                <w:szCs w:val="32"/>
                <w:lang w:bidi="fa-IR"/>
              </w:rPr>
              <w:t>A</w:t>
            </w:r>
          </w:p>
        </w:tc>
      </w:tr>
      <w:tr w:rsidR="0060343A" w:rsidRPr="00A14BE0" w14:paraId="216C9A75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318FB1CD" w14:textId="3038174E" w:rsidR="0060343A" w:rsidRPr="0060343A" w:rsidRDefault="0060343A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امواج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و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دریا</w:t>
            </w: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70A4CF20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7DAAEDAA" w14:textId="6C3AC921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0343A" w:rsidRPr="00A14BE0" w14:paraId="08D756D3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19F42550" w14:textId="6472995E" w:rsidR="0060343A" w:rsidRPr="0060343A" w:rsidRDefault="0060343A" w:rsidP="0060343A">
            <w:pPr>
              <w:bidi/>
              <w:rPr>
                <w:rFonts w:cs="B Nazanin"/>
                <w:rtl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آقای دکتر محسن شیخ الاسلامی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>- آقای دکتر هاشم نوروز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464827FB" w14:textId="0BE37ED5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  <w:vAlign w:val="center"/>
          </w:tcPr>
          <w:p w14:paraId="5932B1AE" w14:textId="2FF88609" w:rsidR="0060343A" w:rsidRPr="00A14BE0" w:rsidRDefault="0060343A" w:rsidP="0060343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3293A4C3" w14:textId="77777777" w:rsidTr="0060343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E6E2C2E" w14:textId="28DD9269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بررس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عملکر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یک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وربی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پی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رشمیدس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شرایط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هین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ا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ستفاد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ز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روابط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جربی</w:t>
            </w:r>
          </w:p>
        </w:tc>
        <w:tc>
          <w:tcPr>
            <w:tcW w:w="2167" w:type="dxa"/>
            <w:vAlign w:val="center"/>
          </w:tcPr>
          <w:p w14:paraId="43A1CAF6" w14:textId="6E1B36AD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4B37FAEF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10F43BE" w14:textId="6868ABB8" w:rsidR="00311FAD" w:rsidRPr="006D6E9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محسن زمانی</w:t>
            </w:r>
          </w:p>
          <w:p w14:paraId="01A6A0E0" w14:textId="77777777" w:rsidR="00311FAD" w:rsidRPr="006D6E9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6D6E93">
              <w:rPr>
                <w:rFonts w:cs="B Nazanin" w:hint="cs"/>
                <w:rtl/>
                <w:lang w:bidi="fa-IR"/>
              </w:rPr>
              <w:t>روزبه شفقت</w:t>
            </w:r>
          </w:p>
          <w:p w14:paraId="30F40893" w14:textId="70766479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D6E93">
              <w:rPr>
                <w:rFonts w:cs="B Nazanin" w:hint="cs"/>
                <w:rtl/>
                <w:lang w:bidi="fa-IR"/>
              </w:rPr>
              <w:t>بهراد علی‌زاده خارکشی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1CF9B4A3" w14:textId="382E6D8E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31A5A4D3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524949F" w14:textId="6BDE3F20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بررس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اثی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وقوع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پدید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شدی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لگو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جریا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سیال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و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ستو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آب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نوسان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و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طراف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آن</w:t>
            </w:r>
          </w:p>
        </w:tc>
        <w:tc>
          <w:tcPr>
            <w:tcW w:w="2167" w:type="dxa"/>
            <w:vAlign w:val="center"/>
          </w:tcPr>
          <w:p w14:paraId="0DF82BDF" w14:textId="78F439A6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64E70350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CB7F6BC" w14:textId="77777777" w:rsidR="00CA38C4" w:rsidRPr="006D6E93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جواد اسکندری</w:t>
            </w:r>
            <w:r w:rsidRPr="006D6E93">
              <w:rPr>
                <w:rFonts w:cs="B Nazanin"/>
                <w:rtl/>
              </w:rPr>
              <w:t xml:space="preserve"> </w:t>
            </w:r>
            <w:r w:rsidRPr="006D6E93">
              <w:rPr>
                <w:rFonts w:cs="B Nazanin" w:hint="cs"/>
                <w:rtl/>
              </w:rPr>
              <w:t>شال</w:t>
            </w:r>
            <w:r w:rsidRPr="006D6E93">
              <w:rPr>
                <w:rFonts w:cs="B Nazanin"/>
                <w:rtl/>
              </w:rPr>
              <w:t xml:space="preserve"> </w:t>
            </w:r>
          </w:p>
          <w:p w14:paraId="58813FDF" w14:textId="77777777" w:rsidR="00CA38C4" w:rsidRPr="006D6E93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روزه شفقت</w:t>
            </w:r>
          </w:p>
          <w:p w14:paraId="403231D7" w14:textId="717C22FA" w:rsidR="0060343A" w:rsidRPr="0060343A" w:rsidRDefault="00CA38C4" w:rsidP="00CA38C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D6E93">
              <w:rPr>
                <w:rFonts w:cs="B Nazanin" w:hint="cs"/>
                <w:rtl/>
              </w:rPr>
              <w:t>بهراد علی‌زاده خارکشی</w:t>
            </w:r>
          </w:p>
        </w:tc>
        <w:tc>
          <w:tcPr>
            <w:tcW w:w="1134" w:type="dxa"/>
            <w:vMerge/>
            <w:vAlign w:val="center"/>
          </w:tcPr>
          <w:p w14:paraId="60AEEC21" w14:textId="624DCC60" w:rsidR="0060343A" w:rsidRPr="00A14BE0" w:rsidRDefault="0060343A" w:rsidP="0060343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0343A" w:rsidRPr="00A14BE0" w14:paraId="7C098910" w14:textId="77777777" w:rsidTr="0060343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AB10FA4" w14:textId="071E16F7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بررس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جرب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عملکر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یک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مبدل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/>
              </w:rPr>
              <w:t>OWSC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ا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ستفاد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ز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ضرایب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ع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هیدرودینامیکی</w:t>
            </w:r>
          </w:p>
        </w:tc>
        <w:tc>
          <w:tcPr>
            <w:tcW w:w="2167" w:type="dxa"/>
            <w:vAlign w:val="center"/>
          </w:tcPr>
          <w:p w14:paraId="35B1CA04" w14:textId="1FFBE2AF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2D214C45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3B083C6" w14:textId="77777777" w:rsidR="00311FAD" w:rsidRPr="006D6E9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غزاله صدری</w:t>
            </w:r>
            <w:r w:rsidRPr="006D6E93">
              <w:rPr>
                <w:rFonts w:cs="B Nazanin"/>
                <w:rtl/>
              </w:rPr>
              <w:t xml:space="preserve"> </w:t>
            </w:r>
            <w:r w:rsidRPr="006D6E93">
              <w:rPr>
                <w:rFonts w:cs="B Nazanin" w:hint="cs"/>
                <w:rtl/>
              </w:rPr>
              <w:t>پور</w:t>
            </w:r>
            <w:r w:rsidRPr="006D6E93">
              <w:rPr>
                <w:rFonts w:cs="B Nazanin"/>
                <w:rtl/>
              </w:rPr>
              <w:t xml:space="preserve"> </w:t>
            </w:r>
          </w:p>
          <w:p w14:paraId="75BC03E4" w14:textId="77777777" w:rsidR="00311FAD" w:rsidRPr="006D6E9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روزبه شفقت</w:t>
            </w:r>
          </w:p>
          <w:p w14:paraId="48EE2E2D" w14:textId="77777777" w:rsidR="00311FAD" w:rsidRPr="006D6E9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بهراد علی‌زاده خارکشی</w:t>
            </w:r>
          </w:p>
          <w:p w14:paraId="009FC137" w14:textId="746E40FF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D6E93">
              <w:rPr>
                <w:rFonts w:cs="B Nazanin" w:hint="cs"/>
                <w:rtl/>
              </w:rPr>
              <w:t>امیرمحمد مقصودلو</w:t>
            </w:r>
          </w:p>
        </w:tc>
        <w:tc>
          <w:tcPr>
            <w:tcW w:w="1134" w:type="dxa"/>
            <w:vMerge/>
            <w:vAlign w:val="center"/>
          </w:tcPr>
          <w:p w14:paraId="0BC41295" w14:textId="77777777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090D156A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14DC133A" w14:textId="0A465864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اث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نیرو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مواج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حداکث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پاسخ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جابه‌جای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وربی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فراساحل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ئور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موج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نو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صلاح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شده</w:t>
            </w:r>
          </w:p>
        </w:tc>
        <w:tc>
          <w:tcPr>
            <w:tcW w:w="2167" w:type="dxa"/>
            <w:vAlign w:val="center"/>
          </w:tcPr>
          <w:p w14:paraId="59DA6339" w14:textId="705E2B20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376D46C3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80D3E7C" w14:textId="77777777" w:rsidR="00311FAD" w:rsidRPr="006D6E93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6D6E93">
              <w:rPr>
                <w:rFonts w:cs="B Nazanin" w:hint="cs"/>
                <w:rtl/>
              </w:rPr>
              <w:t>یاسمن یاسین</w:t>
            </w:r>
            <w:r w:rsidRPr="006D6E93">
              <w:rPr>
                <w:rFonts w:cs="B Nazanin"/>
                <w:rtl/>
              </w:rPr>
              <w:t xml:space="preserve"> </w:t>
            </w:r>
            <w:r w:rsidRPr="006D6E93">
              <w:rPr>
                <w:rFonts w:cs="B Nazanin" w:hint="cs"/>
                <w:rtl/>
              </w:rPr>
              <w:t>زاده</w:t>
            </w:r>
            <w:r w:rsidRPr="006D6E93">
              <w:rPr>
                <w:rFonts w:cs="B Nazanin"/>
                <w:rtl/>
              </w:rPr>
              <w:t xml:space="preserve"> </w:t>
            </w:r>
            <w:r w:rsidRPr="006D6E93">
              <w:rPr>
                <w:rFonts w:cs="B Nazanin" w:hint="cs"/>
                <w:rtl/>
              </w:rPr>
              <w:t>نیکجه</w:t>
            </w:r>
            <w:r w:rsidRPr="006D6E93">
              <w:rPr>
                <w:rFonts w:cs="B Nazanin"/>
                <w:rtl/>
              </w:rPr>
              <w:t xml:space="preserve"> </w:t>
            </w:r>
          </w:p>
          <w:p w14:paraId="2A1D62AA" w14:textId="2F230AB1" w:rsidR="0060343A" w:rsidRPr="0060343A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D6E93">
              <w:rPr>
                <w:rFonts w:cs="B Nazanin" w:hint="cs"/>
                <w:rtl/>
              </w:rPr>
              <w:t>رضا دزواره رسنانی</w:t>
            </w:r>
          </w:p>
        </w:tc>
        <w:tc>
          <w:tcPr>
            <w:tcW w:w="1134" w:type="dxa"/>
            <w:vMerge/>
            <w:vAlign w:val="center"/>
          </w:tcPr>
          <w:p w14:paraId="445EEF3F" w14:textId="77777777" w:rsidR="0060343A" w:rsidRPr="00A14BE0" w:rsidRDefault="0060343A" w:rsidP="0060343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70209AFE" w14:textId="706858E6" w:rsidR="00310472" w:rsidRDefault="00310472"/>
    <w:p w14:paraId="6E2770F4" w14:textId="77777777" w:rsidR="00310472" w:rsidRDefault="00310472">
      <w:r>
        <w:br w:type="page"/>
      </w: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993D48" w:rsidRPr="00A14BE0" w14:paraId="2BCCCA95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</w:tcPr>
          <w:p w14:paraId="017C34A2" w14:textId="2985403C" w:rsidR="00993D48" w:rsidRPr="00A14BE0" w:rsidRDefault="00993D48" w:rsidP="00993D48">
            <w:pPr>
              <w:bidi/>
              <w:rPr>
                <w:rFonts w:cs="B Nazanin"/>
                <w:b w:val="0"/>
                <w:bCs w:val="0"/>
                <w:sz w:val="32"/>
                <w:szCs w:val="32"/>
                <w:rtl/>
                <w:lang w:bidi="fa-IR"/>
              </w:rPr>
            </w:pPr>
            <w:r w:rsidRPr="00A14BE0">
              <w:rPr>
                <w:rFonts w:cs="B Nazanin" w:hint="cs"/>
                <w:b w:val="0"/>
                <w:bCs w:val="0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A14BE0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A14BE0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  <w:tc>
          <w:tcPr>
            <w:tcW w:w="2167" w:type="dxa"/>
          </w:tcPr>
          <w:p w14:paraId="14FBDF87" w14:textId="77777777" w:rsidR="00993D48" w:rsidRPr="00A14BE0" w:rsidRDefault="00993D48" w:rsidP="00993D48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  <w:tc>
          <w:tcPr>
            <w:tcW w:w="1134" w:type="dxa"/>
          </w:tcPr>
          <w:p w14:paraId="1DBB0C1F" w14:textId="77777777" w:rsidR="00993D48" w:rsidRPr="00A14BE0" w:rsidRDefault="00993D48" w:rsidP="00993D48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93D48" w:rsidRPr="00A14BE0" w14:paraId="01E4BE58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</w:tcPr>
          <w:p w14:paraId="0CDF59BB" w14:textId="656A5D70" w:rsidR="00993D48" w:rsidRPr="00DE6C5B" w:rsidRDefault="00DE6C5B" w:rsidP="00DE6C5B">
            <w:pPr>
              <w:bidi/>
              <w:rPr>
                <w:rFonts w:cs="B Nazanin"/>
                <w:sz w:val="36"/>
                <w:szCs w:val="36"/>
                <w:rtl/>
                <w:lang w:bidi="fa-IR"/>
              </w:rPr>
            </w:pPr>
            <w:r>
              <w:rPr>
                <w:rFonts w:cs="B Nazanin"/>
                <w:sz w:val="36"/>
                <w:szCs w:val="36"/>
                <w:lang w:bidi="fa-IR"/>
              </w:rPr>
              <w:t xml:space="preserve">                          </w:t>
            </w:r>
            <w:r w:rsidR="00993D48" w:rsidRPr="00DE6C5B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سالن </w:t>
            </w:r>
            <w:r w:rsidR="00993D48" w:rsidRPr="00DE6C5B">
              <w:rPr>
                <w:rFonts w:cs="B Nazanin" w:hint="cs"/>
                <w:sz w:val="36"/>
                <w:szCs w:val="36"/>
                <w:lang w:bidi="fa-IR"/>
              </w:rPr>
              <w:t>B</w:t>
            </w:r>
          </w:p>
        </w:tc>
        <w:tc>
          <w:tcPr>
            <w:tcW w:w="2167" w:type="dxa"/>
          </w:tcPr>
          <w:p w14:paraId="6F820797" w14:textId="77777777" w:rsidR="00993D48" w:rsidRPr="00A14BE0" w:rsidRDefault="00993D48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  <w:tc>
          <w:tcPr>
            <w:tcW w:w="1134" w:type="dxa"/>
          </w:tcPr>
          <w:p w14:paraId="6A6A0F95" w14:textId="77777777" w:rsidR="00993D48" w:rsidRPr="00A14BE0" w:rsidRDefault="00993D48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2D7BC21C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F66E912" w14:textId="35D838B7" w:rsidR="0060343A" w:rsidRPr="0060343A" w:rsidRDefault="0060343A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اثرات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منابع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بر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محیط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زیست</w:t>
            </w:r>
            <w:r w:rsidRPr="0060343A">
              <w:rPr>
                <w:rFonts w:cs="B Nazanin"/>
                <w:sz w:val="28"/>
                <w:szCs w:val="28"/>
                <w:rtl/>
              </w:rPr>
              <w:t>,</w:t>
            </w:r>
          </w:p>
        </w:tc>
        <w:tc>
          <w:tcPr>
            <w:tcW w:w="2167" w:type="dxa"/>
            <w:vAlign w:val="center"/>
          </w:tcPr>
          <w:p w14:paraId="6A082CBC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56A906EE" w14:textId="09D56DFE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0343A" w:rsidRPr="00A14BE0" w14:paraId="09131DEE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5E9B5BBD" w14:textId="7850B726" w:rsidR="0060343A" w:rsidRPr="0060343A" w:rsidRDefault="0060343A" w:rsidP="00BC2F6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 xml:space="preserve">آقای دکتر 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امید جهانیان- آقای دکتر </w:t>
            </w:r>
            <w:r w:rsidR="00BC2F6B">
              <w:rPr>
                <w:rFonts w:cs="B Nazanin" w:hint="cs"/>
                <w:sz w:val="28"/>
                <w:szCs w:val="28"/>
                <w:rtl/>
              </w:rPr>
              <w:t>مظاهر رحیمی</w:t>
            </w:r>
          </w:p>
        </w:tc>
        <w:tc>
          <w:tcPr>
            <w:tcW w:w="2167" w:type="dxa"/>
            <w:vAlign w:val="center"/>
          </w:tcPr>
          <w:p w14:paraId="091B4984" w14:textId="54B32804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76DFF6FC" w14:textId="3C65009D" w:rsidR="0060343A" w:rsidRPr="00A14BE0" w:rsidRDefault="0060343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396FB78D" w14:textId="77777777" w:rsidTr="0060343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FD28A5A" w14:textId="5C5BC47C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بررس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عملکر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سیکل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ازیاب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حرارت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راستا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فزایش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ازده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و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ث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متقابل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آن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عملکر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موتو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کمک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شبیه‌ساز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رمودینامیکی</w:t>
            </w:r>
          </w:p>
        </w:tc>
        <w:tc>
          <w:tcPr>
            <w:tcW w:w="2167" w:type="dxa"/>
            <w:vAlign w:val="center"/>
          </w:tcPr>
          <w:p w14:paraId="4B12AB43" w14:textId="6640DDB1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031B3334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96A5486" w14:textId="77777777" w:rsidR="00311FAD" w:rsidRPr="00F07DF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7DF3">
              <w:rPr>
                <w:rFonts w:cs="B Nazanin" w:hint="cs"/>
                <w:sz w:val="24"/>
                <w:szCs w:val="24"/>
                <w:rtl/>
                <w:lang w:bidi="fa-IR"/>
              </w:rPr>
              <w:t>حسین ردایی</w:t>
            </w:r>
          </w:p>
          <w:p w14:paraId="7F398E17" w14:textId="77777777" w:rsidR="00311FAD" w:rsidRPr="00F07DF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7DF3">
              <w:rPr>
                <w:rFonts w:cs="B Nazanin" w:hint="cs"/>
                <w:sz w:val="24"/>
                <w:szCs w:val="24"/>
                <w:rtl/>
                <w:lang w:bidi="fa-IR"/>
              </w:rPr>
              <w:t>روزبه شفقت</w:t>
            </w:r>
          </w:p>
          <w:p w14:paraId="5E0CFA78" w14:textId="77777777" w:rsidR="00311FAD" w:rsidRPr="00F07DF3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F07DF3">
              <w:rPr>
                <w:rFonts w:cs="B Nazanin" w:hint="cs"/>
                <w:sz w:val="24"/>
                <w:szCs w:val="24"/>
                <w:rtl/>
              </w:rPr>
              <w:t>صالح طالش</w:t>
            </w:r>
            <w:r w:rsidRPr="00F07DF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07DF3">
              <w:rPr>
                <w:rFonts w:cs="B Nazanin" w:hint="cs"/>
                <w:sz w:val="24"/>
                <w:szCs w:val="24"/>
                <w:rtl/>
              </w:rPr>
              <w:t>امیری</w:t>
            </w:r>
          </w:p>
          <w:p w14:paraId="2640F9E4" w14:textId="32F1C003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F07DF3">
              <w:rPr>
                <w:rFonts w:cs="B Nazanin" w:hint="cs"/>
                <w:sz w:val="24"/>
                <w:szCs w:val="24"/>
                <w:rtl/>
                <w:lang w:bidi="fa-IR"/>
              </w:rPr>
              <w:t>بهراد علیزاده خارکشی</w:t>
            </w:r>
          </w:p>
        </w:tc>
        <w:tc>
          <w:tcPr>
            <w:tcW w:w="1134" w:type="dxa"/>
            <w:vMerge/>
          </w:tcPr>
          <w:p w14:paraId="25BF5D6C" w14:textId="3BF16CE0" w:rsidR="0060343A" w:rsidRPr="00A14BE0" w:rsidRDefault="0060343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26A8DFB7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DE1625C" w14:textId="1E357397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rtl/>
              </w:rPr>
              <w:t>بررس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آلایندگ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ها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ناش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ز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ولید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رق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ـا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سـتفاده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از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سوخت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ها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فسیل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د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مقایسه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ـا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سیستم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هیبریدی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ر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پایه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توربین‌</w:t>
            </w:r>
            <w:r w:rsidRPr="0060343A">
              <w:rPr>
                <w:rFonts w:cs="B Nazanin"/>
                <w:rtl/>
              </w:rPr>
              <w:t xml:space="preserve"> </w:t>
            </w:r>
            <w:r w:rsidRPr="0060343A">
              <w:rPr>
                <w:rFonts w:cs="B Nazanin" w:hint="cs"/>
                <w:rtl/>
              </w:rPr>
              <w:t>بادی‌</w:t>
            </w:r>
          </w:p>
        </w:tc>
        <w:tc>
          <w:tcPr>
            <w:tcW w:w="2167" w:type="dxa"/>
            <w:vAlign w:val="center"/>
          </w:tcPr>
          <w:p w14:paraId="1A871780" w14:textId="65457BBB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38281FC2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4B9D4631" w14:textId="4BA77087" w:rsidR="0060343A" w:rsidRPr="0060343A" w:rsidRDefault="00311FAD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F07DF3">
              <w:rPr>
                <w:rFonts w:cs="B Nazanin" w:hint="cs"/>
                <w:sz w:val="24"/>
                <w:szCs w:val="24"/>
                <w:rtl/>
              </w:rPr>
              <w:t>عبدالواحد جهینی</w:t>
            </w:r>
          </w:p>
        </w:tc>
        <w:tc>
          <w:tcPr>
            <w:tcW w:w="1134" w:type="dxa"/>
            <w:vMerge/>
          </w:tcPr>
          <w:p w14:paraId="6B9AA495" w14:textId="630CC6A5" w:rsidR="0060343A" w:rsidRPr="00A14BE0" w:rsidRDefault="0060343A" w:rsidP="003D04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0343A" w:rsidRPr="00A14BE0" w14:paraId="2B2F6975" w14:textId="77777777" w:rsidTr="0060343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379B456D" w14:textId="1E166635" w:rsidR="0060343A" w:rsidRPr="0060343A" w:rsidRDefault="0060343A" w:rsidP="0060343A">
            <w:pPr>
              <w:bidi/>
              <w:jc w:val="right"/>
              <w:rPr>
                <w:rFonts w:cs="B Nazanin"/>
              </w:rPr>
            </w:pPr>
            <w:r w:rsidRPr="0060343A">
              <w:rPr>
                <w:rFonts w:cs="B Nazanin"/>
              </w:rPr>
              <w:t>Investigating a 4E analysis to study the effect of diesel-engine operating condition on the performance of waste heat recovery cycles</w:t>
            </w:r>
          </w:p>
        </w:tc>
        <w:tc>
          <w:tcPr>
            <w:tcW w:w="2167" w:type="dxa"/>
            <w:vAlign w:val="center"/>
          </w:tcPr>
          <w:p w14:paraId="5AC3272F" w14:textId="2328BDAD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1D4A292D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A2C1CCD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F07DF3">
              <w:rPr>
                <w:rFonts w:cs="B Nazanin" w:hint="cs"/>
                <w:sz w:val="24"/>
                <w:szCs w:val="24"/>
                <w:rtl/>
              </w:rPr>
              <w:t>بهراد علی</w:t>
            </w:r>
            <w:r w:rsidRPr="00F07DF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07DF3">
              <w:rPr>
                <w:rFonts w:cs="B Nazanin" w:hint="cs"/>
                <w:sz w:val="24"/>
                <w:szCs w:val="24"/>
                <w:rtl/>
              </w:rPr>
              <w:t>زاده</w:t>
            </w:r>
            <w:r w:rsidRPr="00F07DF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07DF3">
              <w:rPr>
                <w:rFonts w:cs="B Nazanin" w:hint="cs"/>
                <w:sz w:val="24"/>
                <w:szCs w:val="24"/>
                <w:rtl/>
              </w:rPr>
              <w:t>خارکشی</w:t>
            </w:r>
            <w:r w:rsidRPr="00F07DF3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6959D038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  <w:p w14:paraId="3595D5D4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صالح طالش امیری</w:t>
            </w:r>
          </w:p>
          <w:p w14:paraId="5038E58E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یرمهدی طهان</w:t>
            </w:r>
          </w:p>
          <w:p w14:paraId="0BC325F2" w14:textId="31CB53A0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لی اردبیلی‌پور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58936FA8" w14:textId="77777777" w:rsidR="0060343A" w:rsidRPr="00A14BE0" w:rsidRDefault="0060343A" w:rsidP="003D04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257B8" w:rsidRPr="00A14BE0" w14:paraId="6CF50E34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8734D8A" w14:textId="67351CCA" w:rsidR="00D257B8" w:rsidRPr="0060343A" w:rsidRDefault="00D257B8" w:rsidP="00D257B8">
            <w:pPr>
              <w:bidi/>
              <w:rPr>
                <w:rFonts w:cs="B Nazanin"/>
              </w:rPr>
            </w:pPr>
            <w:r w:rsidRPr="00873B33">
              <w:rPr>
                <w:rFonts w:cs="B Nazanin"/>
                <w:rtl/>
              </w:rPr>
              <w:t>بررسی اهمیت تولید بیوگاز و فرآیند هضم مواد آلی</w:t>
            </w:r>
          </w:p>
        </w:tc>
        <w:tc>
          <w:tcPr>
            <w:tcW w:w="2167" w:type="dxa"/>
            <w:vAlign w:val="center"/>
          </w:tcPr>
          <w:p w14:paraId="7B9E5509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</w:t>
            </w:r>
            <w:r w:rsidRPr="00873B33">
              <w:rPr>
                <w:rFonts w:cs="B Nazanin"/>
                <w:b/>
                <w:bCs/>
                <w:rtl/>
                <w:lang w:bidi="fa-IR"/>
              </w:rPr>
              <w:t>رائه چهارم</w:t>
            </w:r>
          </w:p>
          <w:p w14:paraId="04312A71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11:30</w:t>
            </w:r>
          </w:p>
          <w:p w14:paraId="6D35E161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>می</w:t>
            </w:r>
            <w:r w:rsidRPr="00873B33">
              <w:rPr>
                <w:rFonts w:cs="B Nazanin" w:hint="cs"/>
                <w:sz w:val="24"/>
                <w:szCs w:val="24"/>
                <w:rtl/>
              </w:rPr>
              <w:t>لا</w:t>
            </w:r>
            <w:r w:rsidRPr="00873B33">
              <w:rPr>
                <w:rFonts w:cs="B Nazanin"/>
                <w:sz w:val="24"/>
                <w:szCs w:val="24"/>
                <w:rtl/>
              </w:rPr>
              <w:t xml:space="preserve">د فرخ پور </w:t>
            </w:r>
          </w:p>
          <w:p w14:paraId="47142625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 xml:space="preserve">علیرضا حسین زاده گاون عارف رجبی </w:t>
            </w:r>
          </w:p>
          <w:p w14:paraId="6B084676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 xml:space="preserve">محمد الیاسی </w:t>
            </w:r>
          </w:p>
          <w:p w14:paraId="378401B9" w14:textId="77777777" w:rsidR="00D257B8" w:rsidRPr="00873B33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>ساسان عیسی</w:t>
            </w:r>
            <w:r w:rsidRPr="00873B33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873B33">
              <w:rPr>
                <w:rFonts w:cs="B Nazanin"/>
                <w:sz w:val="24"/>
                <w:szCs w:val="24"/>
                <w:rtl/>
              </w:rPr>
              <w:t xml:space="preserve">زاده </w:t>
            </w:r>
          </w:p>
          <w:p w14:paraId="6A726240" w14:textId="5E42DC90" w:rsidR="00D257B8" w:rsidRPr="0060343A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873B33">
              <w:rPr>
                <w:rFonts w:cs="B Nazanin"/>
                <w:sz w:val="24"/>
                <w:szCs w:val="24"/>
                <w:rtl/>
              </w:rPr>
              <w:t>نیما نیکنژاد</w:t>
            </w:r>
          </w:p>
        </w:tc>
        <w:tc>
          <w:tcPr>
            <w:tcW w:w="1134" w:type="dxa"/>
          </w:tcPr>
          <w:p w14:paraId="41301727" w14:textId="77777777" w:rsidR="00D257B8" w:rsidRPr="00A14BE0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11D33EFE" w14:textId="054E75A4" w:rsidR="00D2117F" w:rsidRPr="00A14BE0" w:rsidRDefault="00D2117F" w:rsidP="00A14BE0">
      <w:pPr>
        <w:bidi/>
        <w:rPr>
          <w:rFonts w:cs="B Nazanin"/>
          <w:rtl/>
        </w:rPr>
      </w:pPr>
    </w:p>
    <w:p w14:paraId="2E03DADD" w14:textId="7A253527" w:rsidR="00310472" w:rsidRDefault="00310472">
      <w:pPr>
        <w:rPr>
          <w:rFonts w:cs="B Nazanin"/>
          <w:rtl/>
        </w:rPr>
      </w:pPr>
      <w:r>
        <w:rPr>
          <w:rFonts w:cs="B Nazanin"/>
          <w:rtl/>
        </w:rPr>
        <w:br w:type="page"/>
      </w: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0343A" w:rsidRPr="00A14BE0" w14:paraId="3D3B3943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0CCA0555" w14:textId="35E7BDB6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0343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0343A" w:rsidRPr="00A14BE0" w14:paraId="20577423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7AD6DFDF" w14:textId="2C90536E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0343A">
              <w:rPr>
                <w:rFonts w:cs="B Nazanin" w:hint="cs"/>
                <w:sz w:val="32"/>
                <w:szCs w:val="32"/>
                <w:lang w:bidi="fa-IR"/>
              </w:rPr>
              <w:t>C</w:t>
            </w:r>
          </w:p>
        </w:tc>
      </w:tr>
      <w:tr w:rsidR="0060343A" w:rsidRPr="00A14BE0" w14:paraId="51A88128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560F1B96" w14:textId="79B45EB4" w:rsidR="0060343A" w:rsidRPr="0060343A" w:rsidRDefault="0060343A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انرژی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زيست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توده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و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 xml:space="preserve">بيوگاز </w:t>
            </w: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1CA21E2A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  <w:vAlign w:val="center"/>
          </w:tcPr>
          <w:p w14:paraId="126BEE7A" w14:textId="34576E4F" w:rsidR="0060343A" w:rsidRPr="00A14BE0" w:rsidRDefault="0060343A" w:rsidP="0060343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60343A" w:rsidRPr="00A14BE0" w14:paraId="2494149F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452104A3" w14:textId="0CDECAA2" w:rsidR="0060343A" w:rsidRPr="0060343A" w:rsidRDefault="0060343A" w:rsidP="00BC2F6B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آقای دکتر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BC2F6B">
              <w:rPr>
                <w:rFonts w:cs="B Nazanin" w:hint="cs"/>
                <w:sz w:val="28"/>
                <w:szCs w:val="28"/>
                <w:rtl/>
              </w:rPr>
              <w:t>موسی فرهادی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7B2CAD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 xml:space="preserve"> آقای دکتر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7B2CAD">
              <w:rPr>
                <w:rFonts w:cs="B Nazanin" w:hint="cs"/>
                <w:sz w:val="28"/>
                <w:szCs w:val="28"/>
                <w:rtl/>
              </w:rPr>
              <w:t>عباس رامیار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1EBBC373" w14:textId="5CF7ED0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2445CB46" w14:textId="1EFEE9AE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486ABE2E" w14:textId="77777777" w:rsidTr="0060343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486FB645" w14:textId="2231A91D" w:rsidR="0060343A" w:rsidRPr="0060343A" w:rsidRDefault="0060343A" w:rsidP="0060343A">
            <w:pPr>
              <w:bidi/>
              <w:rPr>
                <w:rFonts w:cs="B Nazanin"/>
                <w:sz w:val="24"/>
                <w:szCs w:val="24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نسبت‌ه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ختلف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رکیب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یودیز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وغ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خت‌وپز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یزل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آلایند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وت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/>
                <w:sz w:val="24"/>
                <w:szCs w:val="24"/>
              </w:rPr>
              <w:t>RCCI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وگان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یز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نزین</w:t>
            </w:r>
          </w:p>
        </w:tc>
        <w:tc>
          <w:tcPr>
            <w:tcW w:w="2167" w:type="dxa"/>
            <w:vAlign w:val="center"/>
          </w:tcPr>
          <w:p w14:paraId="00B04DA3" w14:textId="126B662B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3F638F5A" w14:textId="77777777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2D28FB3E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صالح طالش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66410">
              <w:rPr>
                <w:rFonts w:cs="B Nazanin" w:hint="cs"/>
                <w:sz w:val="24"/>
                <w:szCs w:val="24"/>
                <w:rtl/>
              </w:rPr>
              <w:t>امیر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183B4FA8" w14:textId="77777777" w:rsidR="00311FAD" w:rsidRPr="00614EF4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14EF4">
              <w:rPr>
                <w:rFonts w:cs="B Nazanin" w:hint="cs"/>
                <w:sz w:val="24"/>
                <w:szCs w:val="24"/>
                <w:rtl/>
                <w:lang w:bidi="fa-IR"/>
              </w:rPr>
              <w:t>روزبه شفقت</w:t>
            </w:r>
          </w:p>
          <w:p w14:paraId="366B9EDC" w14:textId="77777777" w:rsidR="00311FAD" w:rsidRPr="00614EF4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14EF4">
              <w:rPr>
                <w:rFonts w:cs="B Nazanin" w:hint="cs"/>
                <w:sz w:val="24"/>
                <w:szCs w:val="24"/>
                <w:rtl/>
                <w:lang w:bidi="fa-IR"/>
              </w:rPr>
              <w:t>امید جهانیان</w:t>
            </w:r>
          </w:p>
          <w:p w14:paraId="069F0E28" w14:textId="59BA304E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14EF4">
              <w:rPr>
                <w:rFonts w:cs="B Nazanin" w:hint="cs"/>
                <w:sz w:val="24"/>
                <w:szCs w:val="24"/>
                <w:rtl/>
                <w:lang w:bidi="fa-IR"/>
              </w:rPr>
              <w:t>رضوان عالمیان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EEEC0E4" w14:textId="430E30BD" w:rsidR="0060343A" w:rsidRPr="00A14BE0" w:rsidRDefault="0060343A" w:rsidP="00993D4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49E34B64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420ED2F9" w14:textId="2FAFDCF9" w:rsidR="0060343A" w:rsidRPr="0060343A" w:rsidRDefault="0060343A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ه‌کارگیر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یودیز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وغ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وت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/>
                <w:sz w:val="24"/>
                <w:szCs w:val="24"/>
              </w:rPr>
              <w:t>RCCI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نظ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ثر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فشا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اش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ستقیم</w:t>
            </w:r>
          </w:p>
        </w:tc>
        <w:tc>
          <w:tcPr>
            <w:tcW w:w="2167" w:type="dxa"/>
            <w:vAlign w:val="center"/>
          </w:tcPr>
          <w:p w14:paraId="4DC07DF6" w14:textId="25A7FAC9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3A4D463D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0E10415F" w14:textId="77777777" w:rsidR="00311FAD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اشکان قائدی</w:t>
            </w:r>
          </w:p>
          <w:p w14:paraId="20A886EC" w14:textId="77777777" w:rsidR="00311FAD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  <w:p w14:paraId="6CAD2899" w14:textId="7C4CC20E" w:rsidR="0060343A" w:rsidRPr="0060343A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ید جهانیان</w:t>
            </w:r>
          </w:p>
        </w:tc>
        <w:tc>
          <w:tcPr>
            <w:tcW w:w="1134" w:type="dxa"/>
            <w:vMerge/>
          </w:tcPr>
          <w:p w14:paraId="49FB5471" w14:textId="783BF6C4" w:rsidR="0060343A" w:rsidRPr="00A14BE0" w:rsidRDefault="0060343A" w:rsidP="00993D4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60343A" w:rsidRPr="00A14BE0" w14:paraId="4BD2B19D" w14:textId="77777777" w:rsidTr="0060343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676B138C" w14:textId="6ADCE223" w:rsidR="0060343A" w:rsidRPr="0060343A" w:rsidRDefault="0060343A" w:rsidP="0060343A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مزما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حر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هیبری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نبع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غذی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گاز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طبیع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وده</w:t>
            </w:r>
          </w:p>
        </w:tc>
        <w:tc>
          <w:tcPr>
            <w:tcW w:w="2167" w:type="dxa"/>
            <w:vAlign w:val="center"/>
          </w:tcPr>
          <w:p w14:paraId="36DC4C55" w14:textId="0875D028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3C6916D8" w14:textId="31F8FD5A" w:rsidR="0060343A" w:rsidRPr="0060343A" w:rsidRDefault="0060343A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69921C1B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مود مهرگان</w:t>
            </w:r>
          </w:p>
          <w:p w14:paraId="254D3038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محمد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66410">
              <w:rPr>
                <w:rFonts w:cs="B Nazanin" w:hint="cs"/>
                <w:sz w:val="24"/>
                <w:szCs w:val="24"/>
                <w:rtl/>
              </w:rPr>
              <w:t>مهدی بالاخل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11D9CD62" w14:textId="1D3FAA37" w:rsidR="0060343A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14EF4">
              <w:rPr>
                <w:rFonts w:cs="B Nazanin" w:hint="cs"/>
                <w:sz w:val="24"/>
                <w:szCs w:val="24"/>
                <w:rtl/>
              </w:rPr>
              <w:t>مجید هاشمیان</w:t>
            </w:r>
          </w:p>
        </w:tc>
        <w:tc>
          <w:tcPr>
            <w:tcW w:w="1134" w:type="dxa"/>
            <w:vMerge/>
          </w:tcPr>
          <w:p w14:paraId="6BA8F52D" w14:textId="77777777" w:rsidR="0060343A" w:rsidRPr="00A14BE0" w:rsidRDefault="0060343A" w:rsidP="00325D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60343A" w:rsidRPr="00A14BE0" w14:paraId="303C59F5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FD01B16" w14:textId="307E39EE" w:rsidR="0060343A" w:rsidRPr="0060343A" w:rsidRDefault="0060343A" w:rsidP="0060343A">
            <w:pPr>
              <w:bidi/>
              <w:rPr>
                <w:rFonts w:cs="B Nazanin"/>
                <w:highlight w:val="yellow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ه‌کارگیر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یودیز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وغن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وت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/>
                <w:sz w:val="24"/>
                <w:szCs w:val="24"/>
              </w:rPr>
              <w:t>RCCI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نظو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ثر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لحظ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شروع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اش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ستقیم</w:t>
            </w:r>
          </w:p>
        </w:tc>
        <w:tc>
          <w:tcPr>
            <w:tcW w:w="2167" w:type="dxa"/>
            <w:vAlign w:val="center"/>
          </w:tcPr>
          <w:p w14:paraId="7926F4A7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5457F1CF" w14:textId="77777777" w:rsidR="0060343A" w:rsidRPr="0060343A" w:rsidRDefault="0060343A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2154B42" w14:textId="77777777" w:rsidR="00311FAD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372E2F">
              <w:rPr>
                <w:rFonts w:cs="B Nazanin" w:hint="cs"/>
                <w:sz w:val="24"/>
                <w:szCs w:val="24"/>
                <w:rtl/>
              </w:rPr>
              <w:t>اشکان قائدی</w:t>
            </w:r>
          </w:p>
          <w:p w14:paraId="35F50E6D" w14:textId="77777777" w:rsidR="00311FAD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زبه شفقت</w:t>
            </w:r>
          </w:p>
          <w:p w14:paraId="29A59800" w14:textId="1537315C" w:rsidR="0060343A" w:rsidRPr="0060343A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ید جهانیان</w:t>
            </w:r>
            <w:r w:rsidR="0060343A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50C4FD75" w14:textId="77777777" w:rsidR="0060343A" w:rsidRPr="00A14BE0" w:rsidRDefault="0060343A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54E9843C" w14:textId="0464AF14" w:rsidR="00310472" w:rsidRDefault="00310472"/>
    <w:p w14:paraId="259D3B54" w14:textId="77777777" w:rsidR="00310472" w:rsidRDefault="00310472">
      <w:r>
        <w:br w:type="page"/>
      </w:r>
    </w:p>
    <w:tbl>
      <w:tblPr>
        <w:tblStyle w:val="GridTable4-Accent4"/>
        <w:tblW w:w="10207" w:type="dxa"/>
        <w:tblLook w:val="04A0" w:firstRow="1" w:lastRow="0" w:firstColumn="1" w:lastColumn="0" w:noHBand="0" w:noVBand="1"/>
      </w:tblPr>
      <w:tblGrid>
        <w:gridCol w:w="6906"/>
        <w:gridCol w:w="2167"/>
        <w:gridCol w:w="1134"/>
      </w:tblGrid>
      <w:tr w:rsidR="0060343A" w:rsidRPr="00A14BE0" w14:paraId="4CF4E39A" w14:textId="77777777" w:rsidTr="00603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109C083E" w14:textId="6A7BF726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0343A">
              <w:rPr>
                <w:rFonts w:cs="B Nazanin" w:hint="cs"/>
                <w:sz w:val="36"/>
                <w:szCs w:val="36"/>
                <w:rtl/>
                <w:lang w:bidi="fa-IR"/>
              </w:rPr>
              <w:t xml:space="preserve">   </w:t>
            </w: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>14/02/1402</w:t>
            </w:r>
          </w:p>
        </w:tc>
      </w:tr>
      <w:tr w:rsidR="0060343A" w:rsidRPr="00A14BE0" w14:paraId="5AC64CCB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tcBorders>
              <w:bottom w:val="single" w:sz="4" w:space="0" w:color="FFD966" w:themeColor="accent4" w:themeTint="99"/>
            </w:tcBorders>
            <w:vAlign w:val="center"/>
          </w:tcPr>
          <w:p w14:paraId="46B9A39B" w14:textId="525184D9" w:rsidR="0060343A" w:rsidRPr="0060343A" w:rsidRDefault="0060343A" w:rsidP="0060343A">
            <w:pPr>
              <w:bidi/>
              <w:jc w:val="center"/>
              <w:rPr>
                <w:rFonts w:cs="B Nazanin"/>
              </w:rPr>
            </w:pPr>
            <w:r w:rsidRPr="0060343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سالن </w:t>
            </w:r>
            <w:r w:rsidRPr="0060343A">
              <w:rPr>
                <w:rFonts w:cs="B Nazanin" w:hint="cs"/>
                <w:sz w:val="32"/>
                <w:szCs w:val="32"/>
                <w:lang w:bidi="fa-IR"/>
              </w:rPr>
              <w:t>D</w:t>
            </w:r>
          </w:p>
        </w:tc>
      </w:tr>
      <w:tr w:rsidR="00090DC3" w:rsidRPr="00A14BE0" w14:paraId="1E0674D7" w14:textId="77777777" w:rsidTr="0060343A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bottom w:val="single" w:sz="4" w:space="0" w:color="FFD966" w:themeColor="accent4" w:themeTint="99"/>
              <w:right w:val="nil"/>
            </w:tcBorders>
            <w:vAlign w:val="center"/>
          </w:tcPr>
          <w:p w14:paraId="651C54DA" w14:textId="09C1B109" w:rsidR="00090DC3" w:rsidRPr="0060343A" w:rsidRDefault="00090DC3" w:rsidP="0060343A">
            <w:pPr>
              <w:bidi/>
              <w:rPr>
                <w:rFonts w:cs="B Nazanin"/>
                <w:sz w:val="28"/>
                <w:szCs w:val="28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>پیل سوختی</w:t>
            </w:r>
            <w:r w:rsidR="00AE4330" w:rsidRPr="0060343A">
              <w:rPr>
                <w:rFonts w:cs="B Nazanin" w:hint="cs"/>
                <w:sz w:val="28"/>
                <w:szCs w:val="28"/>
                <w:rtl/>
              </w:rPr>
              <w:t xml:space="preserve"> و الکتروشیمی</w:t>
            </w:r>
          </w:p>
          <w:p w14:paraId="047CFFA3" w14:textId="77777777" w:rsidR="00090DC3" w:rsidRPr="0060343A" w:rsidRDefault="00090DC3" w:rsidP="0060343A">
            <w:pPr>
              <w:bidi/>
              <w:rPr>
                <w:rFonts w:cs="B Nazanin"/>
              </w:rPr>
            </w:pPr>
          </w:p>
        </w:tc>
        <w:tc>
          <w:tcPr>
            <w:tcW w:w="2167" w:type="dxa"/>
            <w:tcBorders>
              <w:left w:val="nil"/>
              <w:bottom w:val="single" w:sz="4" w:space="0" w:color="FFD966" w:themeColor="accent4" w:themeTint="99"/>
            </w:tcBorders>
            <w:vAlign w:val="center"/>
          </w:tcPr>
          <w:p w14:paraId="4A67B54E" w14:textId="77777777" w:rsidR="00090DC3" w:rsidRPr="0060343A" w:rsidRDefault="00090DC3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جلسه:</w:t>
            </w:r>
          </w:p>
        </w:tc>
        <w:tc>
          <w:tcPr>
            <w:tcW w:w="1134" w:type="dxa"/>
            <w:vMerge w:val="restart"/>
          </w:tcPr>
          <w:p w14:paraId="07A347CF" w14:textId="77777777" w:rsidR="00090DC3" w:rsidRPr="00A14BE0" w:rsidRDefault="00090DC3" w:rsidP="00325D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090DC3" w:rsidRPr="00A14BE0" w14:paraId="3C13EC2E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tcBorders>
              <w:right w:val="nil"/>
            </w:tcBorders>
            <w:vAlign w:val="center"/>
          </w:tcPr>
          <w:p w14:paraId="14C73F09" w14:textId="7D895E39" w:rsidR="00090DC3" w:rsidRPr="0060343A" w:rsidRDefault="00090DC3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8"/>
                <w:szCs w:val="28"/>
                <w:rtl/>
              </w:rPr>
              <w:t xml:space="preserve">آقای دکتر  مجید پیروی </w:t>
            </w:r>
            <w:r w:rsidRPr="0060343A">
              <w:rPr>
                <w:rFonts w:ascii="Times New Roman" w:hAnsi="Times New Roman" w:cs="Times New Roman" w:hint="cs"/>
                <w:sz w:val="28"/>
                <w:szCs w:val="28"/>
                <w:rtl/>
              </w:rPr>
              <w:t>–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 xml:space="preserve"> آقای دکتر حسین باقریان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فرح</w:t>
            </w:r>
            <w:r w:rsidRPr="0060343A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60343A">
              <w:rPr>
                <w:rFonts w:cs="B Nazanin" w:hint="cs"/>
                <w:sz w:val="28"/>
                <w:szCs w:val="28"/>
                <w:rtl/>
              </w:rPr>
              <w:t>آبادی</w:t>
            </w:r>
          </w:p>
        </w:tc>
        <w:tc>
          <w:tcPr>
            <w:tcW w:w="2167" w:type="dxa"/>
            <w:tcBorders>
              <w:left w:val="nil"/>
            </w:tcBorders>
            <w:vAlign w:val="center"/>
          </w:tcPr>
          <w:p w14:paraId="3ACA0780" w14:textId="437D883F" w:rsidR="00090DC3" w:rsidRPr="0060343A" w:rsidRDefault="00090DC3" w:rsidP="0060343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0343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رئیس جلسه:   </w:t>
            </w:r>
          </w:p>
        </w:tc>
        <w:tc>
          <w:tcPr>
            <w:tcW w:w="1134" w:type="dxa"/>
            <w:vMerge/>
          </w:tcPr>
          <w:p w14:paraId="738E7B0F" w14:textId="77777777" w:rsidR="00090DC3" w:rsidRPr="00A14BE0" w:rsidRDefault="00090DC3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090DC3" w:rsidRPr="00A14BE0" w14:paraId="4DDB9294" w14:textId="77777777" w:rsidTr="0060343A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78BD2F1F" w14:textId="7B595C54" w:rsidR="00090DC3" w:rsidRPr="0060343A" w:rsidRDefault="00090DC3" w:rsidP="0060343A">
            <w:pPr>
              <w:bidi/>
              <w:rPr>
                <w:rFonts w:cs="B Nazanin"/>
                <w:sz w:val="24"/>
                <w:szCs w:val="24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خواص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خورد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صفح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وقطب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فلز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وش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60343A">
              <w:rPr>
                <w:rFonts w:cs="B Nazanin"/>
                <w:sz w:val="24"/>
                <w:szCs w:val="24"/>
              </w:rPr>
              <w:t>TiN</w:t>
            </w:r>
            <w:proofErr w:type="spellEnd"/>
            <w:r w:rsidRPr="0060343A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یل‌ه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لیمری</w:t>
            </w:r>
          </w:p>
        </w:tc>
        <w:tc>
          <w:tcPr>
            <w:tcW w:w="2167" w:type="dxa"/>
            <w:vAlign w:val="center"/>
          </w:tcPr>
          <w:p w14:paraId="0CC5C25C" w14:textId="4E0DCE46" w:rsidR="00090DC3" w:rsidRPr="0060343A" w:rsidRDefault="00090DC3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اول</w:t>
            </w:r>
          </w:p>
          <w:p w14:paraId="3B8C5D92" w14:textId="2580B448" w:rsidR="00090DC3" w:rsidRPr="0060343A" w:rsidRDefault="00090DC3" w:rsidP="0060343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DF6602A" w14:textId="2D2900B2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مجید صدیقی</w:t>
            </w:r>
          </w:p>
          <w:p w14:paraId="4FD4137C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ریم یوسف‌پور شیرسوار</w:t>
            </w:r>
          </w:p>
          <w:p w14:paraId="15FC48ED" w14:textId="77777777" w:rsidR="00311FAD" w:rsidRPr="00614EF4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14EF4">
              <w:rPr>
                <w:rFonts w:cs="B Nazanin" w:hint="cs"/>
                <w:sz w:val="24"/>
                <w:szCs w:val="24"/>
                <w:rtl/>
                <w:lang w:bidi="fa-IR"/>
              </w:rPr>
              <w:t>محمدمهدی برزگری</w:t>
            </w:r>
          </w:p>
          <w:p w14:paraId="19BDEDE9" w14:textId="0A866D83" w:rsidR="00090DC3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14EF4">
              <w:rPr>
                <w:rFonts w:cs="B Nazanin" w:hint="cs"/>
                <w:sz w:val="24"/>
                <w:szCs w:val="24"/>
                <w:rtl/>
                <w:lang w:bidi="fa-IR"/>
              </w:rPr>
              <w:t>مجتبی قدیمی</w:t>
            </w:r>
            <w:r w:rsidR="00090DC3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265CB6BF" w14:textId="593C64FB" w:rsidR="00090DC3" w:rsidRPr="00A14BE0" w:rsidRDefault="00090DC3" w:rsidP="00325D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12-10:30</w:t>
            </w:r>
          </w:p>
        </w:tc>
      </w:tr>
      <w:tr w:rsidR="00090DC3" w:rsidRPr="00A14BE0" w14:paraId="5A1D03FB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E917347" w14:textId="17716528" w:rsidR="00090DC3" w:rsidRPr="0060343A" w:rsidRDefault="00090DC3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دد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طوب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از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غشای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ارپیچ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شکل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ت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کانال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طرف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رطوب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خشک</w:t>
            </w:r>
          </w:p>
        </w:tc>
        <w:tc>
          <w:tcPr>
            <w:tcW w:w="2167" w:type="dxa"/>
            <w:vAlign w:val="center"/>
          </w:tcPr>
          <w:p w14:paraId="7EA80757" w14:textId="77777777" w:rsidR="009323F7" w:rsidRPr="0060343A" w:rsidRDefault="009323F7" w:rsidP="009323F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دوم</w:t>
            </w:r>
          </w:p>
          <w:p w14:paraId="0F2E81DB" w14:textId="77777777" w:rsidR="009323F7" w:rsidRPr="0060343A" w:rsidRDefault="009323F7" w:rsidP="009323F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0:5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1736F19D" w14:textId="77777777" w:rsidR="00311FAD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براهیم افشاری</w:t>
            </w:r>
          </w:p>
          <w:p w14:paraId="2E670BC0" w14:textId="31DFC0C5" w:rsidR="00090DC3" w:rsidRPr="0060343A" w:rsidRDefault="00311FAD" w:rsidP="00311FA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جهانتی</w:t>
            </w:r>
            <w:r>
              <w:rPr>
                <w:rFonts w:cs="B Nazanin" w:hint="cs"/>
                <w:sz w:val="24"/>
                <w:szCs w:val="24"/>
                <w:rtl/>
              </w:rPr>
              <w:t>غ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66410">
              <w:rPr>
                <w:rFonts w:cs="B Nazanin" w:hint="cs"/>
                <w:sz w:val="24"/>
                <w:szCs w:val="24"/>
                <w:rtl/>
              </w:rPr>
              <w:t>نبی</w:t>
            </w:r>
            <w:r w:rsidR="00090DC3" w:rsidRPr="0060343A">
              <w:rPr>
                <w:rFonts w:cs="B Nazanin"/>
                <w:b/>
                <w:bCs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23A856A" w14:textId="77777777" w:rsidR="00090DC3" w:rsidRPr="00A14BE0" w:rsidRDefault="00090DC3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090DC3" w:rsidRPr="00A14BE0" w14:paraId="719E0117" w14:textId="77777777" w:rsidTr="0060343A">
        <w:trPr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262E912C" w14:textId="70F3DC38" w:rsidR="00090DC3" w:rsidRPr="0060343A" w:rsidRDefault="00090DC3" w:rsidP="0060343A">
            <w:pPr>
              <w:bidi/>
              <w:rPr>
                <w:rFonts w:cs="B Nazanin"/>
              </w:rPr>
            </w:pPr>
            <w:r w:rsidRPr="0060343A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پارامتره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فیزیک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افزایش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ریفرمرها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تانولی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کم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دینامیک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سیالات</w:t>
            </w:r>
            <w:r w:rsidRPr="006034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0343A">
              <w:rPr>
                <w:rFonts w:cs="B Nazanin" w:hint="cs"/>
                <w:sz w:val="24"/>
                <w:szCs w:val="24"/>
                <w:rtl/>
              </w:rPr>
              <w:t>محاسباتی</w:t>
            </w:r>
          </w:p>
        </w:tc>
        <w:tc>
          <w:tcPr>
            <w:tcW w:w="2167" w:type="dxa"/>
            <w:vAlign w:val="center"/>
          </w:tcPr>
          <w:p w14:paraId="0A50FAEB" w14:textId="77777777" w:rsidR="009323F7" w:rsidRPr="0060343A" w:rsidRDefault="009323F7" w:rsidP="009323F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سوم</w:t>
            </w:r>
          </w:p>
          <w:p w14:paraId="5FB6B833" w14:textId="77777777" w:rsidR="009323F7" w:rsidRPr="0060343A" w:rsidRDefault="009323F7" w:rsidP="009323F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1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5F7B0471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D66410">
              <w:rPr>
                <w:rFonts w:cs="B Nazanin" w:hint="cs"/>
                <w:sz w:val="24"/>
                <w:szCs w:val="24"/>
                <w:rtl/>
              </w:rPr>
              <w:t>نیما هدایت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66410">
              <w:rPr>
                <w:rFonts w:cs="B Nazanin" w:hint="cs"/>
                <w:sz w:val="24"/>
                <w:szCs w:val="24"/>
                <w:rtl/>
              </w:rPr>
              <w:t>گودرزی</w:t>
            </w:r>
            <w:r w:rsidRPr="00D6641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0D663EEB" w14:textId="77777777" w:rsidR="00311FAD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ظاهر رحیمی اسبویی</w:t>
            </w:r>
          </w:p>
          <w:p w14:paraId="5B43DCFE" w14:textId="26886503" w:rsidR="00090DC3" w:rsidRPr="0060343A" w:rsidRDefault="00311FAD" w:rsidP="00311FA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امران داداشی</w:t>
            </w:r>
          </w:p>
        </w:tc>
        <w:tc>
          <w:tcPr>
            <w:tcW w:w="1134" w:type="dxa"/>
            <w:vMerge/>
          </w:tcPr>
          <w:p w14:paraId="5581DA3C" w14:textId="77777777" w:rsidR="00090DC3" w:rsidRPr="00A14BE0" w:rsidRDefault="00090DC3" w:rsidP="00325D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090DC3" w:rsidRPr="00A14BE0" w14:paraId="77997A18" w14:textId="77777777" w:rsidTr="00603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6" w:type="dxa"/>
            <w:vAlign w:val="center"/>
          </w:tcPr>
          <w:p w14:paraId="0C47BFFA" w14:textId="06630E42" w:rsidR="00090DC3" w:rsidRPr="0060343A" w:rsidRDefault="00090DC3" w:rsidP="0060343A">
            <w:pPr>
              <w:bidi/>
              <w:jc w:val="right"/>
              <w:rPr>
                <w:rtl/>
              </w:rPr>
            </w:pPr>
            <w:r w:rsidRPr="0060343A">
              <w:t>Electrochemical Performance of PVDF-based Brush Copolymer Binder for Lithium-Ion Battery Application</w:t>
            </w:r>
          </w:p>
        </w:tc>
        <w:tc>
          <w:tcPr>
            <w:tcW w:w="2167" w:type="dxa"/>
            <w:vAlign w:val="center"/>
          </w:tcPr>
          <w:p w14:paraId="02D6E490" w14:textId="77777777" w:rsidR="009323F7" w:rsidRPr="0060343A" w:rsidRDefault="009323F7" w:rsidP="009323F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60343A">
              <w:rPr>
                <w:rFonts w:cs="B Nazanin" w:hint="cs"/>
                <w:b/>
                <w:bCs/>
                <w:rtl/>
              </w:rPr>
              <w:t>ارائه</w:t>
            </w:r>
            <w:r w:rsidRPr="0060343A">
              <w:rPr>
                <w:rFonts w:cs="B Nazanin" w:hint="cs"/>
                <w:b/>
                <w:bCs/>
                <w:rtl/>
                <w:lang w:bidi="fa-IR"/>
              </w:rPr>
              <w:t xml:space="preserve"> چهارم</w:t>
            </w:r>
          </w:p>
          <w:p w14:paraId="090B0D08" w14:textId="77777777" w:rsidR="009323F7" w:rsidRPr="0060343A" w:rsidRDefault="009323F7" w:rsidP="009323F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 w:rsidRPr="0060343A">
              <w:rPr>
                <w:rFonts w:cs="B Nazanin" w:hint="cs"/>
                <w:b/>
                <w:bCs/>
                <w:rtl/>
                <w:lang w:bidi="fa-IR"/>
              </w:rPr>
              <w:t>11:30</w:t>
            </w:r>
            <w:r w:rsidRPr="0060343A">
              <w:rPr>
                <w:rFonts w:cs="B Nazanin" w:hint="cs"/>
                <w:b/>
                <w:bCs/>
                <w:rtl/>
              </w:rPr>
              <w:t xml:space="preserve"> </w:t>
            </w:r>
          </w:p>
          <w:p w14:paraId="768B6091" w14:textId="77777777" w:rsidR="00D257B8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بینا رازانی</w:t>
            </w:r>
          </w:p>
          <w:p w14:paraId="5C049302" w14:textId="77777777" w:rsidR="00D257B8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C64FC7">
              <w:rPr>
                <w:rFonts w:cs="B Nazanin"/>
                <w:b/>
                <w:bCs/>
                <w:rtl/>
              </w:rPr>
              <w:t>مارال قهرمانی</w:t>
            </w:r>
          </w:p>
          <w:p w14:paraId="379C9683" w14:textId="3688A924" w:rsidR="00090DC3" w:rsidRPr="0060343A" w:rsidRDefault="00D257B8" w:rsidP="00D257B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سوسن حمیدی</w:t>
            </w:r>
          </w:p>
        </w:tc>
        <w:tc>
          <w:tcPr>
            <w:tcW w:w="1134" w:type="dxa"/>
            <w:vMerge/>
          </w:tcPr>
          <w:p w14:paraId="0D46FE61" w14:textId="77777777" w:rsidR="00090DC3" w:rsidRPr="00A14BE0" w:rsidRDefault="00090DC3" w:rsidP="00325D8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01611821" w14:textId="77777777" w:rsidR="00D2117F" w:rsidRPr="00A14BE0" w:rsidRDefault="00D2117F" w:rsidP="00A14BE0">
      <w:pPr>
        <w:bidi/>
        <w:rPr>
          <w:rFonts w:cs="B Nazanin"/>
        </w:rPr>
      </w:pPr>
    </w:p>
    <w:sectPr w:rsidR="00D2117F" w:rsidRPr="00A14B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A0NjQytDA3NjdS0lEKTi0uzszPAykwqQUAXhx0ISwAAAA="/>
  </w:docVars>
  <w:rsids>
    <w:rsidRoot w:val="00A80F5C"/>
    <w:rsid w:val="00010D16"/>
    <w:rsid w:val="00054D37"/>
    <w:rsid w:val="00090DC3"/>
    <w:rsid w:val="000917F1"/>
    <w:rsid w:val="000A660E"/>
    <w:rsid w:val="000B601C"/>
    <w:rsid w:val="000C14B7"/>
    <w:rsid w:val="000E3EF1"/>
    <w:rsid w:val="00132FDC"/>
    <w:rsid w:val="001E05BE"/>
    <w:rsid w:val="001F65C7"/>
    <w:rsid w:val="002277B0"/>
    <w:rsid w:val="00272C97"/>
    <w:rsid w:val="00291039"/>
    <w:rsid w:val="002B1A59"/>
    <w:rsid w:val="002D5B30"/>
    <w:rsid w:val="00310472"/>
    <w:rsid w:val="00311FAD"/>
    <w:rsid w:val="00325D8C"/>
    <w:rsid w:val="00356299"/>
    <w:rsid w:val="00372E2F"/>
    <w:rsid w:val="00384CCB"/>
    <w:rsid w:val="003D048C"/>
    <w:rsid w:val="00451FE4"/>
    <w:rsid w:val="004C6027"/>
    <w:rsid w:val="005679DC"/>
    <w:rsid w:val="005D1661"/>
    <w:rsid w:val="0060343A"/>
    <w:rsid w:val="00612939"/>
    <w:rsid w:val="006373AA"/>
    <w:rsid w:val="006D6E93"/>
    <w:rsid w:val="00731FE7"/>
    <w:rsid w:val="00760608"/>
    <w:rsid w:val="0076475B"/>
    <w:rsid w:val="00764B0A"/>
    <w:rsid w:val="007B2CAD"/>
    <w:rsid w:val="007B68D6"/>
    <w:rsid w:val="007E30EF"/>
    <w:rsid w:val="007F3B54"/>
    <w:rsid w:val="00804915"/>
    <w:rsid w:val="00832C16"/>
    <w:rsid w:val="008A3E59"/>
    <w:rsid w:val="008B7971"/>
    <w:rsid w:val="009323F7"/>
    <w:rsid w:val="00946F05"/>
    <w:rsid w:val="00986DF6"/>
    <w:rsid w:val="00993D48"/>
    <w:rsid w:val="009A7BD3"/>
    <w:rsid w:val="009F56CE"/>
    <w:rsid w:val="00A0787F"/>
    <w:rsid w:val="00A14BE0"/>
    <w:rsid w:val="00A645C6"/>
    <w:rsid w:val="00A80F5C"/>
    <w:rsid w:val="00A84405"/>
    <w:rsid w:val="00AE4330"/>
    <w:rsid w:val="00B41C5D"/>
    <w:rsid w:val="00B44262"/>
    <w:rsid w:val="00B659F9"/>
    <w:rsid w:val="00BC2F6B"/>
    <w:rsid w:val="00BD3A92"/>
    <w:rsid w:val="00C36382"/>
    <w:rsid w:val="00C62FAC"/>
    <w:rsid w:val="00C64FC7"/>
    <w:rsid w:val="00CA38C4"/>
    <w:rsid w:val="00CB3C9A"/>
    <w:rsid w:val="00CB4FEB"/>
    <w:rsid w:val="00CC0E2B"/>
    <w:rsid w:val="00CD1ADB"/>
    <w:rsid w:val="00CE159C"/>
    <w:rsid w:val="00CE5A15"/>
    <w:rsid w:val="00CF2F60"/>
    <w:rsid w:val="00CF51A4"/>
    <w:rsid w:val="00D2117F"/>
    <w:rsid w:val="00D257B8"/>
    <w:rsid w:val="00D34D44"/>
    <w:rsid w:val="00D423AB"/>
    <w:rsid w:val="00D504E0"/>
    <w:rsid w:val="00D62AC1"/>
    <w:rsid w:val="00D66410"/>
    <w:rsid w:val="00DA3499"/>
    <w:rsid w:val="00DE624C"/>
    <w:rsid w:val="00DE6C5B"/>
    <w:rsid w:val="00E065F3"/>
    <w:rsid w:val="00E7427E"/>
    <w:rsid w:val="00E771F7"/>
    <w:rsid w:val="00F57714"/>
    <w:rsid w:val="00F64D2F"/>
    <w:rsid w:val="00F92691"/>
    <w:rsid w:val="00FD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05AE0"/>
  <w15:chartTrackingRefBased/>
  <w15:docId w15:val="{0DC23636-0215-41E9-96C6-380104819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3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91039"/>
    <w:rPr>
      <w:i/>
      <w:iCs/>
    </w:rPr>
  </w:style>
  <w:style w:type="table" w:styleId="GridTable4-Accent2">
    <w:name w:val="Grid Table 4 Accent 2"/>
    <w:basedOn w:val="TableNormal"/>
    <w:uiPriority w:val="49"/>
    <w:rsid w:val="007B68D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5D166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D166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6373A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1">
    <w:name w:val="Grid Table 4 Accent 1"/>
    <w:basedOn w:val="TableNormal"/>
    <w:uiPriority w:val="49"/>
    <w:rsid w:val="006373A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C1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4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0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5B321-7DB8-4DC3-AB3B-A483BA336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2281</Words>
  <Characters>1300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f amouzadeh</dc:creator>
  <cp:keywords/>
  <dc:description/>
  <cp:lastModifiedBy>Ali .B</cp:lastModifiedBy>
  <cp:revision>3</cp:revision>
  <cp:lastPrinted>2023-05-01T19:25:00Z</cp:lastPrinted>
  <dcterms:created xsi:type="dcterms:W3CDTF">2023-05-02T05:49:00Z</dcterms:created>
  <dcterms:modified xsi:type="dcterms:W3CDTF">2023-05-02T05:55:00Z</dcterms:modified>
</cp:coreProperties>
</file>